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D4545D" w14:textId="5AD7C465" w:rsidR="0068113F" w:rsidRDefault="00C06BD8" w:rsidP="00C06BD8">
      <w:pPr>
        <w:pStyle w:val="NoSpacing"/>
      </w:pPr>
      <w:r>
        <w:t>Use queries to complete each of the following exercise. Your query should produce only the result set that answers the question.</w:t>
      </w:r>
      <w:r w:rsidR="0037709C">
        <w:t xml:space="preserve"> Remember, you </w:t>
      </w:r>
      <w:proofErr w:type="gramStart"/>
      <w:r w:rsidR="0037709C">
        <w:t>don’t</w:t>
      </w:r>
      <w:proofErr w:type="gramEnd"/>
      <w:r w:rsidR="0037709C">
        <w:t xml:space="preserve"> need to answer the question – just provide a query or series of queries that would allow the question to be answered.</w:t>
      </w:r>
    </w:p>
    <w:p w14:paraId="10B576EA" w14:textId="77777777" w:rsidR="00C06BD8" w:rsidRDefault="00C06BD8" w:rsidP="00C06BD8">
      <w:pPr>
        <w:pStyle w:val="NoSpacing"/>
      </w:pPr>
    </w:p>
    <w:p w14:paraId="1C9F9DB1" w14:textId="761F8363" w:rsidR="00C06BD8" w:rsidRDefault="00C06BD8" w:rsidP="00C06BD8">
      <w:pPr>
        <w:pStyle w:val="NoSpacing"/>
      </w:pPr>
      <w:r>
        <w:t xml:space="preserve">To begin, open the CedarInvasion.mdb database. Then open and inspect the cedar seedling data stored in the </w:t>
      </w:r>
      <w:proofErr w:type="spellStart"/>
      <w:r>
        <w:t>SeedlingStatus</w:t>
      </w:r>
      <w:proofErr w:type="spellEnd"/>
      <w:r>
        <w:t xml:space="preserve"> table.</w:t>
      </w:r>
      <w:r w:rsidR="00F12504">
        <w:t xml:space="preserve"> </w:t>
      </w:r>
      <w:r w:rsidR="00EF4049">
        <w:t>To see more information about the fields switch to Design View by clicking the View dropdown in the top left of the Access window</w:t>
      </w:r>
      <w:r w:rsidR="00F12504">
        <w:t>. You may want to switch back to Table View as you begin writing queries.</w:t>
      </w:r>
    </w:p>
    <w:p w14:paraId="327148FF" w14:textId="77777777" w:rsidR="00C06BD8" w:rsidRDefault="00C06BD8" w:rsidP="00C06BD8">
      <w:pPr>
        <w:pStyle w:val="NoSpacing"/>
      </w:pPr>
    </w:p>
    <w:p w14:paraId="3F0A333B" w14:textId="6614EB4C" w:rsidR="00C06BD8" w:rsidRDefault="1E7BCB67" w:rsidP="00C06BD8">
      <w:pPr>
        <w:pStyle w:val="NoSpacing"/>
        <w:numPr>
          <w:ilvl w:val="0"/>
          <w:numId w:val="1"/>
        </w:numPr>
      </w:pPr>
      <w:r>
        <w:t xml:space="preserve">How many unique sampling points exist in the </w:t>
      </w:r>
      <w:proofErr w:type="spellStart"/>
      <w:r>
        <w:t>SeedlingStatus</w:t>
      </w:r>
      <w:proofErr w:type="spellEnd"/>
      <w:r>
        <w:t xml:space="preserve"> table (note each sample point has more than one record, so this problem </w:t>
      </w:r>
      <w:proofErr w:type="gramStart"/>
      <w:r>
        <w:t>can’t</w:t>
      </w:r>
      <w:proofErr w:type="gramEnd"/>
      <w:r>
        <w:t xml:space="preserve"> be solved by simply counting the number of records)? You may either use a subquery, or write two separate queries (saving the first query and referencing it in the second query).</w:t>
      </w:r>
    </w:p>
    <w:p w14:paraId="411F4DE8" w14:textId="60B2F7CF" w:rsidR="1E7BCB67" w:rsidRDefault="1E7BCB67" w:rsidP="00B142CA">
      <w:pPr>
        <w:spacing w:before="100" w:beforeAutospacing="1" w:after="100" w:afterAutospacing="1" w:line="240" w:lineRule="auto"/>
        <w:ind w:left="720"/>
        <w:contextualSpacing/>
        <w:jc w:val="both"/>
        <w:rPr>
          <w:rFonts w:eastAsia="Times New Roman"/>
        </w:rPr>
      </w:pPr>
      <w:r w:rsidRPr="1E7BCB67">
        <w:rPr>
          <w:rFonts w:eastAsia="Times New Roman"/>
        </w:rPr>
        <w:t xml:space="preserve">SELECT </w:t>
      </w:r>
      <w:proofErr w:type="gramStart"/>
      <w:r w:rsidRPr="1E7BCB67">
        <w:rPr>
          <w:rFonts w:eastAsia="Times New Roman"/>
        </w:rPr>
        <w:t>Count(</w:t>
      </w:r>
      <w:proofErr w:type="spellStart"/>
      <w:proofErr w:type="gramEnd"/>
      <w:r w:rsidRPr="1E7BCB67">
        <w:rPr>
          <w:rFonts w:eastAsia="Times New Roman"/>
        </w:rPr>
        <w:t>SamplePointID</w:t>
      </w:r>
      <w:proofErr w:type="spellEnd"/>
      <w:r w:rsidRPr="1E7BCB67">
        <w:rPr>
          <w:rFonts w:eastAsia="Times New Roman"/>
        </w:rPr>
        <w:t xml:space="preserve">) AS </w:t>
      </w:r>
      <w:proofErr w:type="spellStart"/>
      <w:r w:rsidRPr="1E7BCB67">
        <w:rPr>
          <w:rFonts w:eastAsia="Times New Roman"/>
        </w:rPr>
        <w:t>SampleCount</w:t>
      </w:r>
      <w:proofErr w:type="spellEnd"/>
    </w:p>
    <w:p w14:paraId="0866026D" w14:textId="77777777" w:rsidR="00B142CA" w:rsidRDefault="1E7BCB67" w:rsidP="00B142CA">
      <w:pPr>
        <w:spacing w:before="100" w:beforeAutospacing="1" w:after="100" w:afterAutospacing="1" w:line="240" w:lineRule="auto"/>
        <w:ind w:left="720"/>
        <w:contextualSpacing/>
        <w:jc w:val="both"/>
        <w:rPr>
          <w:rFonts w:eastAsia="Times New Roman"/>
        </w:rPr>
      </w:pPr>
      <w:r w:rsidRPr="1E7BCB67">
        <w:rPr>
          <w:rFonts w:eastAsia="Times New Roman"/>
        </w:rPr>
        <w:t xml:space="preserve">FROM (SELECT DISTINCT </w:t>
      </w:r>
      <w:proofErr w:type="spellStart"/>
      <w:r w:rsidRPr="1E7BCB67">
        <w:rPr>
          <w:rFonts w:eastAsia="Times New Roman"/>
        </w:rPr>
        <w:t>SamplePointID</w:t>
      </w:r>
      <w:proofErr w:type="spellEnd"/>
    </w:p>
    <w:p w14:paraId="60F08E8E" w14:textId="0CED586D" w:rsidR="1E7BCB67" w:rsidRDefault="1E7BCB67" w:rsidP="00B142CA">
      <w:pPr>
        <w:spacing w:before="100" w:beforeAutospacing="1" w:after="100" w:afterAutospacing="1" w:line="240" w:lineRule="auto"/>
        <w:ind w:left="720"/>
        <w:contextualSpacing/>
        <w:jc w:val="both"/>
      </w:pPr>
      <w:r w:rsidRPr="1E7BCB67">
        <w:rPr>
          <w:rFonts w:eastAsia="Times New Roman"/>
        </w:rPr>
        <w:t xml:space="preserve">FROM </w:t>
      </w:r>
      <w:proofErr w:type="spellStart"/>
      <w:r w:rsidRPr="1E7BCB67">
        <w:rPr>
          <w:rFonts w:eastAsia="Times New Roman"/>
        </w:rPr>
        <w:t>SeedlingStatus</w:t>
      </w:r>
      <w:proofErr w:type="spellEnd"/>
      <w:r w:rsidRPr="1E7BCB67">
        <w:rPr>
          <w:rFonts w:eastAsia="Times New Roman"/>
        </w:rPr>
        <w:t>)</w:t>
      </w:r>
      <w:proofErr w:type="gramStart"/>
      <w:r w:rsidRPr="1E7BCB67">
        <w:rPr>
          <w:rFonts w:eastAsia="Times New Roman"/>
        </w:rPr>
        <w:t>;</w:t>
      </w:r>
      <w:proofErr w:type="gramEnd"/>
    </w:p>
    <w:p w14:paraId="3E520251" w14:textId="0308EEDA" w:rsidR="00C06BD8" w:rsidRDefault="1E7BCB67" w:rsidP="00C06BD8">
      <w:pPr>
        <w:pStyle w:val="NoSpacing"/>
        <w:numPr>
          <w:ilvl w:val="0"/>
          <w:numId w:val="1"/>
        </w:numPr>
      </w:pPr>
      <w:r>
        <w:t xml:space="preserve">Which sampling points from the </w:t>
      </w:r>
      <w:proofErr w:type="spellStart"/>
      <w:r>
        <w:t>SeedlingStatus</w:t>
      </w:r>
      <w:proofErr w:type="spellEnd"/>
      <w:r>
        <w:t xml:space="preserve"> table are missing some data in the </w:t>
      </w:r>
      <w:proofErr w:type="spellStart"/>
      <w:r>
        <w:t>SoilProperties</w:t>
      </w:r>
      <w:proofErr w:type="spellEnd"/>
      <w:r>
        <w:t xml:space="preserve"> table? Note that the </w:t>
      </w:r>
      <w:proofErr w:type="spellStart"/>
      <w:r>
        <w:t>SoilProperties</w:t>
      </w:r>
      <w:proofErr w:type="spellEnd"/>
      <w:r>
        <w:t xml:space="preserve"> table contains some points that are not included in the </w:t>
      </w:r>
      <w:proofErr w:type="spellStart"/>
      <w:r>
        <w:t>SeedlingStatus</w:t>
      </w:r>
      <w:proofErr w:type="spellEnd"/>
      <w:r>
        <w:t xml:space="preserve"> table, and you </w:t>
      </w:r>
      <w:proofErr w:type="gramStart"/>
      <w:r>
        <w:t>don’t</w:t>
      </w:r>
      <w:proofErr w:type="gramEnd"/>
      <w:r>
        <w:t xml:space="preserve"> want to include those points. Your query should return a result set that allows you to see which data are missing for each point.</w:t>
      </w:r>
    </w:p>
    <w:p w14:paraId="492E1B61" w14:textId="16E01A5F" w:rsidR="1E7BCB67" w:rsidRDefault="1E7BCB67" w:rsidP="1E7BCB67">
      <w:pPr>
        <w:ind w:left="720"/>
      </w:pPr>
    </w:p>
    <w:p w14:paraId="7AA8B06D" w14:textId="77777777" w:rsidR="00A956B0" w:rsidRPr="00A956B0" w:rsidRDefault="1E7BCB67" w:rsidP="00A956B0">
      <w:pPr>
        <w:spacing w:before="100" w:beforeAutospacing="1" w:after="100" w:afterAutospacing="1" w:line="240" w:lineRule="auto"/>
        <w:ind w:left="720"/>
        <w:contextualSpacing/>
        <w:jc w:val="both"/>
        <w:rPr>
          <w:rFonts w:eastAsia="Times New Roman"/>
        </w:rPr>
      </w:pPr>
      <w:r w:rsidRPr="00A956B0">
        <w:rPr>
          <w:rFonts w:eastAsia="Times New Roman"/>
        </w:rPr>
        <w:t xml:space="preserve">SELECT </w:t>
      </w:r>
      <w:proofErr w:type="spellStart"/>
      <w:r w:rsidRPr="00A956B0">
        <w:rPr>
          <w:rFonts w:eastAsia="Times New Roman"/>
        </w:rPr>
        <w:t>SeedlingStatus.SamplePointID</w:t>
      </w:r>
      <w:proofErr w:type="spellEnd"/>
      <w:r w:rsidRPr="00A956B0">
        <w:rPr>
          <w:rFonts w:eastAsia="Times New Roman"/>
        </w:rPr>
        <w:t xml:space="preserve">, pH, </w:t>
      </w:r>
      <w:proofErr w:type="spellStart"/>
      <w:r w:rsidRPr="00A956B0">
        <w:rPr>
          <w:rFonts w:eastAsia="Times New Roman"/>
        </w:rPr>
        <w:t>Pottasium</w:t>
      </w:r>
      <w:proofErr w:type="spellEnd"/>
      <w:r w:rsidRPr="00A956B0">
        <w:rPr>
          <w:rFonts w:eastAsia="Times New Roman"/>
        </w:rPr>
        <w:t xml:space="preserve">, Phosphate, </w:t>
      </w:r>
      <w:proofErr w:type="spellStart"/>
      <w:r w:rsidRPr="00A956B0">
        <w:rPr>
          <w:rFonts w:eastAsia="Times New Roman"/>
        </w:rPr>
        <w:t>PercentSand</w:t>
      </w:r>
      <w:proofErr w:type="spellEnd"/>
      <w:r w:rsidRPr="00A956B0">
        <w:rPr>
          <w:rFonts w:eastAsia="Times New Roman"/>
        </w:rPr>
        <w:t xml:space="preserve">, </w:t>
      </w:r>
      <w:proofErr w:type="spellStart"/>
      <w:r w:rsidRPr="00A956B0">
        <w:rPr>
          <w:rFonts w:eastAsia="Times New Roman"/>
        </w:rPr>
        <w:t>PercentClay</w:t>
      </w:r>
      <w:proofErr w:type="spellEnd"/>
      <w:r w:rsidRPr="00A956B0">
        <w:rPr>
          <w:rFonts w:eastAsia="Times New Roman"/>
        </w:rPr>
        <w:t xml:space="preserve">, </w:t>
      </w:r>
      <w:proofErr w:type="spellStart"/>
      <w:r w:rsidRPr="00A956B0">
        <w:rPr>
          <w:rFonts w:eastAsia="Times New Roman"/>
        </w:rPr>
        <w:t>PercentSilt</w:t>
      </w:r>
      <w:proofErr w:type="spellEnd"/>
      <w:r w:rsidRPr="00A956B0">
        <w:rPr>
          <w:rFonts w:eastAsia="Times New Roman"/>
        </w:rPr>
        <w:t>, Diameter</w:t>
      </w:r>
    </w:p>
    <w:p w14:paraId="75E7838B" w14:textId="0877E569" w:rsidR="1E7BCB67" w:rsidRPr="00A956B0" w:rsidRDefault="1E7BCB67" w:rsidP="00A956B0">
      <w:pPr>
        <w:spacing w:before="100" w:beforeAutospacing="1" w:after="100" w:afterAutospacing="1" w:line="240" w:lineRule="auto"/>
        <w:ind w:left="720"/>
        <w:contextualSpacing/>
        <w:jc w:val="both"/>
        <w:rPr>
          <w:rFonts w:eastAsia="Times New Roman"/>
        </w:rPr>
      </w:pPr>
      <w:r w:rsidRPr="00A956B0">
        <w:rPr>
          <w:rFonts w:eastAsia="Times New Roman"/>
        </w:rPr>
        <w:t xml:space="preserve">FROM </w:t>
      </w:r>
      <w:proofErr w:type="spellStart"/>
      <w:r w:rsidRPr="00A956B0">
        <w:rPr>
          <w:rFonts w:eastAsia="Times New Roman"/>
        </w:rPr>
        <w:t>SoilProperties</w:t>
      </w:r>
      <w:proofErr w:type="spellEnd"/>
      <w:r w:rsidRPr="00A956B0">
        <w:rPr>
          <w:rFonts w:eastAsia="Times New Roman"/>
        </w:rPr>
        <w:t xml:space="preserve"> INNER JOIN </w:t>
      </w:r>
      <w:proofErr w:type="spellStart"/>
      <w:r w:rsidRPr="00A956B0">
        <w:rPr>
          <w:rFonts w:eastAsia="Times New Roman"/>
        </w:rPr>
        <w:t>SeedlingStatus</w:t>
      </w:r>
      <w:proofErr w:type="spellEnd"/>
    </w:p>
    <w:p w14:paraId="5148244F" w14:textId="2418ABD7" w:rsidR="1E7BCB67" w:rsidRPr="00A956B0" w:rsidRDefault="1E7BCB67" w:rsidP="00A956B0">
      <w:pPr>
        <w:spacing w:before="100" w:beforeAutospacing="1" w:after="100" w:afterAutospacing="1" w:line="240" w:lineRule="auto"/>
        <w:ind w:left="720"/>
        <w:contextualSpacing/>
        <w:jc w:val="both"/>
        <w:rPr>
          <w:rFonts w:eastAsia="Times New Roman"/>
        </w:rPr>
      </w:pPr>
      <w:r w:rsidRPr="00A956B0">
        <w:rPr>
          <w:rFonts w:eastAsia="Times New Roman"/>
        </w:rPr>
        <w:t xml:space="preserve">ON </w:t>
      </w:r>
      <w:proofErr w:type="spellStart"/>
      <w:r w:rsidRPr="00A956B0">
        <w:rPr>
          <w:rFonts w:eastAsia="Times New Roman"/>
        </w:rPr>
        <w:t>SoilProperties.SamplePointID</w:t>
      </w:r>
      <w:proofErr w:type="spellEnd"/>
      <w:r w:rsidRPr="00A956B0">
        <w:rPr>
          <w:rFonts w:eastAsia="Times New Roman"/>
        </w:rPr>
        <w:t xml:space="preserve"> = </w:t>
      </w:r>
      <w:proofErr w:type="spellStart"/>
      <w:r w:rsidRPr="00A956B0">
        <w:rPr>
          <w:rFonts w:eastAsia="Times New Roman"/>
        </w:rPr>
        <w:t>SeedlingStatus.SamplePointID</w:t>
      </w:r>
      <w:proofErr w:type="spellEnd"/>
    </w:p>
    <w:p w14:paraId="14B4CF14" w14:textId="681A3EE4" w:rsidR="1E7BCB67" w:rsidRPr="00A956B0" w:rsidRDefault="1E7BCB67" w:rsidP="00A956B0">
      <w:pPr>
        <w:spacing w:before="100" w:beforeAutospacing="1" w:after="100" w:afterAutospacing="1" w:line="240" w:lineRule="auto"/>
        <w:ind w:left="720"/>
        <w:contextualSpacing/>
        <w:jc w:val="both"/>
        <w:rPr>
          <w:rFonts w:eastAsia="Times New Roman"/>
        </w:rPr>
      </w:pPr>
      <w:r w:rsidRPr="00A956B0">
        <w:rPr>
          <w:rFonts w:eastAsia="Times New Roman"/>
        </w:rPr>
        <w:t>WHERE (pH IS NULL) OR (Phosphate is NULL) OR (</w:t>
      </w:r>
      <w:proofErr w:type="spellStart"/>
      <w:r w:rsidRPr="00A956B0">
        <w:rPr>
          <w:rFonts w:eastAsia="Times New Roman"/>
        </w:rPr>
        <w:t>PercentSand</w:t>
      </w:r>
      <w:proofErr w:type="spellEnd"/>
      <w:r w:rsidRPr="00A956B0">
        <w:rPr>
          <w:rFonts w:eastAsia="Times New Roman"/>
        </w:rPr>
        <w:t xml:space="preserve"> is NULL) OR (</w:t>
      </w:r>
      <w:proofErr w:type="spellStart"/>
      <w:r w:rsidRPr="00A956B0">
        <w:rPr>
          <w:rFonts w:eastAsia="Times New Roman"/>
        </w:rPr>
        <w:t>PercentClay</w:t>
      </w:r>
      <w:proofErr w:type="spellEnd"/>
      <w:r w:rsidRPr="00A956B0">
        <w:rPr>
          <w:rFonts w:eastAsia="Times New Roman"/>
        </w:rPr>
        <w:t xml:space="preserve"> IS NULL) OR (</w:t>
      </w:r>
      <w:proofErr w:type="spellStart"/>
      <w:r w:rsidRPr="00A956B0">
        <w:rPr>
          <w:rFonts w:eastAsia="Times New Roman"/>
        </w:rPr>
        <w:t>PercentSilt</w:t>
      </w:r>
      <w:proofErr w:type="spellEnd"/>
      <w:r w:rsidRPr="00A956B0">
        <w:rPr>
          <w:rFonts w:eastAsia="Times New Roman"/>
        </w:rPr>
        <w:t xml:space="preserve"> IS NULL);</w:t>
      </w:r>
    </w:p>
    <w:p w14:paraId="4986A2E6" w14:textId="01A56747" w:rsidR="1E7BCB67" w:rsidRDefault="1E7BCB67" w:rsidP="005A5523"/>
    <w:p w14:paraId="20AA9C79" w14:textId="4D40D805" w:rsidR="005E06F2" w:rsidRDefault="1E7BCB67" w:rsidP="00C06BD8">
      <w:pPr>
        <w:pStyle w:val="NoSpacing"/>
        <w:numPr>
          <w:ilvl w:val="0"/>
          <w:numId w:val="1"/>
        </w:numPr>
      </w:pPr>
      <w:r>
        <w:t>How many seedlings increased in diameter from spring to fall? (Beware the null values!)</w:t>
      </w:r>
    </w:p>
    <w:p w14:paraId="4C418A93" w14:textId="70DDD5C2" w:rsidR="005E06F2" w:rsidRDefault="005E06F2" w:rsidP="005E06F2">
      <w:pPr>
        <w:pStyle w:val="ListParagraph"/>
      </w:pPr>
    </w:p>
    <w:p w14:paraId="16160398" w14:textId="77777777" w:rsidR="004A3906" w:rsidRDefault="004A3906" w:rsidP="004A3906">
      <w:pPr>
        <w:pStyle w:val="ListParagraph"/>
      </w:pPr>
      <w:r>
        <w:t>SELECT COUNT (</w:t>
      </w:r>
      <w:proofErr w:type="spellStart"/>
      <w:r>
        <w:t>Fall.SamplePointID</w:t>
      </w:r>
      <w:proofErr w:type="spellEnd"/>
      <w:r>
        <w:t xml:space="preserve">) AS </w:t>
      </w:r>
      <w:proofErr w:type="spellStart"/>
      <w:r>
        <w:t>SpidCount</w:t>
      </w:r>
      <w:proofErr w:type="spellEnd"/>
    </w:p>
    <w:p w14:paraId="6594888D" w14:textId="77777777" w:rsidR="004A3906" w:rsidRDefault="004A3906" w:rsidP="004A3906">
      <w:pPr>
        <w:pStyle w:val="ListParagraph"/>
      </w:pPr>
      <w:r>
        <w:t xml:space="preserve">FROM </w:t>
      </w:r>
    </w:p>
    <w:p w14:paraId="674AE4F8" w14:textId="77777777" w:rsidR="004A3906" w:rsidRDefault="004A3906" w:rsidP="004A3906">
      <w:pPr>
        <w:pStyle w:val="ListParagraph"/>
      </w:pPr>
      <w:r>
        <w:t xml:space="preserve">((SELECT </w:t>
      </w:r>
      <w:proofErr w:type="spellStart"/>
      <w:r>
        <w:t>SeedlingStatus.SamplePointID</w:t>
      </w:r>
      <w:proofErr w:type="spellEnd"/>
      <w:r>
        <w:t xml:space="preserve">, </w:t>
      </w:r>
      <w:proofErr w:type="spellStart"/>
      <w:r>
        <w:t>SeedlingStatus.Season</w:t>
      </w:r>
      <w:proofErr w:type="spellEnd"/>
      <w:r>
        <w:t xml:space="preserve">, </w:t>
      </w:r>
      <w:proofErr w:type="gramStart"/>
      <w:r>
        <w:t>NZ(</w:t>
      </w:r>
      <w:proofErr w:type="spellStart"/>
      <w:proofErr w:type="gramEnd"/>
      <w:r>
        <w:t>SeedlingStatus.Diameter</w:t>
      </w:r>
      <w:proofErr w:type="spellEnd"/>
      <w:r>
        <w:t>, "NA") AS Diameter</w:t>
      </w:r>
    </w:p>
    <w:p w14:paraId="3F3EEB57" w14:textId="77777777" w:rsidR="004A3906" w:rsidRDefault="004A3906" w:rsidP="004A3906">
      <w:pPr>
        <w:pStyle w:val="ListParagraph"/>
      </w:pPr>
      <w:r>
        <w:t xml:space="preserve">FROM </w:t>
      </w:r>
      <w:proofErr w:type="spellStart"/>
      <w:r>
        <w:t>SeedlingStatus</w:t>
      </w:r>
      <w:proofErr w:type="spellEnd"/>
    </w:p>
    <w:p w14:paraId="6BD73C00" w14:textId="77777777" w:rsidR="004A3906" w:rsidRDefault="004A3906" w:rsidP="004A3906">
      <w:pPr>
        <w:pStyle w:val="ListParagraph"/>
      </w:pPr>
      <w:r>
        <w:t xml:space="preserve">WHERE </w:t>
      </w:r>
      <w:proofErr w:type="spellStart"/>
      <w:r>
        <w:t>SeedlingStatus.Season</w:t>
      </w:r>
      <w:proofErr w:type="spellEnd"/>
      <w:r>
        <w:t xml:space="preserve"> = "fall") AS Fall) </w:t>
      </w:r>
    </w:p>
    <w:p w14:paraId="2F4C4FC9" w14:textId="77777777" w:rsidR="004A3906" w:rsidRDefault="004A3906" w:rsidP="004A3906">
      <w:pPr>
        <w:pStyle w:val="ListParagraph"/>
      </w:pPr>
      <w:r>
        <w:t xml:space="preserve">INNER JOIN </w:t>
      </w:r>
    </w:p>
    <w:p w14:paraId="44051209" w14:textId="77777777" w:rsidR="004A3906" w:rsidRDefault="004A3906" w:rsidP="004A3906">
      <w:pPr>
        <w:pStyle w:val="ListParagraph"/>
      </w:pPr>
      <w:r>
        <w:t xml:space="preserve">((SELECT </w:t>
      </w:r>
      <w:proofErr w:type="spellStart"/>
      <w:r>
        <w:t>SeedlingStatus.SamplePointID</w:t>
      </w:r>
      <w:proofErr w:type="spellEnd"/>
      <w:r>
        <w:t xml:space="preserve">, </w:t>
      </w:r>
      <w:proofErr w:type="spellStart"/>
      <w:r>
        <w:t>SeedlingStatus.Season</w:t>
      </w:r>
      <w:proofErr w:type="spellEnd"/>
      <w:r>
        <w:t xml:space="preserve">, </w:t>
      </w:r>
      <w:proofErr w:type="gramStart"/>
      <w:r>
        <w:t>NZ(</w:t>
      </w:r>
      <w:proofErr w:type="spellStart"/>
      <w:proofErr w:type="gramEnd"/>
      <w:r>
        <w:t>SeedlingStatus.Diameter</w:t>
      </w:r>
      <w:proofErr w:type="spellEnd"/>
      <w:r>
        <w:t>, "NA") AS Diameter</w:t>
      </w:r>
    </w:p>
    <w:p w14:paraId="1191B698" w14:textId="77777777" w:rsidR="004A3906" w:rsidRDefault="004A3906" w:rsidP="004A3906">
      <w:pPr>
        <w:pStyle w:val="ListParagraph"/>
      </w:pPr>
      <w:r>
        <w:t xml:space="preserve">FROM </w:t>
      </w:r>
      <w:proofErr w:type="spellStart"/>
      <w:r>
        <w:t>SeedlingStatus</w:t>
      </w:r>
      <w:proofErr w:type="spellEnd"/>
    </w:p>
    <w:p w14:paraId="1E169819" w14:textId="77777777" w:rsidR="004A3906" w:rsidRDefault="004A3906" w:rsidP="004A3906">
      <w:pPr>
        <w:pStyle w:val="ListParagraph"/>
      </w:pPr>
      <w:r>
        <w:t xml:space="preserve">WHERE </w:t>
      </w:r>
      <w:proofErr w:type="spellStart"/>
      <w:r>
        <w:t>SeedlingStatus.Season</w:t>
      </w:r>
      <w:proofErr w:type="spellEnd"/>
      <w:r>
        <w:t xml:space="preserve"> = "spring") AS Spring)</w:t>
      </w:r>
    </w:p>
    <w:p w14:paraId="18E88B82" w14:textId="77777777" w:rsidR="004A3906" w:rsidRDefault="004A3906" w:rsidP="004A3906">
      <w:pPr>
        <w:pStyle w:val="ListParagraph"/>
      </w:pPr>
      <w:r>
        <w:lastRenderedPageBreak/>
        <w:t xml:space="preserve">ON </w:t>
      </w:r>
      <w:proofErr w:type="spellStart"/>
      <w:r>
        <w:t>Fall.SamplePointID</w:t>
      </w:r>
      <w:proofErr w:type="spellEnd"/>
      <w:r>
        <w:t xml:space="preserve"> = </w:t>
      </w:r>
      <w:proofErr w:type="spellStart"/>
      <w:r>
        <w:t>Spring.SamplePointID</w:t>
      </w:r>
      <w:proofErr w:type="spellEnd"/>
    </w:p>
    <w:p w14:paraId="15A9C1F0" w14:textId="2C3CC575" w:rsidR="004A3906" w:rsidRDefault="004A3906" w:rsidP="004A3906">
      <w:pPr>
        <w:pStyle w:val="ListParagraph"/>
      </w:pPr>
      <w:r>
        <w:t>WHERE (</w:t>
      </w:r>
      <w:proofErr w:type="spellStart"/>
      <w:r>
        <w:t>Fall.Diameter</w:t>
      </w:r>
      <w:proofErr w:type="spellEnd"/>
      <w:r>
        <w:t xml:space="preserve"> &lt;&gt; "NA") AND (</w:t>
      </w:r>
      <w:proofErr w:type="spellStart"/>
      <w:r>
        <w:t>Spring.Diameter</w:t>
      </w:r>
      <w:proofErr w:type="spellEnd"/>
      <w:r>
        <w:t xml:space="preserve"> &lt;&gt; "NA") AND (</w:t>
      </w:r>
      <w:proofErr w:type="spellStart"/>
      <w:r>
        <w:t>Fall.Diameter</w:t>
      </w:r>
      <w:proofErr w:type="spellEnd"/>
      <w:r>
        <w:t xml:space="preserve"> - </w:t>
      </w:r>
      <w:proofErr w:type="spellStart"/>
      <w:r>
        <w:t>Spring.Diameter</w:t>
      </w:r>
      <w:proofErr w:type="spellEnd"/>
      <w:r>
        <w:t>) &gt; 0;</w:t>
      </w:r>
    </w:p>
    <w:p w14:paraId="056AAE26" w14:textId="68A798F5" w:rsidR="003C38DB" w:rsidRDefault="003C38DB" w:rsidP="00403317">
      <w:pPr>
        <w:pStyle w:val="ListParagraph"/>
      </w:pPr>
    </w:p>
    <w:p w14:paraId="00A3CED7" w14:textId="688312D8" w:rsidR="003C38DB" w:rsidRDefault="4030D0F1" w:rsidP="00403317">
      <w:pPr>
        <w:pStyle w:val="ListParagraph"/>
      </w:pPr>
      <w:r w:rsidRPr="003C7461">
        <w:t xml:space="preserve">Total </w:t>
      </w:r>
      <w:r w:rsidR="00623C00" w:rsidRPr="003C7461">
        <w:t>Sample:</w:t>
      </w:r>
      <w:r w:rsidR="00623C00">
        <w:t xml:space="preserve"> 1917.</w:t>
      </w:r>
    </w:p>
    <w:p w14:paraId="096E0139" w14:textId="6AFD8AEE" w:rsidR="005E06F2" w:rsidRDefault="1E7BCB67" w:rsidP="00C06BD8">
      <w:pPr>
        <w:pStyle w:val="NoSpacing"/>
        <w:numPr>
          <w:ilvl w:val="0"/>
          <w:numId w:val="1"/>
        </w:numPr>
      </w:pPr>
      <w:r>
        <w:t>Do all of the sampling points have data for both spring and fall? If not, which sampling points are missing?</w:t>
      </w:r>
    </w:p>
    <w:p w14:paraId="5C3196B0" w14:textId="77777777" w:rsidR="005E06F2" w:rsidRDefault="005E06F2" w:rsidP="005E06F2">
      <w:pPr>
        <w:pStyle w:val="ListParagraph"/>
      </w:pPr>
    </w:p>
    <w:p w14:paraId="254D557B" w14:textId="5052767D" w:rsidR="00F5260D" w:rsidRDefault="00F5260D" w:rsidP="00F5260D">
      <w:pPr>
        <w:pStyle w:val="ListParagraph"/>
      </w:pPr>
      <w:r>
        <w:t xml:space="preserve">SELECT </w:t>
      </w:r>
      <w:proofErr w:type="spellStart"/>
      <w:r>
        <w:t>Fall.SamplePointID</w:t>
      </w:r>
      <w:proofErr w:type="spellEnd"/>
      <w:r>
        <w:t xml:space="preserve">, </w:t>
      </w:r>
      <w:proofErr w:type="spellStart"/>
      <w:r>
        <w:t>Fall.Diameter</w:t>
      </w:r>
      <w:proofErr w:type="spellEnd"/>
      <w:r>
        <w:t xml:space="preserve"> AS </w:t>
      </w:r>
      <w:proofErr w:type="spellStart"/>
      <w:r>
        <w:t>FallDia</w:t>
      </w:r>
      <w:proofErr w:type="spellEnd"/>
      <w:r>
        <w:t xml:space="preserve">, </w:t>
      </w:r>
      <w:proofErr w:type="spellStart"/>
      <w:r>
        <w:t>Spring.Diameter</w:t>
      </w:r>
      <w:proofErr w:type="spellEnd"/>
      <w:r>
        <w:t xml:space="preserve"> AS </w:t>
      </w:r>
      <w:proofErr w:type="spellStart"/>
      <w:r>
        <w:t>SpDia</w:t>
      </w:r>
      <w:proofErr w:type="spellEnd"/>
      <w:r>
        <w:t xml:space="preserve"> </w:t>
      </w:r>
    </w:p>
    <w:p w14:paraId="22D51991" w14:textId="77777777" w:rsidR="00F5260D" w:rsidRDefault="00F5260D" w:rsidP="00F5260D">
      <w:pPr>
        <w:pStyle w:val="ListParagraph"/>
      </w:pPr>
      <w:r>
        <w:t>FROM</w:t>
      </w:r>
    </w:p>
    <w:p w14:paraId="644286E5" w14:textId="77777777" w:rsidR="00F5260D" w:rsidRDefault="00F5260D" w:rsidP="00F5260D">
      <w:pPr>
        <w:pStyle w:val="ListParagraph"/>
      </w:pPr>
      <w:r>
        <w:t xml:space="preserve">((SELECT </w:t>
      </w:r>
      <w:proofErr w:type="spellStart"/>
      <w:r>
        <w:t>SeedlingStatus.SamplePointID</w:t>
      </w:r>
      <w:proofErr w:type="spellEnd"/>
      <w:r>
        <w:t xml:space="preserve">, </w:t>
      </w:r>
      <w:proofErr w:type="spellStart"/>
      <w:r>
        <w:t>SeedlingStatus.Season</w:t>
      </w:r>
      <w:proofErr w:type="spellEnd"/>
      <w:r>
        <w:t xml:space="preserve">, </w:t>
      </w:r>
      <w:proofErr w:type="gramStart"/>
      <w:r>
        <w:t>NZ(</w:t>
      </w:r>
      <w:proofErr w:type="spellStart"/>
      <w:proofErr w:type="gramEnd"/>
      <w:r>
        <w:t>SeedlingStatus.Diameter</w:t>
      </w:r>
      <w:proofErr w:type="spellEnd"/>
      <w:r>
        <w:t>, "NA") AS Diameter</w:t>
      </w:r>
    </w:p>
    <w:p w14:paraId="673DFA5F" w14:textId="77777777" w:rsidR="00F5260D" w:rsidRDefault="00F5260D" w:rsidP="00F5260D">
      <w:pPr>
        <w:pStyle w:val="ListParagraph"/>
      </w:pPr>
      <w:r>
        <w:t xml:space="preserve">FROM </w:t>
      </w:r>
      <w:proofErr w:type="spellStart"/>
      <w:r>
        <w:t>SeedlingStatus</w:t>
      </w:r>
      <w:proofErr w:type="spellEnd"/>
    </w:p>
    <w:p w14:paraId="4FBB0007" w14:textId="77777777" w:rsidR="00F5260D" w:rsidRDefault="00F5260D" w:rsidP="00F5260D">
      <w:pPr>
        <w:pStyle w:val="ListParagraph"/>
      </w:pPr>
      <w:r>
        <w:t xml:space="preserve">WHERE </w:t>
      </w:r>
      <w:proofErr w:type="spellStart"/>
      <w:r>
        <w:t>SeedlingStatus.Season</w:t>
      </w:r>
      <w:proofErr w:type="spellEnd"/>
      <w:r>
        <w:t xml:space="preserve"> = "fall") AS Fall) </w:t>
      </w:r>
    </w:p>
    <w:p w14:paraId="53FCED80" w14:textId="77777777" w:rsidR="00F5260D" w:rsidRDefault="00F5260D" w:rsidP="00F5260D">
      <w:pPr>
        <w:pStyle w:val="ListParagraph"/>
      </w:pPr>
      <w:r>
        <w:t xml:space="preserve">INNER JOIN </w:t>
      </w:r>
    </w:p>
    <w:p w14:paraId="293022FD" w14:textId="77777777" w:rsidR="00F5260D" w:rsidRDefault="00F5260D" w:rsidP="00F5260D">
      <w:pPr>
        <w:pStyle w:val="ListParagraph"/>
      </w:pPr>
      <w:r>
        <w:t xml:space="preserve">((SELECT </w:t>
      </w:r>
      <w:proofErr w:type="spellStart"/>
      <w:r>
        <w:t>SeedlingStatus.SamplePointID</w:t>
      </w:r>
      <w:proofErr w:type="spellEnd"/>
      <w:r>
        <w:t xml:space="preserve">, </w:t>
      </w:r>
      <w:proofErr w:type="spellStart"/>
      <w:r>
        <w:t>SeedlingStatus.Season</w:t>
      </w:r>
      <w:proofErr w:type="spellEnd"/>
      <w:r>
        <w:t xml:space="preserve">, </w:t>
      </w:r>
      <w:proofErr w:type="gramStart"/>
      <w:r>
        <w:t>NZ(</w:t>
      </w:r>
      <w:proofErr w:type="spellStart"/>
      <w:proofErr w:type="gramEnd"/>
      <w:r>
        <w:t>SeedlingStatus.Diameter</w:t>
      </w:r>
      <w:proofErr w:type="spellEnd"/>
      <w:r>
        <w:t>, "NA") AS Diameter</w:t>
      </w:r>
    </w:p>
    <w:p w14:paraId="36BB156F" w14:textId="77777777" w:rsidR="00F5260D" w:rsidRDefault="00F5260D" w:rsidP="00F5260D">
      <w:pPr>
        <w:pStyle w:val="ListParagraph"/>
      </w:pPr>
      <w:r>
        <w:t xml:space="preserve">FROM </w:t>
      </w:r>
      <w:proofErr w:type="spellStart"/>
      <w:r>
        <w:t>SeedlingStatus</w:t>
      </w:r>
      <w:proofErr w:type="spellEnd"/>
    </w:p>
    <w:p w14:paraId="42320EC7" w14:textId="77777777" w:rsidR="00F5260D" w:rsidRDefault="00F5260D" w:rsidP="00F5260D">
      <w:pPr>
        <w:pStyle w:val="ListParagraph"/>
      </w:pPr>
      <w:r>
        <w:t xml:space="preserve">WHERE </w:t>
      </w:r>
      <w:proofErr w:type="spellStart"/>
      <w:r>
        <w:t>SeedlingStatus.Season</w:t>
      </w:r>
      <w:proofErr w:type="spellEnd"/>
      <w:r>
        <w:t xml:space="preserve"> = "spring") AS Spring)</w:t>
      </w:r>
    </w:p>
    <w:p w14:paraId="156DBEC3" w14:textId="77777777" w:rsidR="00F5260D" w:rsidRDefault="00F5260D" w:rsidP="00F5260D">
      <w:pPr>
        <w:pStyle w:val="ListParagraph"/>
      </w:pPr>
      <w:r>
        <w:t xml:space="preserve">ON </w:t>
      </w:r>
      <w:proofErr w:type="spellStart"/>
      <w:r>
        <w:t>Fall.SamplePointID</w:t>
      </w:r>
      <w:proofErr w:type="spellEnd"/>
      <w:r>
        <w:t xml:space="preserve"> = </w:t>
      </w:r>
      <w:proofErr w:type="spellStart"/>
      <w:r>
        <w:t>Spring.SamplePointID</w:t>
      </w:r>
      <w:proofErr w:type="spellEnd"/>
    </w:p>
    <w:p w14:paraId="7CB356A1" w14:textId="731B6768" w:rsidR="00425671" w:rsidRDefault="00F5260D" w:rsidP="00F5260D">
      <w:pPr>
        <w:pStyle w:val="ListParagraph"/>
      </w:pPr>
      <w:r>
        <w:t>WHERE (</w:t>
      </w:r>
      <w:proofErr w:type="spellStart"/>
      <w:r>
        <w:t>Fall.Diameter</w:t>
      </w:r>
      <w:proofErr w:type="spellEnd"/>
      <w:r>
        <w:t xml:space="preserve"> = "NA") OR (</w:t>
      </w:r>
      <w:proofErr w:type="spellStart"/>
      <w:r>
        <w:t>Spring.Diameter</w:t>
      </w:r>
      <w:proofErr w:type="spellEnd"/>
      <w:r>
        <w:t xml:space="preserve"> = "NA");</w:t>
      </w:r>
    </w:p>
    <w:p w14:paraId="7D5AFE6F" w14:textId="26DFD9B1" w:rsidR="00EA66BF" w:rsidRDefault="00EA66BF" w:rsidP="00F5260D">
      <w:pPr>
        <w:pStyle w:val="ListParagraph"/>
      </w:pPr>
    </w:p>
    <w:p w14:paraId="74AF2E65" w14:textId="4CC5BA00" w:rsidR="00EA66BF" w:rsidRDefault="00EA66BF" w:rsidP="00F5260D">
      <w:pPr>
        <w:pStyle w:val="ListParagraph"/>
      </w:pPr>
      <w:r>
        <w:t xml:space="preserve">Total missing count = </w:t>
      </w:r>
      <w:proofErr w:type="gramStart"/>
      <w:r>
        <w:t>8</w:t>
      </w:r>
      <w:proofErr w:type="gramEnd"/>
      <w:r>
        <w:t>.</w:t>
      </w:r>
    </w:p>
    <w:p w14:paraId="26901079" w14:textId="77777777" w:rsidR="009145B8" w:rsidRDefault="009145B8" w:rsidP="000B3FFE">
      <w:pPr>
        <w:pStyle w:val="ListParagraph"/>
      </w:pPr>
    </w:p>
    <w:p w14:paraId="756EB381" w14:textId="77777777" w:rsidR="005E06F2" w:rsidRDefault="1E7BCB67" w:rsidP="00C06BD8">
      <w:pPr>
        <w:pStyle w:val="NoSpacing"/>
        <w:numPr>
          <w:ilvl w:val="0"/>
          <w:numId w:val="1"/>
        </w:numPr>
      </w:pPr>
      <w:r>
        <w:t>How much did the diameter and height of each seedling change from spring to fall? To solve this problem, subtract the diameter in spring from the diameter in fall. Do the same for change in height.</w:t>
      </w:r>
    </w:p>
    <w:p w14:paraId="5A8AB287" w14:textId="77777777" w:rsidR="007737F9" w:rsidRDefault="007737F9" w:rsidP="007737F9">
      <w:pPr>
        <w:pStyle w:val="ListParagraph"/>
      </w:pPr>
    </w:p>
    <w:p w14:paraId="0AD7F47D" w14:textId="5A6A62ED" w:rsidR="0002598A" w:rsidRDefault="0002598A" w:rsidP="007737F9">
      <w:pPr>
        <w:pStyle w:val="ListParagraph"/>
      </w:pPr>
      <w:r w:rsidRPr="0002598A">
        <w:rPr>
          <w:b/>
        </w:rPr>
        <w:t>Diameter Difference:</w:t>
      </w:r>
    </w:p>
    <w:p w14:paraId="4A9CE550" w14:textId="183BF808" w:rsidR="007737F9" w:rsidRDefault="007737F9" w:rsidP="007737F9">
      <w:pPr>
        <w:pStyle w:val="ListParagraph"/>
      </w:pPr>
      <w:r>
        <w:t>SELECT (</w:t>
      </w:r>
      <w:proofErr w:type="spellStart"/>
      <w:r>
        <w:t>Fall.SamplePointID</w:t>
      </w:r>
      <w:proofErr w:type="spellEnd"/>
      <w:r>
        <w:t xml:space="preserve">) AS </w:t>
      </w:r>
      <w:proofErr w:type="spellStart"/>
      <w:r>
        <w:t>SpidCount</w:t>
      </w:r>
      <w:proofErr w:type="spellEnd"/>
      <w:r>
        <w:t xml:space="preserve">, </w:t>
      </w:r>
      <w:proofErr w:type="spellStart"/>
      <w:r>
        <w:t>Fall.Diameter</w:t>
      </w:r>
      <w:proofErr w:type="spellEnd"/>
      <w:r w:rsidR="00163832">
        <w:t xml:space="preserve"> AS </w:t>
      </w:r>
      <w:proofErr w:type="spellStart"/>
      <w:r w:rsidR="00163832">
        <w:t>FallDia</w:t>
      </w:r>
      <w:proofErr w:type="spellEnd"/>
      <w:r>
        <w:t xml:space="preserve">, </w:t>
      </w:r>
      <w:proofErr w:type="spellStart"/>
      <w:r>
        <w:t>Spring.Diameter</w:t>
      </w:r>
      <w:proofErr w:type="spellEnd"/>
      <w:r w:rsidR="00163832">
        <w:t xml:space="preserve"> AS </w:t>
      </w:r>
      <w:proofErr w:type="spellStart"/>
      <w:r w:rsidR="00163832">
        <w:t>SpDia</w:t>
      </w:r>
      <w:proofErr w:type="spellEnd"/>
      <w:r>
        <w:t>, ROUND</w:t>
      </w:r>
      <w:r w:rsidR="00576356">
        <w:t xml:space="preserve"> </w:t>
      </w:r>
      <w:r>
        <w:t>((</w:t>
      </w:r>
      <w:proofErr w:type="spellStart"/>
      <w:r>
        <w:t>Fall.Diameter</w:t>
      </w:r>
      <w:proofErr w:type="spellEnd"/>
      <w:r>
        <w:t xml:space="preserve"> - </w:t>
      </w:r>
      <w:proofErr w:type="spellStart"/>
      <w:r>
        <w:t>Spring.Diameter</w:t>
      </w:r>
      <w:proofErr w:type="spellEnd"/>
      <w:r>
        <w:t xml:space="preserve">), 3) AS </w:t>
      </w:r>
      <w:proofErr w:type="spellStart"/>
      <w:r>
        <w:t>DiaDiff</w:t>
      </w:r>
      <w:proofErr w:type="spellEnd"/>
    </w:p>
    <w:p w14:paraId="0015FD57" w14:textId="77777777" w:rsidR="007737F9" w:rsidRDefault="007737F9" w:rsidP="007737F9">
      <w:pPr>
        <w:pStyle w:val="ListParagraph"/>
      </w:pPr>
      <w:r>
        <w:t xml:space="preserve">FROM </w:t>
      </w:r>
    </w:p>
    <w:p w14:paraId="66A4ACD3" w14:textId="219B11E0" w:rsidR="007737F9" w:rsidRDefault="007737F9" w:rsidP="007737F9">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r w:rsidR="00711029">
        <w:t xml:space="preserve"> </w:t>
      </w:r>
      <w:r>
        <w:t>(</w:t>
      </w:r>
      <w:proofErr w:type="spellStart"/>
      <w:r>
        <w:t>SeedlingStatus.Diameter</w:t>
      </w:r>
      <w:proofErr w:type="spellEnd"/>
      <w:r>
        <w:t>, "NA") AS Diameter</w:t>
      </w:r>
    </w:p>
    <w:p w14:paraId="5686F9A9" w14:textId="77777777" w:rsidR="007737F9" w:rsidRDefault="007737F9" w:rsidP="007737F9">
      <w:pPr>
        <w:pStyle w:val="ListParagraph"/>
      </w:pPr>
      <w:r>
        <w:t xml:space="preserve">FROM </w:t>
      </w:r>
      <w:proofErr w:type="spellStart"/>
      <w:r>
        <w:t>SeedlingStatus</w:t>
      </w:r>
      <w:proofErr w:type="spellEnd"/>
    </w:p>
    <w:p w14:paraId="1324BC29" w14:textId="77777777" w:rsidR="007737F9" w:rsidRDefault="007737F9" w:rsidP="007737F9">
      <w:pPr>
        <w:pStyle w:val="ListParagraph"/>
      </w:pPr>
      <w:r>
        <w:t xml:space="preserve">WHERE </w:t>
      </w:r>
      <w:proofErr w:type="spellStart"/>
      <w:r>
        <w:t>SeedlingStatus.Season</w:t>
      </w:r>
      <w:proofErr w:type="spellEnd"/>
      <w:r>
        <w:t xml:space="preserve"> = "fall") AS Fall) </w:t>
      </w:r>
    </w:p>
    <w:p w14:paraId="03533CBA" w14:textId="77777777" w:rsidR="007737F9" w:rsidRDefault="007737F9" w:rsidP="007737F9">
      <w:pPr>
        <w:pStyle w:val="ListParagraph"/>
      </w:pPr>
      <w:r>
        <w:t xml:space="preserve">INNER JOIN </w:t>
      </w:r>
    </w:p>
    <w:p w14:paraId="2B4D5827" w14:textId="55098482" w:rsidR="007737F9" w:rsidRDefault="007737F9" w:rsidP="007737F9">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r w:rsidR="00711029">
        <w:t xml:space="preserve"> </w:t>
      </w:r>
      <w:r>
        <w:t>(</w:t>
      </w:r>
      <w:proofErr w:type="spellStart"/>
      <w:r>
        <w:t>SeedlingStatus.Diameter</w:t>
      </w:r>
      <w:proofErr w:type="spellEnd"/>
      <w:r>
        <w:t>, "NA") AS Diameter</w:t>
      </w:r>
    </w:p>
    <w:p w14:paraId="513BACEE" w14:textId="77777777" w:rsidR="007737F9" w:rsidRDefault="007737F9" w:rsidP="007737F9">
      <w:pPr>
        <w:pStyle w:val="ListParagraph"/>
      </w:pPr>
      <w:r>
        <w:t xml:space="preserve">FROM </w:t>
      </w:r>
      <w:proofErr w:type="spellStart"/>
      <w:r>
        <w:t>SeedlingStatus</w:t>
      </w:r>
      <w:proofErr w:type="spellEnd"/>
    </w:p>
    <w:p w14:paraId="7966125B" w14:textId="77777777" w:rsidR="007737F9" w:rsidRDefault="007737F9" w:rsidP="007737F9">
      <w:pPr>
        <w:pStyle w:val="ListParagraph"/>
      </w:pPr>
      <w:r>
        <w:t xml:space="preserve">WHERE </w:t>
      </w:r>
      <w:proofErr w:type="spellStart"/>
      <w:r>
        <w:t>SeedlingStatus.Season</w:t>
      </w:r>
      <w:proofErr w:type="spellEnd"/>
      <w:r>
        <w:t xml:space="preserve"> = "spring") AS Spring)</w:t>
      </w:r>
    </w:p>
    <w:p w14:paraId="5BDB1C7A" w14:textId="77777777" w:rsidR="007737F9" w:rsidRDefault="007737F9" w:rsidP="007737F9">
      <w:pPr>
        <w:pStyle w:val="ListParagraph"/>
      </w:pPr>
      <w:r>
        <w:t xml:space="preserve">ON </w:t>
      </w:r>
      <w:proofErr w:type="spellStart"/>
      <w:r>
        <w:t>Fall.SamplePointID</w:t>
      </w:r>
      <w:proofErr w:type="spellEnd"/>
      <w:r>
        <w:t xml:space="preserve"> = </w:t>
      </w:r>
      <w:proofErr w:type="spellStart"/>
      <w:r>
        <w:t>Spring.SamplePointID</w:t>
      </w:r>
      <w:proofErr w:type="spellEnd"/>
    </w:p>
    <w:p w14:paraId="32E94656" w14:textId="7FE0520D" w:rsidR="005E06F2" w:rsidRDefault="007737F9" w:rsidP="007737F9">
      <w:pPr>
        <w:pStyle w:val="ListParagraph"/>
      </w:pPr>
      <w:r>
        <w:lastRenderedPageBreak/>
        <w:t>WHERE (</w:t>
      </w:r>
      <w:proofErr w:type="spellStart"/>
      <w:r>
        <w:t>Fall.Diameter</w:t>
      </w:r>
      <w:proofErr w:type="spellEnd"/>
      <w:r>
        <w:t xml:space="preserve"> &lt;&gt; "NA") AND (</w:t>
      </w:r>
      <w:proofErr w:type="spellStart"/>
      <w:r>
        <w:t>Spring.Diameter</w:t>
      </w:r>
      <w:proofErr w:type="spellEnd"/>
      <w:r>
        <w:t xml:space="preserve"> &lt;&gt; "NA") AND (</w:t>
      </w:r>
      <w:proofErr w:type="spellStart"/>
      <w:r>
        <w:t>Fall.Diameter</w:t>
      </w:r>
      <w:proofErr w:type="spellEnd"/>
      <w:r>
        <w:t xml:space="preserve"> - </w:t>
      </w:r>
      <w:proofErr w:type="spellStart"/>
      <w:r>
        <w:t>Spring.Diameter</w:t>
      </w:r>
      <w:proofErr w:type="spellEnd"/>
      <w:r>
        <w:t>) &gt; 0;</w:t>
      </w:r>
    </w:p>
    <w:p w14:paraId="1BA19C55" w14:textId="19CB1AD5" w:rsidR="007737F9" w:rsidRDefault="007737F9" w:rsidP="005E06F2">
      <w:pPr>
        <w:pStyle w:val="ListParagraph"/>
      </w:pPr>
    </w:p>
    <w:p w14:paraId="1FD1126E" w14:textId="2F0AE327" w:rsidR="0002598A" w:rsidRDefault="00CE7A61" w:rsidP="005E06F2">
      <w:pPr>
        <w:pStyle w:val="ListParagraph"/>
        <w:rPr>
          <w:b/>
        </w:rPr>
      </w:pPr>
      <w:r w:rsidRPr="00CE7A61">
        <w:rPr>
          <w:b/>
        </w:rPr>
        <w:t>Height Difference:</w:t>
      </w:r>
    </w:p>
    <w:p w14:paraId="1DE143A4" w14:textId="34B902E4" w:rsidR="00D66B76" w:rsidRDefault="00D66B76" w:rsidP="00D66B76">
      <w:pPr>
        <w:pStyle w:val="ListParagraph"/>
      </w:pPr>
      <w:r>
        <w:t>SELECT (</w:t>
      </w:r>
      <w:proofErr w:type="spellStart"/>
      <w:r>
        <w:t>Fall.SamplePointID</w:t>
      </w:r>
      <w:proofErr w:type="spellEnd"/>
      <w:r>
        <w:t xml:space="preserve">) AS </w:t>
      </w:r>
      <w:proofErr w:type="spellStart"/>
      <w:r>
        <w:t>SpidCount</w:t>
      </w:r>
      <w:proofErr w:type="spellEnd"/>
      <w:r>
        <w:t xml:space="preserve">, </w:t>
      </w:r>
      <w:proofErr w:type="spellStart"/>
      <w:r>
        <w:t>Fall.Height</w:t>
      </w:r>
      <w:proofErr w:type="spellEnd"/>
      <w:r>
        <w:t xml:space="preserve"> AS </w:t>
      </w:r>
      <w:proofErr w:type="spellStart"/>
      <w:r>
        <w:t>FallHt</w:t>
      </w:r>
      <w:proofErr w:type="spellEnd"/>
      <w:r>
        <w:t xml:space="preserve">, </w:t>
      </w:r>
      <w:proofErr w:type="spellStart"/>
      <w:r>
        <w:t>Spring.Height</w:t>
      </w:r>
      <w:proofErr w:type="spellEnd"/>
      <w:r>
        <w:t xml:space="preserve"> AS </w:t>
      </w:r>
      <w:proofErr w:type="spellStart"/>
      <w:r>
        <w:t>SpHt</w:t>
      </w:r>
      <w:proofErr w:type="spellEnd"/>
      <w:r>
        <w:t>, ROUND</w:t>
      </w:r>
      <w:r w:rsidR="00DA1083">
        <w:t xml:space="preserve"> </w:t>
      </w:r>
      <w:r>
        <w:t>((</w:t>
      </w:r>
      <w:proofErr w:type="spellStart"/>
      <w:r>
        <w:t>Fall.Height</w:t>
      </w:r>
      <w:proofErr w:type="spellEnd"/>
      <w:r>
        <w:t xml:space="preserve"> - </w:t>
      </w:r>
      <w:proofErr w:type="spellStart"/>
      <w:r>
        <w:t>Spring.Height</w:t>
      </w:r>
      <w:proofErr w:type="spellEnd"/>
      <w:r>
        <w:t xml:space="preserve">), 3) AS </w:t>
      </w:r>
      <w:proofErr w:type="spellStart"/>
      <w:r>
        <w:t>HtDiff</w:t>
      </w:r>
      <w:proofErr w:type="spellEnd"/>
    </w:p>
    <w:p w14:paraId="65ECA71E" w14:textId="77777777" w:rsidR="00D66B76" w:rsidRDefault="00D66B76" w:rsidP="00D66B76">
      <w:pPr>
        <w:pStyle w:val="ListParagraph"/>
      </w:pPr>
      <w:r>
        <w:t xml:space="preserve">FROM </w:t>
      </w:r>
    </w:p>
    <w:p w14:paraId="42D4211C" w14:textId="38B0A7D1" w:rsidR="00D66B76" w:rsidRDefault="00D66B76" w:rsidP="00D66B76">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r w:rsidR="00DA1083">
        <w:t xml:space="preserve"> </w:t>
      </w:r>
      <w:r>
        <w:t>(</w:t>
      </w:r>
      <w:proofErr w:type="spellStart"/>
      <w:r>
        <w:t>SeedlingStatus.Height</w:t>
      </w:r>
      <w:proofErr w:type="spellEnd"/>
      <w:r>
        <w:t>, "NA") AS Height</w:t>
      </w:r>
    </w:p>
    <w:p w14:paraId="5F0708A2" w14:textId="77777777" w:rsidR="00D66B76" w:rsidRDefault="00D66B76" w:rsidP="00D66B76">
      <w:pPr>
        <w:pStyle w:val="ListParagraph"/>
      </w:pPr>
      <w:r>
        <w:t xml:space="preserve">FROM </w:t>
      </w:r>
      <w:proofErr w:type="spellStart"/>
      <w:r>
        <w:t>SeedlingStatus</w:t>
      </w:r>
      <w:proofErr w:type="spellEnd"/>
    </w:p>
    <w:p w14:paraId="2BE32A69" w14:textId="77777777" w:rsidR="00D66B76" w:rsidRDefault="00D66B76" w:rsidP="00D66B76">
      <w:pPr>
        <w:pStyle w:val="ListParagraph"/>
      </w:pPr>
      <w:r>
        <w:t xml:space="preserve">WHERE </w:t>
      </w:r>
      <w:proofErr w:type="spellStart"/>
      <w:r>
        <w:t>SeedlingStatus.Season</w:t>
      </w:r>
      <w:proofErr w:type="spellEnd"/>
      <w:r>
        <w:t xml:space="preserve"> = "fall") AS Fall) </w:t>
      </w:r>
    </w:p>
    <w:p w14:paraId="44DEC5C7" w14:textId="77777777" w:rsidR="00D66B76" w:rsidRDefault="00D66B76" w:rsidP="00D66B76">
      <w:pPr>
        <w:pStyle w:val="ListParagraph"/>
      </w:pPr>
      <w:r>
        <w:t xml:space="preserve">INNER JOIN </w:t>
      </w:r>
    </w:p>
    <w:p w14:paraId="31562FA5" w14:textId="6C22BF3C" w:rsidR="00D66B76" w:rsidRDefault="00D66B76" w:rsidP="00D66B76">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r w:rsidR="00DA1083">
        <w:t xml:space="preserve"> </w:t>
      </w:r>
      <w:r>
        <w:t>(</w:t>
      </w:r>
      <w:proofErr w:type="spellStart"/>
      <w:r>
        <w:t>SeedlingStatus.Height</w:t>
      </w:r>
      <w:proofErr w:type="spellEnd"/>
      <w:r>
        <w:t>, "NA") AS Height</w:t>
      </w:r>
    </w:p>
    <w:p w14:paraId="526EAA4D" w14:textId="77777777" w:rsidR="00D66B76" w:rsidRDefault="00D66B76" w:rsidP="00D66B76">
      <w:pPr>
        <w:pStyle w:val="ListParagraph"/>
      </w:pPr>
      <w:r>
        <w:t xml:space="preserve">FROM </w:t>
      </w:r>
      <w:proofErr w:type="spellStart"/>
      <w:r>
        <w:t>SeedlingStatus</w:t>
      </w:r>
      <w:proofErr w:type="spellEnd"/>
    </w:p>
    <w:p w14:paraId="7A88323F" w14:textId="77777777" w:rsidR="00D66B76" w:rsidRDefault="00D66B76" w:rsidP="00D66B76">
      <w:pPr>
        <w:pStyle w:val="ListParagraph"/>
      </w:pPr>
      <w:r>
        <w:t xml:space="preserve">WHERE </w:t>
      </w:r>
      <w:proofErr w:type="spellStart"/>
      <w:r>
        <w:t>SeedlingStatus.Season</w:t>
      </w:r>
      <w:proofErr w:type="spellEnd"/>
      <w:r>
        <w:t xml:space="preserve"> = "spring") AS Spring)</w:t>
      </w:r>
    </w:p>
    <w:p w14:paraId="55FC98C4" w14:textId="77777777" w:rsidR="00D66B76" w:rsidRDefault="00D66B76" w:rsidP="00D66B76">
      <w:pPr>
        <w:pStyle w:val="ListParagraph"/>
      </w:pPr>
      <w:r>
        <w:t xml:space="preserve">ON </w:t>
      </w:r>
      <w:proofErr w:type="spellStart"/>
      <w:r>
        <w:t>Fall.SamplePointID</w:t>
      </w:r>
      <w:proofErr w:type="spellEnd"/>
      <w:r>
        <w:t xml:space="preserve"> = </w:t>
      </w:r>
      <w:proofErr w:type="spellStart"/>
      <w:r>
        <w:t>Spring.SamplePointID</w:t>
      </w:r>
      <w:proofErr w:type="spellEnd"/>
    </w:p>
    <w:p w14:paraId="4FB9141A" w14:textId="567D7709" w:rsidR="00CE7A61" w:rsidRDefault="00D66B76" w:rsidP="00D66B76">
      <w:pPr>
        <w:pStyle w:val="ListParagraph"/>
      </w:pPr>
      <w:r>
        <w:t>WHERE (</w:t>
      </w:r>
      <w:proofErr w:type="spellStart"/>
      <w:r>
        <w:t>Fall.Height</w:t>
      </w:r>
      <w:proofErr w:type="spellEnd"/>
      <w:r>
        <w:t xml:space="preserve"> &lt;&gt; "NA") AND (</w:t>
      </w:r>
      <w:proofErr w:type="spellStart"/>
      <w:r>
        <w:t>Spring.Height</w:t>
      </w:r>
      <w:proofErr w:type="spellEnd"/>
      <w:r>
        <w:t xml:space="preserve"> &lt;&gt; "NA") AND (</w:t>
      </w:r>
      <w:proofErr w:type="spellStart"/>
      <w:r>
        <w:t>Fall.Height</w:t>
      </w:r>
      <w:proofErr w:type="spellEnd"/>
      <w:r>
        <w:t xml:space="preserve"> - </w:t>
      </w:r>
      <w:proofErr w:type="spellStart"/>
      <w:r>
        <w:t>Spring.Height</w:t>
      </w:r>
      <w:proofErr w:type="spellEnd"/>
      <w:r>
        <w:t>) &gt; 0;</w:t>
      </w:r>
    </w:p>
    <w:p w14:paraId="4C4B6707" w14:textId="77777777" w:rsidR="00D66B76" w:rsidRPr="00CE7A61" w:rsidRDefault="00D66B76" w:rsidP="005E06F2">
      <w:pPr>
        <w:pStyle w:val="ListParagraph"/>
      </w:pPr>
    </w:p>
    <w:p w14:paraId="3A3C2F6D" w14:textId="77777777" w:rsidR="005E06F2" w:rsidRDefault="1E7BCB67" w:rsidP="00C06BD8">
      <w:pPr>
        <w:pStyle w:val="NoSpacing"/>
        <w:numPr>
          <w:ilvl w:val="0"/>
          <w:numId w:val="1"/>
        </w:numPr>
      </w:pPr>
      <w:r>
        <w:t>What is the average increase in height for all seedlings?</w:t>
      </w:r>
    </w:p>
    <w:p w14:paraId="0A7EFADE" w14:textId="77777777" w:rsidR="009C79D0" w:rsidRDefault="009C79D0" w:rsidP="00567295">
      <w:pPr>
        <w:pStyle w:val="ListParagraph"/>
      </w:pPr>
    </w:p>
    <w:p w14:paraId="00AD7B81" w14:textId="2E100AC5" w:rsidR="009C79D0" w:rsidRDefault="009C79D0" w:rsidP="009C79D0">
      <w:pPr>
        <w:pStyle w:val="ListParagraph"/>
      </w:pPr>
      <w:r>
        <w:t>SELECT ROUND</w:t>
      </w:r>
      <w:r w:rsidR="004852E0">
        <w:t xml:space="preserve"> </w:t>
      </w:r>
      <w:r>
        <w:t>(AVG</w:t>
      </w:r>
      <w:r w:rsidR="004852E0">
        <w:t xml:space="preserve"> </w:t>
      </w:r>
      <w:r>
        <w:t>(</w:t>
      </w:r>
      <w:proofErr w:type="spellStart"/>
      <w:r>
        <w:t>Fall.Height</w:t>
      </w:r>
      <w:proofErr w:type="spellEnd"/>
      <w:r>
        <w:t xml:space="preserve"> - </w:t>
      </w:r>
      <w:proofErr w:type="spellStart"/>
      <w:r>
        <w:t>Spring.Height</w:t>
      </w:r>
      <w:proofErr w:type="spellEnd"/>
      <w:r>
        <w:t xml:space="preserve">), 3) AS </w:t>
      </w:r>
      <w:proofErr w:type="spellStart"/>
      <w:r>
        <w:t>HtDiff</w:t>
      </w:r>
      <w:proofErr w:type="spellEnd"/>
    </w:p>
    <w:p w14:paraId="1A67AB21" w14:textId="77777777" w:rsidR="009C79D0" w:rsidRDefault="009C79D0" w:rsidP="009C79D0">
      <w:pPr>
        <w:pStyle w:val="ListParagraph"/>
      </w:pPr>
      <w:r>
        <w:t xml:space="preserve">FROM </w:t>
      </w:r>
    </w:p>
    <w:p w14:paraId="161CCB5D" w14:textId="6326DCF5" w:rsidR="009C79D0" w:rsidRDefault="009C79D0" w:rsidP="009C79D0">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r w:rsidR="00787247">
        <w:t xml:space="preserve"> </w:t>
      </w:r>
      <w:r>
        <w:t>(</w:t>
      </w:r>
      <w:proofErr w:type="spellStart"/>
      <w:r>
        <w:t>SeedlingStatus.Height</w:t>
      </w:r>
      <w:proofErr w:type="spellEnd"/>
      <w:r>
        <w:t>, "NA") AS Height</w:t>
      </w:r>
    </w:p>
    <w:p w14:paraId="69B25A81" w14:textId="77777777" w:rsidR="009C79D0" w:rsidRDefault="009C79D0" w:rsidP="009C79D0">
      <w:pPr>
        <w:pStyle w:val="ListParagraph"/>
      </w:pPr>
      <w:r>
        <w:t xml:space="preserve">FROM </w:t>
      </w:r>
      <w:proofErr w:type="spellStart"/>
      <w:r>
        <w:t>SeedlingStatus</w:t>
      </w:r>
      <w:proofErr w:type="spellEnd"/>
    </w:p>
    <w:p w14:paraId="7A46F365" w14:textId="77777777" w:rsidR="009C79D0" w:rsidRDefault="009C79D0" w:rsidP="009C79D0">
      <w:pPr>
        <w:pStyle w:val="ListParagraph"/>
      </w:pPr>
      <w:r>
        <w:t xml:space="preserve">WHERE </w:t>
      </w:r>
      <w:proofErr w:type="spellStart"/>
      <w:r>
        <w:t>SeedlingStatus.Season</w:t>
      </w:r>
      <w:proofErr w:type="spellEnd"/>
      <w:r>
        <w:t xml:space="preserve"> = "fall") AS Fall) </w:t>
      </w:r>
    </w:p>
    <w:p w14:paraId="0EF45AD6" w14:textId="77777777" w:rsidR="009C79D0" w:rsidRDefault="009C79D0" w:rsidP="009C79D0">
      <w:pPr>
        <w:pStyle w:val="ListParagraph"/>
      </w:pPr>
      <w:r>
        <w:t xml:space="preserve">INNER JOIN </w:t>
      </w:r>
    </w:p>
    <w:p w14:paraId="4F4D8202" w14:textId="64F78AED" w:rsidR="009C79D0" w:rsidRDefault="009C79D0" w:rsidP="009C79D0">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r w:rsidR="00787247">
        <w:t xml:space="preserve"> </w:t>
      </w:r>
      <w:r>
        <w:t>(</w:t>
      </w:r>
      <w:proofErr w:type="spellStart"/>
      <w:r>
        <w:t>SeedlingStatus.Height</w:t>
      </w:r>
      <w:proofErr w:type="spellEnd"/>
      <w:r>
        <w:t>, "NA") AS Height</w:t>
      </w:r>
    </w:p>
    <w:p w14:paraId="6B815E64" w14:textId="77777777" w:rsidR="009C79D0" w:rsidRDefault="009C79D0" w:rsidP="009C79D0">
      <w:pPr>
        <w:pStyle w:val="ListParagraph"/>
      </w:pPr>
      <w:r>
        <w:t xml:space="preserve">FROM </w:t>
      </w:r>
      <w:proofErr w:type="spellStart"/>
      <w:r>
        <w:t>SeedlingStatus</w:t>
      </w:r>
      <w:proofErr w:type="spellEnd"/>
    </w:p>
    <w:p w14:paraId="5D0F1019" w14:textId="77777777" w:rsidR="009C79D0" w:rsidRDefault="009C79D0" w:rsidP="009C79D0">
      <w:pPr>
        <w:pStyle w:val="ListParagraph"/>
      </w:pPr>
      <w:r>
        <w:t xml:space="preserve">WHERE </w:t>
      </w:r>
      <w:proofErr w:type="spellStart"/>
      <w:r>
        <w:t>SeedlingStatus.Season</w:t>
      </w:r>
      <w:proofErr w:type="spellEnd"/>
      <w:r>
        <w:t xml:space="preserve"> = "spring") AS Spring)</w:t>
      </w:r>
    </w:p>
    <w:p w14:paraId="25E96CF8" w14:textId="77777777" w:rsidR="009C79D0" w:rsidRDefault="009C79D0" w:rsidP="009C79D0">
      <w:pPr>
        <w:pStyle w:val="ListParagraph"/>
      </w:pPr>
      <w:r>
        <w:t xml:space="preserve">ON </w:t>
      </w:r>
      <w:proofErr w:type="spellStart"/>
      <w:r>
        <w:t>Fall.SamplePointID</w:t>
      </w:r>
      <w:proofErr w:type="spellEnd"/>
      <w:r>
        <w:t xml:space="preserve"> = </w:t>
      </w:r>
      <w:proofErr w:type="spellStart"/>
      <w:r>
        <w:t>Spring.SamplePointID</w:t>
      </w:r>
      <w:proofErr w:type="spellEnd"/>
    </w:p>
    <w:p w14:paraId="774D395A" w14:textId="0706306D" w:rsidR="00567295" w:rsidRDefault="009C79D0" w:rsidP="009C79D0">
      <w:pPr>
        <w:pStyle w:val="ListParagraph"/>
      </w:pPr>
      <w:r>
        <w:t>WHERE (</w:t>
      </w:r>
      <w:proofErr w:type="spellStart"/>
      <w:r>
        <w:t>Fall.Height</w:t>
      </w:r>
      <w:proofErr w:type="spellEnd"/>
      <w:r>
        <w:t xml:space="preserve"> &lt;&gt; "NA") AND (</w:t>
      </w:r>
      <w:proofErr w:type="spellStart"/>
      <w:r>
        <w:t>Spring.Height</w:t>
      </w:r>
      <w:proofErr w:type="spellEnd"/>
      <w:r>
        <w:t xml:space="preserve"> &lt;&gt; "NA") AND (</w:t>
      </w:r>
      <w:proofErr w:type="spellStart"/>
      <w:r>
        <w:t>Fall.Height</w:t>
      </w:r>
      <w:proofErr w:type="spellEnd"/>
      <w:r>
        <w:t xml:space="preserve"> - </w:t>
      </w:r>
      <w:proofErr w:type="spellStart"/>
      <w:r>
        <w:t>Spring.Height</w:t>
      </w:r>
      <w:proofErr w:type="spellEnd"/>
      <w:r>
        <w:t>) &gt; 0;</w:t>
      </w:r>
    </w:p>
    <w:p w14:paraId="35BBB021" w14:textId="4D544C80" w:rsidR="00567295" w:rsidRDefault="00567295" w:rsidP="005E06F2">
      <w:pPr>
        <w:pStyle w:val="ListParagraph"/>
      </w:pPr>
    </w:p>
    <w:p w14:paraId="360796DA" w14:textId="797496FD" w:rsidR="002C7A18" w:rsidRDefault="002C7A18" w:rsidP="005E06F2">
      <w:pPr>
        <w:pStyle w:val="ListParagraph"/>
      </w:pPr>
      <w:r w:rsidRPr="009528F5">
        <w:t xml:space="preserve">Average Height: </w:t>
      </w:r>
      <w:r w:rsidR="009C79D0">
        <w:t>51.213</w:t>
      </w:r>
    </w:p>
    <w:p w14:paraId="047FDF06" w14:textId="68CBD056" w:rsidR="005E06F2" w:rsidRDefault="1E7BCB67" w:rsidP="00C06BD8">
      <w:pPr>
        <w:pStyle w:val="NoSpacing"/>
        <w:numPr>
          <w:ilvl w:val="0"/>
          <w:numId w:val="1"/>
        </w:numPr>
      </w:pPr>
      <w:r>
        <w:t xml:space="preserve">The table includes a column for survival rate with potential values of </w:t>
      </w:r>
      <w:proofErr w:type="gramStart"/>
      <w:r>
        <w:t>0</w:t>
      </w:r>
      <w:proofErr w:type="gramEnd"/>
      <w:r>
        <w:t xml:space="preserve">, 1, 2, 3, and 4. </w:t>
      </w:r>
      <w:r w:rsidRPr="1E7BCB67">
        <w:rPr>
          <w:u w:val="single"/>
        </w:rPr>
        <w:t xml:space="preserve">Using the </w:t>
      </w:r>
      <w:proofErr w:type="gramStart"/>
      <w:r w:rsidRPr="1E7BCB67">
        <w:rPr>
          <w:u w:val="single"/>
        </w:rPr>
        <w:t>Fall</w:t>
      </w:r>
      <w:proofErr w:type="gramEnd"/>
      <w:r w:rsidRPr="1E7BCB67">
        <w:rPr>
          <w:u w:val="single"/>
        </w:rPr>
        <w:t xml:space="preserve"> survival rating</w:t>
      </w:r>
      <w:r>
        <w:t>, what was the average increase in diameter for seedlings with each survival rate? (Consider all seedlings, not just those that increased in diameter.)</w:t>
      </w:r>
    </w:p>
    <w:p w14:paraId="6E045EFD" w14:textId="77777777" w:rsidR="0043622F" w:rsidRDefault="0043622F" w:rsidP="0043622F">
      <w:pPr>
        <w:pStyle w:val="NoSpacing"/>
      </w:pPr>
    </w:p>
    <w:p w14:paraId="162BDD0B" w14:textId="77777777" w:rsidR="001661EB" w:rsidRDefault="001661EB" w:rsidP="001661EB">
      <w:pPr>
        <w:pStyle w:val="ListParagraph"/>
      </w:pPr>
      <w:r>
        <w:lastRenderedPageBreak/>
        <w:t xml:space="preserve">SELECT </w:t>
      </w:r>
      <w:proofErr w:type="spellStart"/>
      <w:r>
        <w:t>Fall.Survival</w:t>
      </w:r>
      <w:proofErr w:type="spellEnd"/>
      <w:r>
        <w:t>, (ROUND (AVG (</w:t>
      </w:r>
      <w:proofErr w:type="spellStart"/>
      <w:r>
        <w:t>Fall.Diameter</w:t>
      </w:r>
      <w:proofErr w:type="spellEnd"/>
      <w:r>
        <w:t xml:space="preserve">), 3)) AS </w:t>
      </w:r>
      <w:proofErr w:type="spellStart"/>
      <w:r>
        <w:t>FallDia</w:t>
      </w:r>
      <w:proofErr w:type="spellEnd"/>
      <w:r>
        <w:t>, (ROUND (AVG (</w:t>
      </w:r>
      <w:proofErr w:type="spellStart"/>
      <w:r>
        <w:t>Spring.Diameter</w:t>
      </w:r>
      <w:proofErr w:type="spellEnd"/>
      <w:r>
        <w:t xml:space="preserve">), 3)) AS </w:t>
      </w:r>
      <w:proofErr w:type="spellStart"/>
      <w:r>
        <w:t>SpDia</w:t>
      </w:r>
      <w:proofErr w:type="spellEnd"/>
      <w:r>
        <w:t>, (ROUND (AVG (</w:t>
      </w:r>
      <w:proofErr w:type="spellStart"/>
      <w:r>
        <w:t>Fall.Diameter</w:t>
      </w:r>
      <w:proofErr w:type="spellEnd"/>
      <w:r>
        <w:t xml:space="preserve"> - </w:t>
      </w:r>
      <w:proofErr w:type="spellStart"/>
      <w:r>
        <w:t>Spring.Diameter</w:t>
      </w:r>
      <w:proofErr w:type="spellEnd"/>
      <w:r>
        <w:t xml:space="preserve">), 3)) AS </w:t>
      </w:r>
      <w:proofErr w:type="spellStart"/>
      <w:r>
        <w:t>DiaDiff</w:t>
      </w:r>
      <w:proofErr w:type="spellEnd"/>
    </w:p>
    <w:p w14:paraId="3F4CE04F" w14:textId="77777777" w:rsidR="001661EB" w:rsidRDefault="001661EB" w:rsidP="001661EB">
      <w:pPr>
        <w:pStyle w:val="ListParagraph"/>
      </w:pPr>
      <w:r>
        <w:t xml:space="preserve">FROM </w:t>
      </w:r>
    </w:p>
    <w:p w14:paraId="318534D9" w14:textId="77777777" w:rsidR="001661EB" w:rsidRDefault="001661EB" w:rsidP="001661EB">
      <w:pPr>
        <w:pStyle w:val="ListParagraph"/>
      </w:pPr>
      <w:r>
        <w:t xml:space="preserve">((SELECT </w:t>
      </w:r>
      <w:proofErr w:type="spellStart"/>
      <w:r>
        <w:t>SeedlingStatus.SamplePointID</w:t>
      </w:r>
      <w:proofErr w:type="spellEnd"/>
      <w:r>
        <w:t xml:space="preserve">, </w:t>
      </w:r>
      <w:proofErr w:type="spellStart"/>
      <w:r>
        <w:t>SeedlingStatus.Season</w:t>
      </w:r>
      <w:proofErr w:type="spellEnd"/>
      <w:r>
        <w:t xml:space="preserve">, </w:t>
      </w:r>
      <w:proofErr w:type="spellStart"/>
      <w:r>
        <w:t>SeedlingStatus.Diameter</w:t>
      </w:r>
      <w:proofErr w:type="spellEnd"/>
      <w:r>
        <w:t xml:space="preserve">, </w:t>
      </w:r>
      <w:proofErr w:type="spellStart"/>
      <w:r>
        <w:t>SeedlingStatus.SurvivalRating</w:t>
      </w:r>
      <w:proofErr w:type="spellEnd"/>
      <w:r>
        <w:t xml:space="preserve"> AS Survival</w:t>
      </w:r>
    </w:p>
    <w:p w14:paraId="5E49497E" w14:textId="77777777" w:rsidR="001661EB" w:rsidRDefault="001661EB" w:rsidP="001661EB">
      <w:pPr>
        <w:pStyle w:val="ListParagraph"/>
      </w:pPr>
      <w:r>
        <w:t xml:space="preserve">FROM </w:t>
      </w:r>
      <w:proofErr w:type="spellStart"/>
      <w:r>
        <w:t>SeedlingStatus</w:t>
      </w:r>
      <w:proofErr w:type="spellEnd"/>
    </w:p>
    <w:p w14:paraId="3C953D64" w14:textId="77777777" w:rsidR="001661EB" w:rsidRDefault="001661EB" w:rsidP="001661EB">
      <w:pPr>
        <w:pStyle w:val="ListParagraph"/>
      </w:pPr>
      <w:r>
        <w:t xml:space="preserve">WHERE </w:t>
      </w:r>
      <w:proofErr w:type="spellStart"/>
      <w:r>
        <w:t>SeedlingStatus.Season</w:t>
      </w:r>
      <w:proofErr w:type="spellEnd"/>
      <w:r>
        <w:t xml:space="preserve"> = "fall") AS Fall) </w:t>
      </w:r>
    </w:p>
    <w:p w14:paraId="580767D8" w14:textId="77777777" w:rsidR="001661EB" w:rsidRDefault="001661EB" w:rsidP="001661EB">
      <w:pPr>
        <w:pStyle w:val="ListParagraph"/>
      </w:pPr>
      <w:r>
        <w:t xml:space="preserve">INNER JOIN </w:t>
      </w:r>
    </w:p>
    <w:p w14:paraId="20490D02" w14:textId="77777777" w:rsidR="001661EB" w:rsidRDefault="001661EB" w:rsidP="001661EB">
      <w:pPr>
        <w:pStyle w:val="ListParagraph"/>
      </w:pPr>
      <w:r>
        <w:t xml:space="preserve">((SELECT </w:t>
      </w:r>
      <w:proofErr w:type="spellStart"/>
      <w:r>
        <w:t>SeedlingStatus.SamplePointID</w:t>
      </w:r>
      <w:proofErr w:type="spellEnd"/>
      <w:r>
        <w:t xml:space="preserve">, </w:t>
      </w:r>
      <w:proofErr w:type="spellStart"/>
      <w:r>
        <w:t>SeedlingStatus.Season</w:t>
      </w:r>
      <w:proofErr w:type="spellEnd"/>
      <w:r>
        <w:t xml:space="preserve">, </w:t>
      </w:r>
      <w:proofErr w:type="spellStart"/>
      <w:r>
        <w:t>SeedlingStatus.Diameter</w:t>
      </w:r>
      <w:proofErr w:type="spellEnd"/>
      <w:r>
        <w:t xml:space="preserve">, </w:t>
      </w:r>
      <w:proofErr w:type="spellStart"/>
      <w:r>
        <w:t>SeedlingStatus.SurvivalRating</w:t>
      </w:r>
      <w:proofErr w:type="spellEnd"/>
      <w:r>
        <w:t xml:space="preserve"> AS Survival</w:t>
      </w:r>
    </w:p>
    <w:p w14:paraId="2D84D560" w14:textId="77777777" w:rsidR="001661EB" w:rsidRDefault="001661EB" w:rsidP="001661EB">
      <w:pPr>
        <w:pStyle w:val="ListParagraph"/>
      </w:pPr>
      <w:r>
        <w:t xml:space="preserve">FROM </w:t>
      </w:r>
      <w:proofErr w:type="spellStart"/>
      <w:r>
        <w:t>SeedlingStatus</w:t>
      </w:r>
      <w:proofErr w:type="spellEnd"/>
    </w:p>
    <w:p w14:paraId="5BFAA0EF" w14:textId="77777777" w:rsidR="001661EB" w:rsidRDefault="001661EB" w:rsidP="001661EB">
      <w:pPr>
        <w:pStyle w:val="ListParagraph"/>
      </w:pPr>
      <w:r>
        <w:t xml:space="preserve">WHERE </w:t>
      </w:r>
      <w:proofErr w:type="spellStart"/>
      <w:r>
        <w:t>SeedlingStatus.Season</w:t>
      </w:r>
      <w:proofErr w:type="spellEnd"/>
      <w:r>
        <w:t xml:space="preserve"> = "spring") AS Spring)</w:t>
      </w:r>
    </w:p>
    <w:p w14:paraId="586745DB" w14:textId="77777777" w:rsidR="001661EB" w:rsidRDefault="001661EB" w:rsidP="001661EB">
      <w:pPr>
        <w:pStyle w:val="ListParagraph"/>
      </w:pPr>
      <w:r>
        <w:t xml:space="preserve">ON </w:t>
      </w:r>
      <w:proofErr w:type="spellStart"/>
      <w:r>
        <w:t>Fall.SamplePointID</w:t>
      </w:r>
      <w:proofErr w:type="spellEnd"/>
      <w:r>
        <w:t xml:space="preserve"> = </w:t>
      </w:r>
      <w:proofErr w:type="spellStart"/>
      <w:r>
        <w:t>Spring.SamplePointID</w:t>
      </w:r>
      <w:proofErr w:type="spellEnd"/>
    </w:p>
    <w:p w14:paraId="389BA6C6" w14:textId="64C7DEF7" w:rsidR="005E06F2" w:rsidRDefault="001661EB" w:rsidP="001661EB">
      <w:pPr>
        <w:pStyle w:val="ListParagraph"/>
      </w:pPr>
      <w:r>
        <w:t xml:space="preserve">GROUP BY </w:t>
      </w:r>
      <w:proofErr w:type="spellStart"/>
      <w:r>
        <w:t>Fall.Survival</w:t>
      </w:r>
      <w:proofErr w:type="spellEnd"/>
      <w:r>
        <w:t>;</w:t>
      </w:r>
    </w:p>
    <w:p w14:paraId="71DACAD9" w14:textId="77777777" w:rsidR="00374B34" w:rsidRDefault="00374B34" w:rsidP="00374B34">
      <w:pPr>
        <w:pStyle w:val="ListParagraph"/>
      </w:pPr>
    </w:p>
    <w:p w14:paraId="4659B93E" w14:textId="1097FB1F" w:rsidR="005E06F2" w:rsidRDefault="1E7BCB67" w:rsidP="00C06BD8">
      <w:pPr>
        <w:pStyle w:val="NoSpacing"/>
        <w:numPr>
          <w:ilvl w:val="0"/>
          <w:numId w:val="1"/>
        </w:numPr>
      </w:pPr>
      <w:r>
        <w:t>What was the soil pH for each sampling site where the seedling diameter decreased from spring to fall? (To answer this question, you will need to embed a subquery within a subquery. Develop the query from the inside out.)</w:t>
      </w:r>
    </w:p>
    <w:p w14:paraId="2DBAA688" w14:textId="77777777" w:rsidR="00B26B44" w:rsidRDefault="00B26B44" w:rsidP="00B26B44">
      <w:pPr>
        <w:pStyle w:val="NoSpacing"/>
        <w:ind w:left="720"/>
      </w:pPr>
    </w:p>
    <w:p w14:paraId="5C98A89D" w14:textId="27158263" w:rsidR="00B26B44" w:rsidRDefault="00355AF4" w:rsidP="00B26B44">
      <w:pPr>
        <w:pStyle w:val="NoSpacing"/>
        <w:ind w:left="720"/>
      </w:pPr>
      <w:r>
        <w:t xml:space="preserve">SELECT </w:t>
      </w:r>
      <w:proofErr w:type="spellStart"/>
      <w:r w:rsidR="00B26B44">
        <w:t>SpF.Sample</w:t>
      </w:r>
      <w:proofErr w:type="spellEnd"/>
      <w:r w:rsidR="00B26B44">
        <w:t xml:space="preserve">, </w:t>
      </w:r>
      <w:proofErr w:type="spellStart"/>
      <w:r w:rsidR="00B26B44">
        <w:t>SpF.SpDia</w:t>
      </w:r>
      <w:proofErr w:type="spellEnd"/>
      <w:r w:rsidR="00B26B44">
        <w:t xml:space="preserve">, </w:t>
      </w:r>
      <w:proofErr w:type="spellStart"/>
      <w:r w:rsidR="00B26B44">
        <w:t>SpF.FallDia</w:t>
      </w:r>
      <w:proofErr w:type="spellEnd"/>
      <w:r w:rsidR="00B26B44">
        <w:t xml:space="preserve">, </w:t>
      </w:r>
      <w:proofErr w:type="spellStart"/>
      <w:r w:rsidR="00B26B44">
        <w:t>DiaDiff</w:t>
      </w:r>
      <w:proofErr w:type="spellEnd"/>
      <w:r w:rsidR="00B26B44">
        <w:t xml:space="preserve">, </w:t>
      </w:r>
      <w:proofErr w:type="spellStart"/>
      <w:r w:rsidR="00B26B44">
        <w:t>Soil.pH</w:t>
      </w:r>
      <w:proofErr w:type="spellEnd"/>
    </w:p>
    <w:p w14:paraId="67896786" w14:textId="1D56A96D" w:rsidR="00B26B44" w:rsidRDefault="00355AF4" w:rsidP="00B26B44">
      <w:pPr>
        <w:pStyle w:val="NoSpacing"/>
        <w:ind w:left="720"/>
      </w:pPr>
      <w:r>
        <w:t xml:space="preserve">FROM </w:t>
      </w:r>
      <w:r w:rsidR="00B26B44">
        <w:t xml:space="preserve">(SELECT </w:t>
      </w:r>
      <w:proofErr w:type="spellStart"/>
      <w:r w:rsidR="00B26B44">
        <w:t>SoilProperties.SamplePointID</w:t>
      </w:r>
      <w:proofErr w:type="spellEnd"/>
      <w:r w:rsidR="00B26B44">
        <w:t xml:space="preserve"> AS Sample, </w:t>
      </w:r>
      <w:proofErr w:type="spellStart"/>
      <w:r w:rsidR="00B26B44">
        <w:t>SoilProperties.pH</w:t>
      </w:r>
      <w:proofErr w:type="spellEnd"/>
      <w:r w:rsidR="00B26B44">
        <w:t xml:space="preserve"> FROM </w:t>
      </w:r>
      <w:proofErr w:type="spellStart"/>
      <w:r w:rsidR="00B26B44">
        <w:t>SoilProperties</w:t>
      </w:r>
      <w:proofErr w:type="spellEnd"/>
      <w:r w:rsidR="00B26B44">
        <w:t xml:space="preserve">) AS Soil </w:t>
      </w:r>
    </w:p>
    <w:p w14:paraId="1D556D61" w14:textId="77777777" w:rsidR="00B26B44" w:rsidRDefault="00B26B44" w:rsidP="00B26B44">
      <w:pPr>
        <w:pStyle w:val="NoSpacing"/>
        <w:ind w:left="720"/>
      </w:pPr>
    </w:p>
    <w:p w14:paraId="7151D2B7" w14:textId="77777777" w:rsidR="00B26B44" w:rsidRDefault="00B26B44" w:rsidP="00B26B44">
      <w:pPr>
        <w:pStyle w:val="NoSpacing"/>
        <w:ind w:left="720"/>
      </w:pPr>
      <w:r>
        <w:t>INNER JOIN</w:t>
      </w:r>
    </w:p>
    <w:p w14:paraId="6B0DA453" w14:textId="77777777" w:rsidR="00B26B44" w:rsidRDefault="00B26B44" w:rsidP="00B26B44">
      <w:pPr>
        <w:pStyle w:val="NoSpacing"/>
        <w:ind w:left="720"/>
      </w:pPr>
    </w:p>
    <w:p w14:paraId="0565E916" w14:textId="0EDBF107" w:rsidR="00B26B44" w:rsidRDefault="00B26B44" w:rsidP="00B26B44">
      <w:pPr>
        <w:pStyle w:val="NoSpacing"/>
        <w:ind w:left="720"/>
      </w:pPr>
      <w:r>
        <w:t xml:space="preserve">(SELECT </w:t>
      </w:r>
      <w:proofErr w:type="spellStart"/>
      <w:r>
        <w:t>Spring.Sample</w:t>
      </w:r>
      <w:proofErr w:type="spellEnd"/>
      <w:r>
        <w:t xml:space="preserve">, </w:t>
      </w:r>
      <w:proofErr w:type="spellStart"/>
      <w:r>
        <w:t>Spring.Diameter</w:t>
      </w:r>
      <w:proofErr w:type="spellEnd"/>
      <w:r>
        <w:t xml:space="preserve"> AS </w:t>
      </w:r>
      <w:proofErr w:type="spellStart"/>
      <w:r>
        <w:t>SpDia</w:t>
      </w:r>
      <w:proofErr w:type="spellEnd"/>
      <w:r>
        <w:t xml:space="preserve">, </w:t>
      </w:r>
      <w:proofErr w:type="spellStart"/>
      <w:r>
        <w:t>Fall.Diameter</w:t>
      </w:r>
      <w:proofErr w:type="spellEnd"/>
      <w:r>
        <w:t xml:space="preserve"> AS </w:t>
      </w:r>
      <w:proofErr w:type="spellStart"/>
      <w:r>
        <w:t>FallDia</w:t>
      </w:r>
      <w:proofErr w:type="spellEnd"/>
      <w:r>
        <w:t>, ROUND</w:t>
      </w:r>
      <w:r w:rsidR="00355AF4">
        <w:t xml:space="preserve"> </w:t>
      </w:r>
      <w:r>
        <w:t>((</w:t>
      </w:r>
      <w:proofErr w:type="spellStart"/>
      <w:r>
        <w:t>Spring.Diameter</w:t>
      </w:r>
      <w:proofErr w:type="spellEnd"/>
      <w:r>
        <w:t xml:space="preserve"> - </w:t>
      </w:r>
      <w:proofErr w:type="spellStart"/>
      <w:r>
        <w:t>Fall.Diameter</w:t>
      </w:r>
      <w:proofErr w:type="spellEnd"/>
      <w:r>
        <w:t xml:space="preserve">), 3) AS </w:t>
      </w:r>
      <w:proofErr w:type="spellStart"/>
      <w:r>
        <w:t>DiaDiff</w:t>
      </w:r>
      <w:proofErr w:type="spellEnd"/>
    </w:p>
    <w:p w14:paraId="31AB97E2" w14:textId="26BA5C62" w:rsidR="00B26B44" w:rsidRDefault="00B26B44" w:rsidP="00B26B44">
      <w:pPr>
        <w:pStyle w:val="NoSpacing"/>
        <w:ind w:left="720"/>
      </w:pPr>
      <w:r>
        <w:t xml:space="preserve">FROM ((SELECT </w:t>
      </w:r>
      <w:proofErr w:type="spellStart"/>
      <w:r>
        <w:t>SeedlingStatus.SamplePointID</w:t>
      </w:r>
      <w:proofErr w:type="spellEnd"/>
      <w:r>
        <w:t xml:space="preserve"> AS Sample, </w:t>
      </w:r>
      <w:proofErr w:type="spellStart"/>
      <w:r>
        <w:t>SeedlingStatus.Season</w:t>
      </w:r>
      <w:proofErr w:type="spellEnd"/>
      <w:r>
        <w:t>, NZ</w:t>
      </w:r>
      <w:r w:rsidR="00355AF4">
        <w:t xml:space="preserve"> </w:t>
      </w:r>
      <w:r>
        <w:t>(</w:t>
      </w:r>
      <w:proofErr w:type="spellStart"/>
      <w:r>
        <w:t>SeedlingStatus.Diameter</w:t>
      </w:r>
      <w:proofErr w:type="spellEnd"/>
      <w:r>
        <w:t>, 0) AS Diameter</w:t>
      </w:r>
    </w:p>
    <w:p w14:paraId="1EEE76FF" w14:textId="77777777" w:rsidR="00B26B44" w:rsidRDefault="00B26B44" w:rsidP="00B26B44">
      <w:pPr>
        <w:pStyle w:val="NoSpacing"/>
        <w:ind w:left="720"/>
      </w:pPr>
      <w:r>
        <w:t xml:space="preserve">FROM </w:t>
      </w:r>
      <w:proofErr w:type="spellStart"/>
      <w:r>
        <w:t>SeedlingStatus</w:t>
      </w:r>
      <w:proofErr w:type="spellEnd"/>
      <w:r>
        <w:t xml:space="preserve"> WHERE </w:t>
      </w:r>
      <w:proofErr w:type="spellStart"/>
      <w:r>
        <w:t>SeedlingStatus.Season</w:t>
      </w:r>
      <w:proofErr w:type="spellEnd"/>
      <w:r>
        <w:t xml:space="preserve"> = "spring") AS Spring) </w:t>
      </w:r>
    </w:p>
    <w:p w14:paraId="3D57C976" w14:textId="77777777" w:rsidR="00B26B44" w:rsidRDefault="00B26B44" w:rsidP="00B26B44">
      <w:pPr>
        <w:pStyle w:val="NoSpacing"/>
        <w:ind w:left="720"/>
      </w:pPr>
    </w:p>
    <w:p w14:paraId="6BD88FE0" w14:textId="77777777" w:rsidR="00B26B44" w:rsidRDefault="00B26B44" w:rsidP="00B26B44">
      <w:pPr>
        <w:pStyle w:val="NoSpacing"/>
        <w:ind w:left="720"/>
      </w:pPr>
      <w:r>
        <w:t xml:space="preserve">INNER JOIN </w:t>
      </w:r>
    </w:p>
    <w:p w14:paraId="6E1486AC" w14:textId="77777777" w:rsidR="00B26B44" w:rsidRDefault="00B26B44" w:rsidP="00B26B44">
      <w:pPr>
        <w:pStyle w:val="NoSpacing"/>
        <w:ind w:left="720"/>
      </w:pPr>
    </w:p>
    <w:p w14:paraId="247F6FE5" w14:textId="7FBE60FA" w:rsidR="00B26B44" w:rsidRDefault="00B26B44" w:rsidP="00B26B44">
      <w:pPr>
        <w:pStyle w:val="NoSpacing"/>
        <w:ind w:left="720"/>
      </w:pPr>
      <w:r>
        <w:t xml:space="preserve">((SELECT </w:t>
      </w:r>
      <w:proofErr w:type="spellStart"/>
      <w:r>
        <w:t>SeedlingStatus.SamplePointID</w:t>
      </w:r>
      <w:proofErr w:type="spellEnd"/>
      <w:r>
        <w:t xml:space="preserve"> AS Sample, </w:t>
      </w:r>
      <w:proofErr w:type="spellStart"/>
      <w:r>
        <w:t>SeedlingStatus.Season</w:t>
      </w:r>
      <w:proofErr w:type="spellEnd"/>
      <w:r>
        <w:t>, NZ</w:t>
      </w:r>
      <w:r w:rsidR="00BD5B54">
        <w:t xml:space="preserve"> </w:t>
      </w:r>
      <w:r>
        <w:t>(</w:t>
      </w:r>
      <w:proofErr w:type="spellStart"/>
      <w:r>
        <w:t>SeedlingStatus.Diameter</w:t>
      </w:r>
      <w:proofErr w:type="spellEnd"/>
      <w:r>
        <w:t>, 0) AS Diameter</w:t>
      </w:r>
    </w:p>
    <w:p w14:paraId="7F4D66F3" w14:textId="3436AF3B" w:rsidR="009307E9" w:rsidRDefault="00B26B44" w:rsidP="00B26B44">
      <w:pPr>
        <w:pStyle w:val="NoSpacing"/>
        <w:ind w:left="720"/>
      </w:pPr>
      <w:r>
        <w:t xml:space="preserve">FROM </w:t>
      </w:r>
      <w:proofErr w:type="spellStart"/>
      <w:r>
        <w:t>SeedlingStatus</w:t>
      </w:r>
      <w:proofErr w:type="spellEnd"/>
      <w:r>
        <w:t xml:space="preserve"> WHERE </w:t>
      </w:r>
      <w:proofErr w:type="spellStart"/>
      <w:r>
        <w:t>SeedlingS</w:t>
      </w:r>
      <w:r w:rsidR="009A368A">
        <w:t>tatus.Season</w:t>
      </w:r>
      <w:proofErr w:type="spellEnd"/>
      <w:r w:rsidR="009A368A">
        <w:t xml:space="preserve"> = "f</w:t>
      </w:r>
      <w:r w:rsidR="009307E9">
        <w:t>all") AS Fall)</w:t>
      </w:r>
    </w:p>
    <w:p w14:paraId="03801CD5" w14:textId="77777777" w:rsidR="009307E9" w:rsidRDefault="009307E9" w:rsidP="00B26B44">
      <w:pPr>
        <w:pStyle w:val="NoSpacing"/>
        <w:ind w:left="720"/>
      </w:pPr>
    </w:p>
    <w:p w14:paraId="47F45DF6" w14:textId="397DEA28" w:rsidR="00B26B44" w:rsidRDefault="00B26B44" w:rsidP="00B26B44">
      <w:pPr>
        <w:pStyle w:val="NoSpacing"/>
        <w:ind w:left="720"/>
      </w:pPr>
      <w:r>
        <w:t xml:space="preserve">ON </w:t>
      </w:r>
      <w:proofErr w:type="spellStart"/>
      <w:r>
        <w:t>Spri</w:t>
      </w:r>
      <w:r w:rsidR="002C6E94">
        <w:t>ng.Sample</w:t>
      </w:r>
      <w:proofErr w:type="spellEnd"/>
      <w:r w:rsidR="002C6E94">
        <w:t xml:space="preserve"> = </w:t>
      </w:r>
      <w:proofErr w:type="spellStart"/>
      <w:r w:rsidR="002C6E94">
        <w:t>Fall.Sample</w:t>
      </w:r>
      <w:proofErr w:type="spellEnd"/>
      <w:r w:rsidR="002C6E94">
        <w:t xml:space="preserve">) AS </w:t>
      </w:r>
      <w:proofErr w:type="spellStart"/>
      <w:proofErr w:type="gramStart"/>
      <w:r w:rsidR="002C6E94">
        <w:t>SpF</w:t>
      </w:r>
      <w:proofErr w:type="spellEnd"/>
      <w:proofErr w:type="gramEnd"/>
    </w:p>
    <w:p w14:paraId="04C581EF" w14:textId="77777777" w:rsidR="00B26B44" w:rsidRDefault="00B26B44" w:rsidP="00B26B44">
      <w:pPr>
        <w:pStyle w:val="NoSpacing"/>
        <w:ind w:left="720"/>
      </w:pPr>
    </w:p>
    <w:p w14:paraId="28165FF4" w14:textId="0CA5A777" w:rsidR="00B26B44" w:rsidRDefault="00B26B44" w:rsidP="00B26B44">
      <w:pPr>
        <w:pStyle w:val="NoSpacing"/>
        <w:ind w:left="720"/>
      </w:pPr>
      <w:r>
        <w:t xml:space="preserve">ON </w:t>
      </w:r>
      <w:proofErr w:type="spellStart"/>
      <w:r>
        <w:t>SpF.Sample</w:t>
      </w:r>
      <w:proofErr w:type="spellEnd"/>
      <w:r w:rsidR="00B63F84">
        <w:t xml:space="preserve"> </w:t>
      </w:r>
      <w:r>
        <w:t>=</w:t>
      </w:r>
      <w:r w:rsidR="00B63F84">
        <w:t xml:space="preserve"> </w:t>
      </w:r>
      <w:proofErr w:type="spellStart"/>
      <w:r>
        <w:t>Soil.Sample</w:t>
      </w:r>
      <w:proofErr w:type="spellEnd"/>
    </w:p>
    <w:p w14:paraId="3189863D" w14:textId="276C108B" w:rsidR="00DF7377" w:rsidRDefault="00B26B44" w:rsidP="00B26B44">
      <w:pPr>
        <w:pStyle w:val="NoSpacing"/>
        <w:ind w:left="720"/>
      </w:pPr>
      <w:r>
        <w:t>W</w:t>
      </w:r>
      <w:r w:rsidR="00DE64B1">
        <w:t>HERE (</w:t>
      </w:r>
      <w:proofErr w:type="spellStart"/>
      <w:r w:rsidR="00DE64B1">
        <w:t>SpF.SpDia</w:t>
      </w:r>
      <w:proofErr w:type="spellEnd"/>
      <w:r w:rsidR="00DE64B1">
        <w:t xml:space="preserve"> - </w:t>
      </w:r>
      <w:proofErr w:type="spellStart"/>
      <w:r w:rsidR="00DE64B1">
        <w:t>SpF.FallDia</w:t>
      </w:r>
      <w:proofErr w:type="spellEnd"/>
      <w:r w:rsidR="00DE64B1">
        <w:t xml:space="preserve">) </w:t>
      </w:r>
      <w:r>
        <w:t>&gt; 0;</w:t>
      </w:r>
    </w:p>
    <w:p w14:paraId="42B8A89F" w14:textId="2A0EF08A" w:rsidR="000B3FFE" w:rsidRDefault="000B3FFE" w:rsidP="000B3FFE">
      <w:pPr>
        <w:pStyle w:val="NoSpacing"/>
      </w:pPr>
    </w:p>
    <w:p w14:paraId="1A2E9FB3" w14:textId="069A2421" w:rsidR="00C536A1" w:rsidRDefault="005A5712" w:rsidP="000B3FFE">
      <w:pPr>
        <w:pStyle w:val="NoSpacing"/>
      </w:pPr>
      <w:r>
        <w:t>Total Sample = 716.</w:t>
      </w:r>
    </w:p>
    <w:p w14:paraId="70FECFCD" w14:textId="7A76D9C4" w:rsidR="00C536A1" w:rsidRDefault="00C536A1" w:rsidP="000B3FFE">
      <w:pPr>
        <w:pStyle w:val="NoSpacing"/>
      </w:pPr>
    </w:p>
    <w:p w14:paraId="3C8D1C6E" w14:textId="77777777" w:rsidR="00C536A1" w:rsidRDefault="00C536A1" w:rsidP="000B3FFE">
      <w:pPr>
        <w:pStyle w:val="NoSpacing"/>
      </w:pPr>
    </w:p>
    <w:tbl>
      <w:tblPr>
        <w:tblStyle w:val="TableGrid"/>
        <w:tblW w:w="0" w:type="auto"/>
        <w:tblLook w:val="04A0" w:firstRow="1" w:lastRow="0" w:firstColumn="1" w:lastColumn="0" w:noHBand="0" w:noVBand="1"/>
      </w:tblPr>
      <w:tblGrid>
        <w:gridCol w:w="9350"/>
      </w:tblGrid>
      <w:tr w:rsidR="000B3FFE" w14:paraId="0A1B50B9" w14:textId="77777777" w:rsidTr="000B3FFE">
        <w:tc>
          <w:tcPr>
            <w:tcW w:w="9350" w:type="dxa"/>
          </w:tcPr>
          <w:p w14:paraId="566300AA" w14:textId="3836524E" w:rsidR="004409A4" w:rsidRPr="0065033E" w:rsidRDefault="00630C2C" w:rsidP="002347BB">
            <w:pPr>
              <w:pStyle w:val="ListParagraph"/>
              <w:ind w:left="0"/>
              <w:jc w:val="both"/>
            </w:pPr>
            <w:r>
              <w:tab/>
            </w:r>
            <w:bookmarkStart w:id="0" w:name="_GoBack"/>
            <w:bookmarkEnd w:id="0"/>
            <w:r w:rsidR="004409A4" w:rsidRPr="0065033E">
              <w:t>Most important learning from this homework: Break down each part of the problem into small pieces and work each pieces separately not matter how many queries you have to create. You can decode any big problem of data query.</w:t>
            </w:r>
          </w:p>
          <w:p w14:paraId="0B53C364" w14:textId="77777777" w:rsidR="0065033E" w:rsidRDefault="0065033E" w:rsidP="000B3FFE">
            <w:pPr>
              <w:pStyle w:val="ListParagraph"/>
              <w:ind w:left="0"/>
              <w:rPr>
                <w:b/>
              </w:rPr>
            </w:pPr>
          </w:p>
          <w:p w14:paraId="1F3DBD58" w14:textId="1BAB07B7" w:rsidR="000B3FFE" w:rsidRDefault="000B3FFE" w:rsidP="000B3FFE">
            <w:pPr>
              <w:pStyle w:val="ListParagraph"/>
              <w:ind w:left="0"/>
              <w:rPr>
                <w:b/>
              </w:rPr>
            </w:pPr>
            <w:r>
              <w:rPr>
                <w:b/>
              </w:rPr>
              <w:t>Code Compilation:</w:t>
            </w:r>
          </w:p>
          <w:p w14:paraId="50389B1A" w14:textId="77777777" w:rsidR="007F2B59" w:rsidRDefault="007F2B59" w:rsidP="007F2B59">
            <w:pPr>
              <w:jc w:val="both"/>
              <w:rPr>
                <w:b/>
              </w:rPr>
            </w:pPr>
            <w:r>
              <w:rPr>
                <w:b/>
              </w:rPr>
              <w:t>Q1:</w:t>
            </w:r>
          </w:p>
          <w:p w14:paraId="3E4CF8A3" w14:textId="227A7DCB" w:rsidR="007F2B59" w:rsidRPr="00676301" w:rsidRDefault="007F2B59" w:rsidP="00676301">
            <w:pPr>
              <w:ind w:left="720"/>
            </w:pPr>
            <w:r w:rsidRPr="00676301">
              <w:t>SELECT Count(</w:t>
            </w:r>
            <w:proofErr w:type="spellStart"/>
            <w:r w:rsidRPr="00676301">
              <w:t>SamplePointID</w:t>
            </w:r>
            <w:proofErr w:type="spellEnd"/>
            <w:r w:rsidRPr="00676301">
              <w:t xml:space="preserve">) AS </w:t>
            </w:r>
            <w:proofErr w:type="spellStart"/>
            <w:r w:rsidRPr="00676301">
              <w:t>SampleCount</w:t>
            </w:r>
            <w:proofErr w:type="spellEnd"/>
          </w:p>
          <w:p w14:paraId="29EB5038" w14:textId="77777777" w:rsidR="007F2B59" w:rsidRPr="00676301" w:rsidRDefault="007F2B59" w:rsidP="00676301">
            <w:pPr>
              <w:ind w:left="720"/>
            </w:pPr>
            <w:r w:rsidRPr="00676301">
              <w:t xml:space="preserve">FROM (SELECT DISTINCT </w:t>
            </w:r>
            <w:proofErr w:type="spellStart"/>
            <w:r w:rsidRPr="00676301">
              <w:t>SamplePointID</w:t>
            </w:r>
            <w:proofErr w:type="spellEnd"/>
          </w:p>
          <w:p w14:paraId="4371475D" w14:textId="77777777" w:rsidR="007F2B59" w:rsidRDefault="007F2B59" w:rsidP="00676301">
            <w:pPr>
              <w:ind w:left="720"/>
            </w:pPr>
            <w:r w:rsidRPr="00676301">
              <w:t xml:space="preserve">FROM </w:t>
            </w:r>
            <w:proofErr w:type="spellStart"/>
            <w:r w:rsidRPr="00676301">
              <w:t>SeedlingStatus</w:t>
            </w:r>
            <w:proofErr w:type="spellEnd"/>
            <w:r w:rsidRPr="00676301">
              <w:t>);</w:t>
            </w:r>
          </w:p>
          <w:p w14:paraId="7D8CFEB9" w14:textId="018B29C8" w:rsidR="007F2B59" w:rsidRDefault="007F2B59" w:rsidP="000B3FFE">
            <w:pPr>
              <w:pStyle w:val="ListParagraph"/>
              <w:ind w:left="0"/>
              <w:rPr>
                <w:b/>
              </w:rPr>
            </w:pPr>
            <w:r>
              <w:rPr>
                <w:b/>
              </w:rPr>
              <w:t>Q2:</w:t>
            </w:r>
          </w:p>
          <w:p w14:paraId="456F8E2D" w14:textId="77777777" w:rsidR="00676301" w:rsidRDefault="00676301" w:rsidP="00676301">
            <w:pPr>
              <w:ind w:left="720"/>
            </w:pPr>
            <w:r w:rsidRPr="1E7BCB67">
              <w:t xml:space="preserve">SELECT </w:t>
            </w:r>
            <w:proofErr w:type="spellStart"/>
            <w:r w:rsidRPr="1E7BCB67">
              <w:t>SeedlingStatus.SamplePointID</w:t>
            </w:r>
            <w:proofErr w:type="spellEnd"/>
            <w:r w:rsidRPr="1E7BCB67">
              <w:t xml:space="preserve">, pH, </w:t>
            </w:r>
            <w:proofErr w:type="spellStart"/>
            <w:r w:rsidRPr="1E7BCB67">
              <w:t>Pottasium</w:t>
            </w:r>
            <w:proofErr w:type="spellEnd"/>
            <w:r w:rsidRPr="1E7BCB67">
              <w:t xml:space="preserve">, Phosphate, </w:t>
            </w:r>
            <w:proofErr w:type="spellStart"/>
            <w:r w:rsidRPr="1E7BCB67">
              <w:t>PercentSand</w:t>
            </w:r>
            <w:proofErr w:type="spellEnd"/>
            <w:r w:rsidRPr="1E7BCB67">
              <w:t xml:space="preserve">, </w:t>
            </w:r>
            <w:proofErr w:type="spellStart"/>
            <w:r w:rsidRPr="1E7BCB67">
              <w:t>PercentClay</w:t>
            </w:r>
            <w:proofErr w:type="spellEnd"/>
            <w:r w:rsidRPr="1E7BCB67">
              <w:t xml:space="preserve">, </w:t>
            </w:r>
            <w:proofErr w:type="spellStart"/>
            <w:r w:rsidRPr="1E7BCB67">
              <w:t>PercentSilt</w:t>
            </w:r>
            <w:proofErr w:type="spellEnd"/>
            <w:r w:rsidRPr="1E7BCB67">
              <w:t>, Diameter</w:t>
            </w:r>
          </w:p>
          <w:p w14:paraId="63AE28B7" w14:textId="77777777" w:rsidR="00676301" w:rsidRDefault="00676301" w:rsidP="00676301">
            <w:pPr>
              <w:ind w:left="720"/>
            </w:pPr>
            <w:r w:rsidRPr="1E7BCB67">
              <w:t xml:space="preserve">FROM </w:t>
            </w:r>
            <w:proofErr w:type="spellStart"/>
            <w:r w:rsidRPr="1E7BCB67">
              <w:t>SoilProperties</w:t>
            </w:r>
            <w:proofErr w:type="spellEnd"/>
            <w:r w:rsidRPr="1E7BCB67">
              <w:t xml:space="preserve"> INNER JOIN </w:t>
            </w:r>
            <w:proofErr w:type="spellStart"/>
            <w:r w:rsidRPr="1E7BCB67">
              <w:t>SeedlingStatus</w:t>
            </w:r>
            <w:proofErr w:type="spellEnd"/>
          </w:p>
          <w:p w14:paraId="2B5CE28D" w14:textId="77777777" w:rsidR="00676301" w:rsidRDefault="00676301" w:rsidP="00676301">
            <w:pPr>
              <w:ind w:left="720"/>
            </w:pPr>
            <w:r w:rsidRPr="1E7BCB67">
              <w:t xml:space="preserve">ON </w:t>
            </w:r>
            <w:proofErr w:type="spellStart"/>
            <w:r w:rsidRPr="1E7BCB67">
              <w:t>SoilProperties.SamplePointID</w:t>
            </w:r>
            <w:proofErr w:type="spellEnd"/>
            <w:r w:rsidRPr="1E7BCB67">
              <w:t xml:space="preserve"> = </w:t>
            </w:r>
            <w:proofErr w:type="spellStart"/>
            <w:r w:rsidRPr="1E7BCB67">
              <w:t>SeedlingStatus.SamplePointID</w:t>
            </w:r>
            <w:proofErr w:type="spellEnd"/>
          </w:p>
          <w:p w14:paraId="256C0E8B" w14:textId="77777777" w:rsidR="00676301" w:rsidRDefault="00676301" w:rsidP="00676301">
            <w:pPr>
              <w:pStyle w:val="ListParagraph"/>
            </w:pPr>
            <w:r w:rsidRPr="1E7BCB67">
              <w:t>WHERE (pH IS NULL) OR (Phosphate is NULL) OR (</w:t>
            </w:r>
            <w:proofErr w:type="spellStart"/>
            <w:r w:rsidRPr="1E7BCB67">
              <w:t>PercentSand</w:t>
            </w:r>
            <w:proofErr w:type="spellEnd"/>
            <w:r w:rsidRPr="1E7BCB67">
              <w:t xml:space="preserve"> is NULL) OR (</w:t>
            </w:r>
            <w:proofErr w:type="spellStart"/>
            <w:r w:rsidRPr="1E7BCB67">
              <w:t>PercentClay</w:t>
            </w:r>
            <w:proofErr w:type="spellEnd"/>
            <w:r w:rsidRPr="1E7BCB67">
              <w:t xml:space="preserve"> IS NULL) OR (</w:t>
            </w:r>
            <w:proofErr w:type="spellStart"/>
            <w:r w:rsidRPr="1E7BCB67">
              <w:t>PercentSilt</w:t>
            </w:r>
            <w:proofErr w:type="spellEnd"/>
            <w:r w:rsidRPr="1E7BCB67">
              <w:t xml:space="preserve"> IS NULL);</w:t>
            </w:r>
          </w:p>
          <w:p w14:paraId="482F245D" w14:textId="43CE5FD0" w:rsidR="000B3FFE" w:rsidRDefault="007F2B59" w:rsidP="000B3FFE">
            <w:pPr>
              <w:pStyle w:val="ListParagraph"/>
              <w:ind w:left="0"/>
              <w:rPr>
                <w:b/>
              </w:rPr>
            </w:pPr>
            <w:r>
              <w:rPr>
                <w:b/>
              </w:rPr>
              <w:t>Q3:</w:t>
            </w:r>
          </w:p>
          <w:p w14:paraId="7ED100AF" w14:textId="3B50A103" w:rsidR="000B3FFE" w:rsidRPr="005C589D" w:rsidRDefault="000B3FFE" w:rsidP="000B3FFE">
            <w:pPr>
              <w:pStyle w:val="ListParagraph"/>
              <w:ind w:left="0"/>
              <w:rPr>
                <w:b/>
              </w:rPr>
            </w:pPr>
            <w:r w:rsidRPr="005C589D">
              <w:rPr>
                <w:b/>
              </w:rPr>
              <w:t xml:space="preserve">Bryan’s Code: </w:t>
            </w:r>
          </w:p>
          <w:p w14:paraId="2A105802" w14:textId="77777777" w:rsidR="000B3FFE" w:rsidRDefault="000B3FFE" w:rsidP="000B3FFE">
            <w:pPr>
              <w:pStyle w:val="ListParagraph"/>
            </w:pPr>
            <w:r>
              <w:t>SELECT COUNT(</w:t>
            </w:r>
            <w:proofErr w:type="spellStart"/>
            <w:r>
              <w:t>Fall.SamplePointID</w:t>
            </w:r>
            <w:proofErr w:type="spellEnd"/>
            <w:r>
              <w:t>)</w:t>
            </w:r>
          </w:p>
          <w:p w14:paraId="1E63C001" w14:textId="77777777" w:rsidR="000B3FFE" w:rsidRDefault="000B3FFE" w:rsidP="000B3FFE">
            <w:pPr>
              <w:pStyle w:val="ListParagraph"/>
            </w:pPr>
            <w:r>
              <w:t>FROM</w:t>
            </w:r>
          </w:p>
          <w:p w14:paraId="179884DC" w14:textId="77777777" w:rsidR="000B3FFE" w:rsidRDefault="000B3FFE" w:rsidP="000B3FFE">
            <w:pPr>
              <w:pStyle w:val="ListParagraph"/>
            </w:pPr>
            <w:r>
              <w:t xml:space="preserve">(SELECT </w:t>
            </w:r>
            <w:proofErr w:type="spellStart"/>
            <w:r>
              <w:t>SamplePointID</w:t>
            </w:r>
            <w:proofErr w:type="spellEnd"/>
            <w:r>
              <w:t>, Diameter</w:t>
            </w:r>
          </w:p>
          <w:p w14:paraId="512DA0E5" w14:textId="77777777" w:rsidR="000B3FFE" w:rsidRDefault="000B3FFE" w:rsidP="000B3FFE">
            <w:pPr>
              <w:pStyle w:val="ListParagraph"/>
            </w:pPr>
            <w:r>
              <w:t xml:space="preserve">FROM </w:t>
            </w:r>
            <w:proofErr w:type="spellStart"/>
            <w:r>
              <w:t>SeedlingStatus</w:t>
            </w:r>
            <w:proofErr w:type="spellEnd"/>
          </w:p>
          <w:p w14:paraId="5E825B23" w14:textId="77777777" w:rsidR="000B3FFE" w:rsidRDefault="000B3FFE" w:rsidP="000B3FFE">
            <w:pPr>
              <w:pStyle w:val="ListParagraph"/>
            </w:pPr>
            <w:r>
              <w:t>WHERE (Season = "Fall") AND (Diameter IS NOT NULL)) AS Fall</w:t>
            </w:r>
          </w:p>
          <w:p w14:paraId="7BA14CA5" w14:textId="77777777" w:rsidR="000B3FFE" w:rsidRDefault="000B3FFE" w:rsidP="000B3FFE">
            <w:pPr>
              <w:pStyle w:val="ListParagraph"/>
            </w:pPr>
            <w:r>
              <w:t>INNER JOIN</w:t>
            </w:r>
          </w:p>
          <w:p w14:paraId="6AF8A8A3" w14:textId="77777777" w:rsidR="000B3FFE" w:rsidRDefault="000B3FFE" w:rsidP="000B3FFE">
            <w:pPr>
              <w:pStyle w:val="ListParagraph"/>
            </w:pPr>
            <w:r>
              <w:t xml:space="preserve">(SELECT </w:t>
            </w:r>
            <w:proofErr w:type="spellStart"/>
            <w:r>
              <w:t>SamplePointID</w:t>
            </w:r>
            <w:proofErr w:type="spellEnd"/>
            <w:r>
              <w:t>, Diameter</w:t>
            </w:r>
          </w:p>
          <w:p w14:paraId="606A5C3D" w14:textId="77777777" w:rsidR="000B3FFE" w:rsidRDefault="000B3FFE" w:rsidP="000B3FFE">
            <w:pPr>
              <w:pStyle w:val="ListParagraph"/>
            </w:pPr>
            <w:r>
              <w:t xml:space="preserve">FROM </w:t>
            </w:r>
            <w:proofErr w:type="spellStart"/>
            <w:r>
              <w:t>SeedlingStatus</w:t>
            </w:r>
            <w:proofErr w:type="spellEnd"/>
          </w:p>
          <w:p w14:paraId="6B618712" w14:textId="77777777" w:rsidR="000B3FFE" w:rsidRDefault="000B3FFE" w:rsidP="000B3FFE">
            <w:pPr>
              <w:pStyle w:val="ListParagraph"/>
            </w:pPr>
            <w:r>
              <w:t>WHERE (Season = "Spring") AND (Diameter IS NOT NULL)) as Spring</w:t>
            </w:r>
          </w:p>
          <w:p w14:paraId="494B449A" w14:textId="77777777" w:rsidR="000B3FFE" w:rsidRDefault="000B3FFE" w:rsidP="000B3FFE">
            <w:pPr>
              <w:pStyle w:val="ListParagraph"/>
            </w:pPr>
            <w:r>
              <w:t>ON</w:t>
            </w:r>
          </w:p>
          <w:p w14:paraId="24D517A7" w14:textId="77777777" w:rsidR="000B3FFE" w:rsidRDefault="000B3FFE" w:rsidP="000B3FFE">
            <w:pPr>
              <w:pStyle w:val="ListParagraph"/>
            </w:pPr>
            <w:proofErr w:type="spellStart"/>
            <w:r>
              <w:t>Fall.SamplePointID</w:t>
            </w:r>
            <w:proofErr w:type="spellEnd"/>
            <w:r>
              <w:t xml:space="preserve"> = </w:t>
            </w:r>
            <w:proofErr w:type="spellStart"/>
            <w:r>
              <w:t>Spring.SamplePointID</w:t>
            </w:r>
            <w:proofErr w:type="spellEnd"/>
          </w:p>
          <w:p w14:paraId="1DF91F1D" w14:textId="77777777" w:rsidR="000B3FFE" w:rsidRDefault="000B3FFE" w:rsidP="000B3FFE">
            <w:pPr>
              <w:pStyle w:val="ListParagraph"/>
            </w:pPr>
            <w:r>
              <w:t xml:space="preserve">WHERE </w:t>
            </w:r>
            <w:proofErr w:type="spellStart"/>
            <w:r>
              <w:t>Spring.Diameter</w:t>
            </w:r>
            <w:proofErr w:type="spellEnd"/>
            <w:r>
              <w:t xml:space="preserve"> &lt; </w:t>
            </w:r>
            <w:proofErr w:type="spellStart"/>
            <w:r>
              <w:t>Fall.Diameter</w:t>
            </w:r>
            <w:proofErr w:type="spellEnd"/>
            <w:r>
              <w:t xml:space="preserve">; </w:t>
            </w:r>
          </w:p>
          <w:p w14:paraId="70E618B8" w14:textId="77777777" w:rsidR="000B3FFE" w:rsidRPr="005C589D" w:rsidRDefault="000B3FFE" w:rsidP="000B3FFE">
            <w:pPr>
              <w:rPr>
                <w:b/>
              </w:rPr>
            </w:pPr>
            <w:r w:rsidRPr="005C589D">
              <w:rPr>
                <w:b/>
              </w:rPr>
              <w:t>Bijesh Code:</w:t>
            </w:r>
          </w:p>
          <w:p w14:paraId="6AED9DE1" w14:textId="77777777" w:rsidR="000B3FFE" w:rsidRDefault="000B3FFE" w:rsidP="000B3FFE">
            <w:pPr>
              <w:pStyle w:val="ListParagraph"/>
            </w:pPr>
            <w:r>
              <w:t>SELECT COUNT (</w:t>
            </w:r>
            <w:proofErr w:type="spellStart"/>
            <w:r>
              <w:t>Fall.SamplePointID</w:t>
            </w:r>
            <w:proofErr w:type="spellEnd"/>
            <w:r>
              <w:t xml:space="preserve">) AS </w:t>
            </w:r>
            <w:proofErr w:type="spellStart"/>
            <w:r>
              <w:t>SpidCount</w:t>
            </w:r>
            <w:proofErr w:type="spellEnd"/>
          </w:p>
          <w:p w14:paraId="38CEB9D3" w14:textId="77777777" w:rsidR="000B3FFE" w:rsidRDefault="000B3FFE" w:rsidP="000B3FFE">
            <w:pPr>
              <w:pStyle w:val="ListParagraph"/>
            </w:pPr>
            <w:r>
              <w:t xml:space="preserve">FROM </w:t>
            </w:r>
          </w:p>
          <w:p w14:paraId="5149AB7C" w14:textId="77777777" w:rsidR="000B3FFE" w:rsidRDefault="000B3FFE" w:rsidP="000B3FFE">
            <w:pPr>
              <w:pStyle w:val="ListParagraph"/>
            </w:pPr>
            <w:r>
              <w:t xml:space="preserve">((SELECT </w:t>
            </w:r>
            <w:proofErr w:type="spellStart"/>
            <w:r>
              <w:t>SeedlingStatus.SamplePointID</w:t>
            </w:r>
            <w:proofErr w:type="spellEnd"/>
            <w:r>
              <w:t xml:space="preserve">, </w:t>
            </w:r>
            <w:proofErr w:type="spellStart"/>
            <w:r>
              <w:t>SeedlingStatus.Season</w:t>
            </w:r>
            <w:proofErr w:type="spellEnd"/>
            <w:r>
              <w:t xml:space="preserve">, </w:t>
            </w:r>
            <w:proofErr w:type="spellStart"/>
            <w:r>
              <w:t>SeedlingStatus.Diameter</w:t>
            </w:r>
            <w:proofErr w:type="spellEnd"/>
          </w:p>
          <w:p w14:paraId="12448533" w14:textId="77777777" w:rsidR="000B3FFE" w:rsidRDefault="000B3FFE" w:rsidP="000B3FFE">
            <w:pPr>
              <w:pStyle w:val="ListParagraph"/>
            </w:pPr>
            <w:r>
              <w:t xml:space="preserve">FROM </w:t>
            </w:r>
            <w:proofErr w:type="spellStart"/>
            <w:r>
              <w:t>SeedlingStatus</w:t>
            </w:r>
            <w:proofErr w:type="spellEnd"/>
          </w:p>
          <w:p w14:paraId="69B69E23" w14:textId="77777777" w:rsidR="000B3FFE" w:rsidRDefault="000B3FFE" w:rsidP="000B3FFE">
            <w:pPr>
              <w:pStyle w:val="ListParagraph"/>
            </w:pPr>
            <w:r>
              <w:t xml:space="preserve">WHERE </w:t>
            </w:r>
            <w:proofErr w:type="spellStart"/>
            <w:r>
              <w:t>SeedlingStatus.Season</w:t>
            </w:r>
            <w:proofErr w:type="spellEnd"/>
            <w:r>
              <w:t xml:space="preserve"> = "fall") AS Fall) </w:t>
            </w:r>
          </w:p>
          <w:p w14:paraId="57E20183" w14:textId="77777777" w:rsidR="000B3FFE" w:rsidRDefault="000B3FFE" w:rsidP="000B3FFE">
            <w:pPr>
              <w:pStyle w:val="ListParagraph"/>
            </w:pPr>
            <w:r>
              <w:t xml:space="preserve">INNER JOIN </w:t>
            </w:r>
          </w:p>
          <w:p w14:paraId="63F9B302" w14:textId="77777777" w:rsidR="000B3FFE" w:rsidRDefault="000B3FFE" w:rsidP="000B3FFE">
            <w:pPr>
              <w:pStyle w:val="ListParagraph"/>
            </w:pPr>
            <w:r>
              <w:t xml:space="preserve">((SELECT </w:t>
            </w:r>
            <w:proofErr w:type="spellStart"/>
            <w:r>
              <w:t>SeedlingStatus.SamplePointID</w:t>
            </w:r>
            <w:proofErr w:type="spellEnd"/>
            <w:r>
              <w:t xml:space="preserve">, </w:t>
            </w:r>
            <w:proofErr w:type="spellStart"/>
            <w:r>
              <w:t>SeedlingStatus.Season</w:t>
            </w:r>
            <w:proofErr w:type="spellEnd"/>
            <w:r>
              <w:t xml:space="preserve">, </w:t>
            </w:r>
            <w:proofErr w:type="spellStart"/>
            <w:r>
              <w:t>SeedlingStatus.Diameter</w:t>
            </w:r>
            <w:proofErr w:type="spellEnd"/>
          </w:p>
          <w:p w14:paraId="7D55417E" w14:textId="77777777" w:rsidR="000B3FFE" w:rsidRDefault="000B3FFE" w:rsidP="000B3FFE">
            <w:pPr>
              <w:pStyle w:val="ListParagraph"/>
            </w:pPr>
            <w:r>
              <w:t xml:space="preserve">FROM </w:t>
            </w:r>
            <w:proofErr w:type="spellStart"/>
            <w:r>
              <w:t>SeedlingStatus</w:t>
            </w:r>
            <w:proofErr w:type="spellEnd"/>
          </w:p>
          <w:p w14:paraId="4ABE82F2" w14:textId="77777777" w:rsidR="000B3FFE" w:rsidRDefault="000B3FFE" w:rsidP="000B3FFE">
            <w:pPr>
              <w:pStyle w:val="ListParagraph"/>
            </w:pPr>
            <w:r>
              <w:t xml:space="preserve">WHERE </w:t>
            </w:r>
            <w:proofErr w:type="spellStart"/>
            <w:r>
              <w:t>SeedlingStatus.Season</w:t>
            </w:r>
            <w:proofErr w:type="spellEnd"/>
            <w:r>
              <w:t xml:space="preserve"> = "spring") AS Spring)</w:t>
            </w:r>
          </w:p>
          <w:p w14:paraId="1C3EBD5F" w14:textId="77777777" w:rsidR="000B3FFE" w:rsidRDefault="000B3FFE" w:rsidP="000B3FFE">
            <w:pPr>
              <w:pStyle w:val="ListParagraph"/>
            </w:pPr>
            <w:r>
              <w:t xml:space="preserve">ON </w:t>
            </w:r>
            <w:proofErr w:type="spellStart"/>
            <w:r>
              <w:t>Fall.SamplePointID</w:t>
            </w:r>
            <w:proofErr w:type="spellEnd"/>
            <w:r>
              <w:t xml:space="preserve"> = </w:t>
            </w:r>
            <w:proofErr w:type="spellStart"/>
            <w:r>
              <w:t>Spring.SamplePointID</w:t>
            </w:r>
            <w:proofErr w:type="spellEnd"/>
          </w:p>
          <w:p w14:paraId="2DF3A13B" w14:textId="77777777" w:rsidR="000B3FFE" w:rsidRDefault="000B3FFE" w:rsidP="000B3FFE">
            <w:pPr>
              <w:pStyle w:val="ListParagraph"/>
            </w:pPr>
            <w:r>
              <w:t>WHERE ROUND ((</w:t>
            </w:r>
            <w:proofErr w:type="spellStart"/>
            <w:r>
              <w:t>Fall.Diameter</w:t>
            </w:r>
            <w:proofErr w:type="spellEnd"/>
            <w:r>
              <w:t xml:space="preserve"> - </w:t>
            </w:r>
            <w:proofErr w:type="spellStart"/>
            <w:r>
              <w:t>Spring.Diameter</w:t>
            </w:r>
            <w:proofErr w:type="spellEnd"/>
            <w:r>
              <w:t>), 3) &gt; 0;</w:t>
            </w:r>
          </w:p>
          <w:p w14:paraId="3A0EF47E" w14:textId="77777777" w:rsidR="000B3FFE" w:rsidRPr="003E26E7" w:rsidRDefault="000B3FFE" w:rsidP="003E26E7">
            <w:pPr>
              <w:rPr>
                <w:b/>
              </w:rPr>
            </w:pPr>
            <w:r w:rsidRPr="003E26E7">
              <w:rPr>
                <w:b/>
              </w:rPr>
              <w:t>OR</w:t>
            </w:r>
          </w:p>
          <w:p w14:paraId="56016AB5" w14:textId="77777777" w:rsidR="000B3FFE" w:rsidRDefault="000B3FFE" w:rsidP="000B3FFE">
            <w:pPr>
              <w:pStyle w:val="ListParagraph"/>
            </w:pPr>
            <w:r>
              <w:lastRenderedPageBreak/>
              <w:t>SELECT COUNT (</w:t>
            </w:r>
            <w:proofErr w:type="spellStart"/>
            <w:r>
              <w:t>Fall.SamplePointID</w:t>
            </w:r>
            <w:proofErr w:type="spellEnd"/>
            <w:r>
              <w:t xml:space="preserve">) AS </w:t>
            </w:r>
            <w:proofErr w:type="spellStart"/>
            <w:r>
              <w:t>SpidCount</w:t>
            </w:r>
            <w:proofErr w:type="spellEnd"/>
          </w:p>
          <w:p w14:paraId="0F678CFB" w14:textId="77777777" w:rsidR="000B3FFE" w:rsidRDefault="000B3FFE" w:rsidP="000B3FFE">
            <w:pPr>
              <w:pStyle w:val="ListParagraph"/>
            </w:pPr>
            <w:r>
              <w:t xml:space="preserve">FROM </w:t>
            </w:r>
          </w:p>
          <w:p w14:paraId="728BC5D9" w14:textId="77777777" w:rsidR="000B3FFE" w:rsidRDefault="000B3FFE" w:rsidP="000B3FFE">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proofErr w:type="spellStart"/>
            <w:r>
              <w:t>SeedlingStatus.Diameter</w:t>
            </w:r>
            <w:proofErr w:type="spellEnd"/>
            <w:r>
              <w:t>, "NA") AS Diameter</w:t>
            </w:r>
          </w:p>
          <w:p w14:paraId="7732149C" w14:textId="77777777" w:rsidR="000B3FFE" w:rsidRDefault="000B3FFE" w:rsidP="000B3FFE">
            <w:pPr>
              <w:pStyle w:val="ListParagraph"/>
            </w:pPr>
            <w:r>
              <w:t xml:space="preserve">FROM </w:t>
            </w:r>
            <w:proofErr w:type="spellStart"/>
            <w:r>
              <w:t>SeedlingStatus</w:t>
            </w:r>
            <w:proofErr w:type="spellEnd"/>
          </w:p>
          <w:p w14:paraId="574D8B66" w14:textId="77777777" w:rsidR="000B3FFE" w:rsidRDefault="000B3FFE" w:rsidP="000B3FFE">
            <w:pPr>
              <w:pStyle w:val="ListParagraph"/>
            </w:pPr>
            <w:r>
              <w:t xml:space="preserve">WHERE </w:t>
            </w:r>
            <w:proofErr w:type="spellStart"/>
            <w:r>
              <w:t>SeedlingStatus.Season</w:t>
            </w:r>
            <w:proofErr w:type="spellEnd"/>
            <w:r>
              <w:t xml:space="preserve"> = "fall") AS Fall) </w:t>
            </w:r>
          </w:p>
          <w:p w14:paraId="22229DCC" w14:textId="77777777" w:rsidR="000B3FFE" w:rsidRDefault="000B3FFE" w:rsidP="000B3FFE">
            <w:pPr>
              <w:pStyle w:val="ListParagraph"/>
            </w:pPr>
            <w:r>
              <w:t xml:space="preserve">INNER JOIN </w:t>
            </w:r>
          </w:p>
          <w:p w14:paraId="65BC5051" w14:textId="77777777" w:rsidR="000B3FFE" w:rsidRDefault="000B3FFE" w:rsidP="000B3FFE">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proofErr w:type="spellStart"/>
            <w:r>
              <w:t>SeedlingStatus.Diameter</w:t>
            </w:r>
            <w:proofErr w:type="spellEnd"/>
            <w:r>
              <w:t>, "NA") AS Diameter</w:t>
            </w:r>
          </w:p>
          <w:p w14:paraId="04621390" w14:textId="77777777" w:rsidR="000B3FFE" w:rsidRDefault="000B3FFE" w:rsidP="000B3FFE">
            <w:pPr>
              <w:pStyle w:val="ListParagraph"/>
            </w:pPr>
            <w:r>
              <w:t xml:space="preserve">FROM </w:t>
            </w:r>
            <w:proofErr w:type="spellStart"/>
            <w:r>
              <w:t>SeedlingStatus</w:t>
            </w:r>
            <w:proofErr w:type="spellEnd"/>
          </w:p>
          <w:p w14:paraId="41953083" w14:textId="77777777" w:rsidR="000B3FFE" w:rsidRDefault="000B3FFE" w:rsidP="000B3FFE">
            <w:pPr>
              <w:pStyle w:val="ListParagraph"/>
            </w:pPr>
            <w:r>
              <w:t xml:space="preserve">WHERE </w:t>
            </w:r>
            <w:proofErr w:type="spellStart"/>
            <w:r>
              <w:t>SeedlingStatus.Season</w:t>
            </w:r>
            <w:proofErr w:type="spellEnd"/>
            <w:r>
              <w:t xml:space="preserve"> = "spring") AS Spring)</w:t>
            </w:r>
          </w:p>
          <w:p w14:paraId="3A8AEEF6" w14:textId="77777777" w:rsidR="000B3FFE" w:rsidRDefault="000B3FFE" w:rsidP="000B3FFE">
            <w:pPr>
              <w:pStyle w:val="ListParagraph"/>
            </w:pPr>
            <w:r>
              <w:t xml:space="preserve">ON </w:t>
            </w:r>
            <w:proofErr w:type="spellStart"/>
            <w:r>
              <w:t>Fall.SamplePointID</w:t>
            </w:r>
            <w:proofErr w:type="spellEnd"/>
            <w:r>
              <w:t xml:space="preserve"> = </w:t>
            </w:r>
            <w:proofErr w:type="spellStart"/>
            <w:r>
              <w:t>Spring.SamplePointID</w:t>
            </w:r>
            <w:proofErr w:type="spellEnd"/>
          </w:p>
          <w:p w14:paraId="03CC52D2" w14:textId="77777777" w:rsidR="000B3FFE" w:rsidRDefault="000B3FFE" w:rsidP="000B3FFE">
            <w:pPr>
              <w:pStyle w:val="NoSpacing"/>
            </w:pPr>
            <w:r>
              <w:tab/>
              <w:t>WHERE (</w:t>
            </w:r>
            <w:proofErr w:type="spellStart"/>
            <w:r>
              <w:t>Fall.Diameter</w:t>
            </w:r>
            <w:proofErr w:type="spellEnd"/>
            <w:r>
              <w:t xml:space="preserve"> &lt;&gt; "NA") AND (</w:t>
            </w:r>
            <w:proofErr w:type="spellStart"/>
            <w:r>
              <w:t>Spring.Diameter</w:t>
            </w:r>
            <w:proofErr w:type="spellEnd"/>
            <w:r>
              <w:t xml:space="preserve"> &lt;&gt; "NA") AND </w:t>
            </w:r>
            <w:r>
              <w:tab/>
              <w:t>(</w:t>
            </w:r>
            <w:proofErr w:type="spellStart"/>
            <w:r>
              <w:t>Fall.Diameter</w:t>
            </w:r>
            <w:proofErr w:type="spellEnd"/>
            <w:r>
              <w:t xml:space="preserve"> - </w:t>
            </w:r>
            <w:proofErr w:type="spellStart"/>
            <w:r>
              <w:t>Spring.Diameter</w:t>
            </w:r>
            <w:proofErr w:type="spellEnd"/>
            <w:r>
              <w:t>) &gt; 0;</w:t>
            </w:r>
          </w:p>
          <w:p w14:paraId="33BBD3B8" w14:textId="725C448A" w:rsidR="00B542A2" w:rsidRDefault="0053251C" w:rsidP="000B3FFE">
            <w:pPr>
              <w:pStyle w:val="NoSpacing"/>
            </w:pPr>
            <w:r>
              <w:rPr>
                <w:b/>
              </w:rPr>
              <w:t>Q4:</w:t>
            </w:r>
          </w:p>
          <w:p w14:paraId="0105E069" w14:textId="77777777" w:rsidR="00C94391" w:rsidRDefault="00C94391" w:rsidP="00C94391">
            <w:pPr>
              <w:pStyle w:val="ListParagraph"/>
            </w:pPr>
            <w:r>
              <w:t>SELECT COUNT (</w:t>
            </w:r>
            <w:proofErr w:type="spellStart"/>
            <w:r>
              <w:t>Fall.SamplePointID</w:t>
            </w:r>
            <w:proofErr w:type="spellEnd"/>
            <w:r>
              <w:t xml:space="preserve">) AS </w:t>
            </w:r>
            <w:proofErr w:type="spellStart"/>
            <w:r>
              <w:t>SpidCount</w:t>
            </w:r>
            <w:proofErr w:type="spellEnd"/>
          </w:p>
          <w:p w14:paraId="597ED05E" w14:textId="77777777" w:rsidR="00C94391" w:rsidRDefault="00C94391" w:rsidP="00C94391">
            <w:pPr>
              <w:pStyle w:val="ListParagraph"/>
            </w:pPr>
            <w:r>
              <w:t>FROM</w:t>
            </w:r>
          </w:p>
          <w:p w14:paraId="710C9724" w14:textId="77777777" w:rsidR="00C94391" w:rsidRDefault="00C94391" w:rsidP="00C94391">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proofErr w:type="spellStart"/>
            <w:r>
              <w:t>SeedlingStatus.Diameter</w:t>
            </w:r>
            <w:proofErr w:type="spellEnd"/>
            <w:r>
              <w:t>, "NA") AS Diameter</w:t>
            </w:r>
          </w:p>
          <w:p w14:paraId="0B0F2216" w14:textId="77777777" w:rsidR="00C94391" w:rsidRDefault="00C94391" w:rsidP="00C94391">
            <w:pPr>
              <w:pStyle w:val="ListParagraph"/>
            </w:pPr>
            <w:r>
              <w:t xml:space="preserve">FROM </w:t>
            </w:r>
            <w:proofErr w:type="spellStart"/>
            <w:r>
              <w:t>SeedlingStatus</w:t>
            </w:r>
            <w:proofErr w:type="spellEnd"/>
          </w:p>
          <w:p w14:paraId="5E9B6FF2" w14:textId="77777777" w:rsidR="00C94391" w:rsidRDefault="00C94391" w:rsidP="00C94391">
            <w:pPr>
              <w:pStyle w:val="ListParagraph"/>
            </w:pPr>
            <w:r>
              <w:t xml:space="preserve">WHERE </w:t>
            </w:r>
            <w:proofErr w:type="spellStart"/>
            <w:r>
              <w:t>SeedlingStatus.Season</w:t>
            </w:r>
            <w:proofErr w:type="spellEnd"/>
            <w:r>
              <w:t xml:space="preserve"> = "fall") AS Fall) </w:t>
            </w:r>
          </w:p>
          <w:p w14:paraId="0C227B79" w14:textId="77777777" w:rsidR="00C94391" w:rsidRDefault="00C94391" w:rsidP="00C94391">
            <w:pPr>
              <w:pStyle w:val="ListParagraph"/>
            </w:pPr>
            <w:r>
              <w:t xml:space="preserve">INNER JOIN </w:t>
            </w:r>
          </w:p>
          <w:p w14:paraId="21E77B4B" w14:textId="77777777" w:rsidR="00C94391" w:rsidRDefault="00C94391" w:rsidP="00C94391">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proofErr w:type="spellStart"/>
            <w:r>
              <w:t>SeedlingStatus.Diameter</w:t>
            </w:r>
            <w:proofErr w:type="spellEnd"/>
            <w:r>
              <w:t>, "NA") AS Diameter</w:t>
            </w:r>
          </w:p>
          <w:p w14:paraId="4871B7C6" w14:textId="77777777" w:rsidR="00C94391" w:rsidRDefault="00C94391" w:rsidP="00C94391">
            <w:pPr>
              <w:pStyle w:val="ListParagraph"/>
            </w:pPr>
            <w:r>
              <w:t xml:space="preserve">FROM </w:t>
            </w:r>
            <w:proofErr w:type="spellStart"/>
            <w:r>
              <w:t>SeedlingStatus</w:t>
            </w:r>
            <w:proofErr w:type="spellEnd"/>
          </w:p>
          <w:p w14:paraId="4DA4045D" w14:textId="77777777" w:rsidR="00C94391" w:rsidRDefault="00C94391" w:rsidP="00C94391">
            <w:pPr>
              <w:pStyle w:val="ListParagraph"/>
            </w:pPr>
            <w:r>
              <w:t xml:space="preserve">WHERE </w:t>
            </w:r>
            <w:proofErr w:type="spellStart"/>
            <w:r>
              <w:t>SeedlingStatus.Season</w:t>
            </w:r>
            <w:proofErr w:type="spellEnd"/>
            <w:r>
              <w:t xml:space="preserve"> = "spring") AS Spring)</w:t>
            </w:r>
          </w:p>
          <w:p w14:paraId="28485108" w14:textId="77777777" w:rsidR="00C94391" w:rsidRDefault="00C94391" w:rsidP="00C94391">
            <w:pPr>
              <w:pStyle w:val="ListParagraph"/>
            </w:pPr>
            <w:r>
              <w:t xml:space="preserve">ON </w:t>
            </w:r>
            <w:proofErr w:type="spellStart"/>
            <w:r>
              <w:t>Fall.SamplePointID</w:t>
            </w:r>
            <w:proofErr w:type="spellEnd"/>
            <w:r>
              <w:t xml:space="preserve"> = </w:t>
            </w:r>
            <w:proofErr w:type="spellStart"/>
            <w:r>
              <w:t>Spring.SamplePointID</w:t>
            </w:r>
            <w:proofErr w:type="spellEnd"/>
          </w:p>
          <w:p w14:paraId="7959734C" w14:textId="77777777" w:rsidR="00C94391" w:rsidRDefault="00C94391" w:rsidP="00C94391">
            <w:pPr>
              <w:pStyle w:val="ListParagraph"/>
            </w:pPr>
            <w:r>
              <w:t>WHERE (</w:t>
            </w:r>
            <w:proofErr w:type="spellStart"/>
            <w:r>
              <w:t>Fall.Diameter</w:t>
            </w:r>
            <w:proofErr w:type="spellEnd"/>
            <w:r>
              <w:t xml:space="preserve"> = "NA") OR (</w:t>
            </w:r>
            <w:proofErr w:type="spellStart"/>
            <w:r>
              <w:t>Spring.Diameter</w:t>
            </w:r>
            <w:proofErr w:type="spellEnd"/>
            <w:r>
              <w:t xml:space="preserve"> = "NA");</w:t>
            </w:r>
          </w:p>
          <w:p w14:paraId="77A9312D" w14:textId="77777777" w:rsidR="00C94391" w:rsidRDefault="00C94391" w:rsidP="00C94391">
            <w:pPr>
              <w:pStyle w:val="ListParagraph"/>
            </w:pPr>
          </w:p>
          <w:p w14:paraId="30D0943E" w14:textId="77777777" w:rsidR="00C94391" w:rsidRDefault="00C94391" w:rsidP="00C94391">
            <w:pPr>
              <w:pStyle w:val="ListParagraph"/>
            </w:pPr>
            <w:r w:rsidRPr="007447FB">
              <w:t xml:space="preserve">Total Missing: </w:t>
            </w:r>
            <w:r>
              <w:t>8</w:t>
            </w:r>
          </w:p>
          <w:p w14:paraId="4CD3E2F8" w14:textId="77777777" w:rsidR="00C94391" w:rsidRDefault="00C94391" w:rsidP="00C94391">
            <w:pPr>
              <w:pStyle w:val="ListParagraph"/>
            </w:pPr>
          </w:p>
          <w:p w14:paraId="77B712C4" w14:textId="77777777" w:rsidR="00C94391" w:rsidRDefault="00C94391" w:rsidP="00C94391">
            <w:pPr>
              <w:pStyle w:val="ListParagraph"/>
            </w:pPr>
            <w:r>
              <w:t>Which are missing?</w:t>
            </w:r>
          </w:p>
          <w:p w14:paraId="4557DEC4" w14:textId="77777777" w:rsidR="00C94391" w:rsidRDefault="00C94391" w:rsidP="00C94391">
            <w:pPr>
              <w:pStyle w:val="ListParagraph"/>
            </w:pPr>
          </w:p>
          <w:p w14:paraId="5709DEE4" w14:textId="77777777" w:rsidR="00C94391" w:rsidRDefault="00C94391" w:rsidP="00C94391">
            <w:pPr>
              <w:pStyle w:val="ListParagraph"/>
            </w:pPr>
            <w:r>
              <w:t xml:space="preserve">SELECT </w:t>
            </w:r>
            <w:proofErr w:type="spellStart"/>
            <w:r>
              <w:t>Fall.SamplePointID</w:t>
            </w:r>
            <w:proofErr w:type="spellEnd"/>
            <w:r>
              <w:t xml:space="preserve">, </w:t>
            </w:r>
            <w:proofErr w:type="spellStart"/>
            <w:r>
              <w:t>Fall.Diameter</w:t>
            </w:r>
            <w:proofErr w:type="spellEnd"/>
            <w:r>
              <w:t xml:space="preserve"> AS </w:t>
            </w:r>
            <w:proofErr w:type="spellStart"/>
            <w:r>
              <w:t>FallDia</w:t>
            </w:r>
            <w:proofErr w:type="spellEnd"/>
            <w:r>
              <w:t xml:space="preserve">, </w:t>
            </w:r>
            <w:proofErr w:type="spellStart"/>
            <w:r>
              <w:t>Spring.Diameter</w:t>
            </w:r>
            <w:proofErr w:type="spellEnd"/>
            <w:r>
              <w:t xml:space="preserve"> AS </w:t>
            </w:r>
            <w:proofErr w:type="spellStart"/>
            <w:r>
              <w:t>SpDia</w:t>
            </w:r>
            <w:proofErr w:type="spellEnd"/>
            <w:r>
              <w:t xml:space="preserve"> </w:t>
            </w:r>
          </w:p>
          <w:p w14:paraId="30B8BAEE" w14:textId="77777777" w:rsidR="00C94391" w:rsidRDefault="00C94391" w:rsidP="00C94391">
            <w:pPr>
              <w:pStyle w:val="ListParagraph"/>
            </w:pPr>
            <w:r>
              <w:t>FROM</w:t>
            </w:r>
          </w:p>
          <w:p w14:paraId="39E7F7BB" w14:textId="77777777" w:rsidR="00C94391" w:rsidRDefault="00C94391" w:rsidP="00C94391">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proofErr w:type="spellStart"/>
            <w:r>
              <w:t>SeedlingStatus.Diameter</w:t>
            </w:r>
            <w:proofErr w:type="spellEnd"/>
            <w:r>
              <w:t>, "NA") AS Diameter</w:t>
            </w:r>
          </w:p>
          <w:p w14:paraId="13178E6A" w14:textId="77777777" w:rsidR="00C94391" w:rsidRDefault="00C94391" w:rsidP="00C94391">
            <w:pPr>
              <w:pStyle w:val="ListParagraph"/>
            </w:pPr>
            <w:r>
              <w:t xml:space="preserve">FROM </w:t>
            </w:r>
            <w:proofErr w:type="spellStart"/>
            <w:r>
              <w:t>SeedlingStatus</w:t>
            </w:r>
            <w:proofErr w:type="spellEnd"/>
          </w:p>
          <w:p w14:paraId="09BF24F2" w14:textId="77777777" w:rsidR="00C94391" w:rsidRDefault="00C94391" w:rsidP="00C94391">
            <w:pPr>
              <w:pStyle w:val="ListParagraph"/>
            </w:pPr>
            <w:r>
              <w:t xml:space="preserve">WHERE </w:t>
            </w:r>
            <w:proofErr w:type="spellStart"/>
            <w:r>
              <w:t>SeedlingStatus.Season</w:t>
            </w:r>
            <w:proofErr w:type="spellEnd"/>
            <w:r>
              <w:t xml:space="preserve"> = "fall") AS Fall) </w:t>
            </w:r>
          </w:p>
          <w:p w14:paraId="04F90061" w14:textId="77777777" w:rsidR="00C94391" w:rsidRDefault="00C94391" w:rsidP="00C94391">
            <w:pPr>
              <w:pStyle w:val="ListParagraph"/>
            </w:pPr>
            <w:r>
              <w:t xml:space="preserve">INNER JOIN </w:t>
            </w:r>
          </w:p>
          <w:p w14:paraId="5F904002" w14:textId="77777777" w:rsidR="00C94391" w:rsidRDefault="00C94391" w:rsidP="00C94391">
            <w:pPr>
              <w:pStyle w:val="ListParagraph"/>
            </w:pPr>
            <w:r>
              <w:t xml:space="preserve">((SELECT </w:t>
            </w:r>
            <w:proofErr w:type="spellStart"/>
            <w:r>
              <w:t>SeedlingStatus.SamplePointID</w:t>
            </w:r>
            <w:proofErr w:type="spellEnd"/>
            <w:r>
              <w:t xml:space="preserve">, </w:t>
            </w:r>
            <w:proofErr w:type="spellStart"/>
            <w:r>
              <w:t>SeedlingStatus.Season</w:t>
            </w:r>
            <w:proofErr w:type="spellEnd"/>
            <w:r>
              <w:t>, NZ(</w:t>
            </w:r>
            <w:proofErr w:type="spellStart"/>
            <w:r>
              <w:t>SeedlingStatus.Diameter</w:t>
            </w:r>
            <w:proofErr w:type="spellEnd"/>
            <w:r>
              <w:t>, "NA") AS Diameter</w:t>
            </w:r>
          </w:p>
          <w:p w14:paraId="3BF48476" w14:textId="77777777" w:rsidR="00C94391" w:rsidRDefault="00C94391" w:rsidP="00C94391">
            <w:pPr>
              <w:pStyle w:val="ListParagraph"/>
            </w:pPr>
            <w:r>
              <w:t xml:space="preserve">FROM </w:t>
            </w:r>
            <w:proofErr w:type="spellStart"/>
            <w:r>
              <w:t>SeedlingStatus</w:t>
            </w:r>
            <w:proofErr w:type="spellEnd"/>
          </w:p>
          <w:p w14:paraId="2E8A86BF" w14:textId="77777777" w:rsidR="00C94391" w:rsidRDefault="00C94391" w:rsidP="00C94391">
            <w:pPr>
              <w:pStyle w:val="ListParagraph"/>
            </w:pPr>
            <w:r>
              <w:t xml:space="preserve">WHERE </w:t>
            </w:r>
            <w:proofErr w:type="spellStart"/>
            <w:r>
              <w:t>SeedlingStatus.Season</w:t>
            </w:r>
            <w:proofErr w:type="spellEnd"/>
            <w:r>
              <w:t xml:space="preserve"> = "spring") AS Spring)</w:t>
            </w:r>
          </w:p>
          <w:p w14:paraId="13602C19" w14:textId="77777777" w:rsidR="00C94391" w:rsidRDefault="00C94391" w:rsidP="00C94391">
            <w:pPr>
              <w:pStyle w:val="ListParagraph"/>
            </w:pPr>
            <w:r>
              <w:t xml:space="preserve">ON </w:t>
            </w:r>
            <w:proofErr w:type="spellStart"/>
            <w:r>
              <w:t>Fall.SamplePointID</w:t>
            </w:r>
            <w:proofErr w:type="spellEnd"/>
            <w:r>
              <w:t xml:space="preserve"> = </w:t>
            </w:r>
            <w:proofErr w:type="spellStart"/>
            <w:r>
              <w:t>Spring.SamplePointID</w:t>
            </w:r>
            <w:proofErr w:type="spellEnd"/>
          </w:p>
          <w:p w14:paraId="6B888555" w14:textId="6F34F35D" w:rsidR="00C94391" w:rsidRDefault="00C94391" w:rsidP="00C94391">
            <w:pPr>
              <w:pStyle w:val="ListParagraph"/>
            </w:pPr>
            <w:r>
              <w:t>WHERE (</w:t>
            </w:r>
            <w:proofErr w:type="spellStart"/>
            <w:r>
              <w:t>Fall.Diameter</w:t>
            </w:r>
            <w:proofErr w:type="spellEnd"/>
            <w:r>
              <w:t xml:space="preserve"> = "NA") OR (</w:t>
            </w:r>
            <w:proofErr w:type="spellStart"/>
            <w:r>
              <w:t>Spring.Diameter</w:t>
            </w:r>
            <w:proofErr w:type="spellEnd"/>
            <w:r>
              <w:t xml:space="preserve"> = "NA");</w:t>
            </w:r>
          </w:p>
          <w:p w14:paraId="352334F9" w14:textId="27481368" w:rsidR="0053251C" w:rsidRDefault="0053251C" w:rsidP="00834DB2">
            <w:pPr>
              <w:rPr>
                <w:b/>
              </w:rPr>
            </w:pPr>
            <w:r>
              <w:rPr>
                <w:b/>
              </w:rPr>
              <w:lastRenderedPageBreak/>
              <w:t>Q5:</w:t>
            </w:r>
          </w:p>
          <w:p w14:paraId="79980AF8" w14:textId="77777777" w:rsidR="00B54FCD" w:rsidRDefault="00B54FCD" w:rsidP="00671662">
            <w:r w:rsidRPr="00671662">
              <w:rPr>
                <w:b/>
              </w:rPr>
              <w:t>Diameter Difference:</w:t>
            </w:r>
          </w:p>
          <w:p w14:paraId="58E9C939" w14:textId="77777777" w:rsidR="00B54FCD" w:rsidRDefault="00B54FCD" w:rsidP="00B54FCD">
            <w:pPr>
              <w:pStyle w:val="ListParagraph"/>
            </w:pPr>
            <w:r>
              <w:t>SELECT (</w:t>
            </w:r>
            <w:proofErr w:type="spellStart"/>
            <w:r>
              <w:t>Fall.SamplePointID</w:t>
            </w:r>
            <w:proofErr w:type="spellEnd"/>
            <w:r>
              <w:t xml:space="preserve">) AS </w:t>
            </w:r>
            <w:proofErr w:type="spellStart"/>
            <w:r>
              <w:t>SpidCount</w:t>
            </w:r>
            <w:proofErr w:type="spellEnd"/>
            <w:r>
              <w:t xml:space="preserve">, </w:t>
            </w:r>
            <w:proofErr w:type="spellStart"/>
            <w:r>
              <w:t>Fall.Diameter</w:t>
            </w:r>
            <w:proofErr w:type="spellEnd"/>
            <w:r>
              <w:t xml:space="preserve"> AS </w:t>
            </w:r>
            <w:proofErr w:type="spellStart"/>
            <w:r>
              <w:t>FallDia</w:t>
            </w:r>
            <w:proofErr w:type="spellEnd"/>
            <w:r>
              <w:t xml:space="preserve">, </w:t>
            </w:r>
            <w:proofErr w:type="spellStart"/>
            <w:r>
              <w:t>Spring.Diameter</w:t>
            </w:r>
            <w:proofErr w:type="spellEnd"/>
            <w:r>
              <w:t xml:space="preserve"> AS </w:t>
            </w:r>
            <w:proofErr w:type="spellStart"/>
            <w:r>
              <w:t>SpDia</w:t>
            </w:r>
            <w:proofErr w:type="spellEnd"/>
            <w:r>
              <w:t>, ROUND ((</w:t>
            </w:r>
            <w:proofErr w:type="spellStart"/>
            <w:r>
              <w:t>Fall.Diameter</w:t>
            </w:r>
            <w:proofErr w:type="spellEnd"/>
            <w:r>
              <w:t xml:space="preserve"> - </w:t>
            </w:r>
            <w:proofErr w:type="spellStart"/>
            <w:r>
              <w:t>Spring.Diameter</w:t>
            </w:r>
            <w:proofErr w:type="spellEnd"/>
            <w:r>
              <w:t xml:space="preserve">), 3) AS </w:t>
            </w:r>
            <w:proofErr w:type="spellStart"/>
            <w:r>
              <w:t>DiaDiff</w:t>
            </w:r>
            <w:proofErr w:type="spellEnd"/>
          </w:p>
          <w:p w14:paraId="1BD976BC" w14:textId="77777777" w:rsidR="00B54FCD" w:rsidRDefault="00B54FCD" w:rsidP="00B54FCD">
            <w:pPr>
              <w:pStyle w:val="ListParagraph"/>
            </w:pPr>
            <w:r>
              <w:t xml:space="preserve">FROM </w:t>
            </w:r>
          </w:p>
          <w:p w14:paraId="00ACDAC6" w14:textId="77777777" w:rsidR="00B54FCD" w:rsidRDefault="00B54FCD" w:rsidP="00B54FCD">
            <w:pPr>
              <w:pStyle w:val="ListParagraph"/>
            </w:pPr>
            <w:r>
              <w:t xml:space="preserve">((SELECT </w:t>
            </w:r>
            <w:proofErr w:type="spellStart"/>
            <w:r>
              <w:t>SeedlingStatus.SamplePointID</w:t>
            </w:r>
            <w:proofErr w:type="spellEnd"/>
            <w:r>
              <w:t xml:space="preserve">, </w:t>
            </w:r>
            <w:proofErr w:type="spellStart"/>
            <w:r>
              <w:t>SeedlingStatus.Season</w:t>
            </w:r>
            <w:proofErr w:type="spellEnd"/>
            <w:r>
              <w:t>, NZ (</w:t>
            </w:r>
            <w:proofErr w:type="spellStart"/>
            <w:r>
              <w:t>SeedlingStatus.Diameter</w:t>
            </w:r>
            <w:proofErr w:type="spellEnd"/>
            <w:r>
              <w:t>, "NA") AS Diameter</w:t>
            </w:r>
          </w:p>
          <w:p w14:paraId="0251948E" w14:textId="77777777" w:rsidR="00B54FCD" w:rsidRDefault="00B54FCD" w:rsidP="00B54FCD">
            <w:pPr>
              <w:pStyle w:val="ListParagraph"/>
            </w:pPr>
            <w:r>
              <w:t xml:space="preserve">FROM </w:t>
            </w:r>
            <w:proofErr w:type="spellStart"/>
            <w:r>
              <w:t>SeedlingStatus</w:t>
            </w:r>
            <w:proofErr w:type="spellEnd"/>
          </w:p>
          <w:p w14:paraId="0EBCCF07" w14:textId="77777777" w:rsidR="00B54FCD" w:rsidRDefault="00B54FCD" w:rsidP="00B54FCD">
            <w:pPr>
              <w:pStyle w:val="ListParagraph"/>
            </w:pPr>
            <w:r>
              <w:t xml:space="preserve">WHERE </w:t>
            </w:r>
            <w:proofErr w:type="spellStart"/>
            <w:r>
              <w:t>SeedlingStatus.Season</w:t>
            </w:r>
            <w:proofErr w:type="spellEnd"/>
            <w:r>
              <w:t xml:space="preserve"> = "fall") AS Fall) </w:t>
            </w:r>
          </w:p>
          <w:p w14:paraId="7C5EEA6F" w14:textId="77777777" w:rsidR="00B54FCD" w:rsidRDefault="00B54FCD" w:rsidP="00B54FCD">
            <w:pPr>
              <w:pStyle w:val="ListParagraph"/>
            </w:pPr>
            <w:r>
              <w:t xml:space="preserve">INNER JOIN </w:t>
            </w:r>
          </w:p>
          <w:p w14:paraId="6054A04B" w14:textId="77777777" w:rsidR="00B54FCD" w:rsidRDefault="00B54FCD" w:rsidP="00B54FCD">
            <w:pPr>
              <w:pStyle w:val="ListParagraph"/>
            </w:pPr>
            <w:r>
              <w:t xml:space="preserve">((SELECT </w:t>
            </w:r>
            <w:proofErr w:type="spellStart"/>
            <w:r>
              <w:t>SeedlingStatus.SamplePointID</w:t>
            </w:r>
            <w:proofErr w:type="spellEnd"/>
            <w:r>
              <w:t xml:space="preserve">, </w:t>
            </w:r>
            <w:proofErr w:type="spellStart"/>
            <w:r>
              <w:t>SeedlingStatus.Season</w:t>
            </w:r>
            <w:proofErr w:type="spellEnd"/>
            <w:r>
              <w:t>, NZ (</w:t>
            </w:r>
            <w:proofErr w:type="spellStart"/>
            <w:r>
              <w:t>SeedlingStatus.Diameter</w:t>
            </w:r>
            <w:proofErr w:type="spellEnd"/>
            <w:r>
              <w:t>, "NA") AS Diameter</w:t>
            </w:r>
          </w:p>
          <w:p w14:paraId="29963823" w14:textId="77777777" w:rsidR="00B54FCD" w:rsidRDefault="00B54FCD" w:rsidP="00B54FCD">
            <w:pPr>
              <w:pStyle w:val="ListParagraph"/>
            </w:pPr>
            <w:r>
              <w:t xml:space="preserve">FROM </w:t>
            </w:r>
            <w:proofErr w:type="spellStart"/>
            <w:r>
              <w:t>SeedlingStatus</w:t>
            </w:r>
            <w:proofErr w:type="spellEnd"/>
          </w:p>
          <w:p w14:paraId="02F456DC" w14:textId="77777777" w:rsidR="00B54FCD" w:rsidRDefault="00B54FCD" w:rsidP="00B54FCD">
            <w:pPr>
              <w:pStyle w:val="ListParagraph"/>
            </w:pPr>
            <w:r>
              <w:t xml:space="preserve">WHERE </w:t>
            </w:r>
            <w:proofErr w:type="spellStart"/>
            <w:r>
              <w:t>SeedlingStatus.Season</w:t>
            </w:r>
            <w:proofErr w:type="spellEnd"/>
            <w:r>
              <w:t xml:space="preserve"> = "spring") AS Spring)</w:t>
            </w:r>
          </w:p>
          <w:p w14:paraId="72B4D59D" w14:textId="77777777" w:rsidR="00B54FCD" w:rsidRDefault="00B54FCD" w:rsidP="00B54FCD">
            <w:pPr>
              <w:pStyle w:val="ListParagraph"/>
            </w:pPr>
            <w:r>
              <w:t xml:space="preserve">ON </w:t>
            </w:r>
            <w:proofErr w:type="spellStart"/>
            <w:r>
              <w:t>Fall.SamplePointID</w:t>
            </w:r>
            <w:proofErr w:type="spellEnd"/>
            <w:r>
              <w:t xml:space="preserve"> = </w:t>
            </w:r>
            <w:proofErr w:type="spellStart"/>
            <w:r>
              <w:t>Spring.SamplePointID</w:t>
            </w:r>
            <w:proofErr w:type="spellEnd"/>
          </w:p>
          <w:p w14:paraId="1E73E1E0" w14:textId="77777777" w:rsidR="00B54FCD" w:rsidRDefault="00B54FCD" w:rsidP="00B54FCD">
            <w:pPr>
              <w:pStyle w:val="ListParagraph"/>
            </w:pPr>
            <w:r>
              <w:t>WHERE (</w:t>
            </w:r>
            <w:proofErr w:type="spellStart"/>
            <w:r>
              <w:t>Fall.Diameter</w:t>
            </w:r>
            <w:proofErr w:type="spellEnd"/>
            <w:r>
              <w:t xml:space="preserve"> &lt;&gt; "NA") AND (</w:t>
            </w:r>
            <w:proofErr w:type="spellStart"/>
            <w:r>
              <w:t>Spring.Diameter</w:t>
            </w:r>
            <w:proofErr w:type="spellEnd"/>
            <w:r>
              <w:t xml:space="preserve"> &lt;&gt; "NA") AND (</w:t>
            </w:r>
            <w:proofErr w:type="spellStart"/>
            <w:r>
              <w:t>Fall.Diameter</w:t>
            </w:r>
            <w:proofErr w:type="spellEnd"/>
            <w:r>
              <w:t xml:space="preserve"> - </w:t>
            </w:r>
            <w:proofErr w:type="spellStart"/>
            <w:r>
              <w:t>Spring.Diameter</w:t>
            </w:r>
            <w:proofErr w:type="spellEnd"/>
            <w:r>
              <w:t>) &gt; 0;</w:t>
            </w:r>
          </w:p>
          <w:p w14:paraId="5EACFFE7" w14:textId="77777777" w:rsidR="00B54FCD" w:rsidRDefault="00B54FCD" w:rsidP="00B54FCD">
            <w:pPr>
              <w:pStyle w:val="ListParagraph"/>
            </w:pPr>
          </w:p>
          <w:p w14:paraId="2DE21D3B" w14:textId="77777777" w:rsidR="00B54FCD" w:rsidRPr="00671662" w:rsidRDefault="00B54FCD" w:rsidP="00671662">
            <w:pPr>
              <w:rPr>
                <w:b/>
              </w:rPr>
            </w:pPr>
            <w:r w:rsidRPr="00671662">
              <w:rPr>
                <w:b/>
              </w:rPr>
              <w:t>Height Difference:</w:t>
            </w:r>
          </w:p>
          <w:p w14:paraId="568831E1" w14:textId="77777777" w:rsidR="00B54FCD" w:rsidRDefault="00B54FCD" w:rsidP="00B54FCD">
            <w:pPr>
              <w:pStyle w:val="ListParagraph"/>
            </w:pPr>
            <w:r>
              <w:t>SELECT (</w:t>
            </w:r>
            <w:proofErr w:type="spellStart"/>
            <w:r>
              <w:t>Fall.SamplePointID</w:t>
            </w:r>
            <w:proofErr w:type="spellEnd"/>
            <w:r>
              <w:t xml:space="preserve">) AS </w:t>
            </w:r>
            <w:proofErr w:type="spellStart"/>
            <w:r>
              <w:t>SpidCount</w:t>
            </w:r>
            <w:proofErr w:type="spellEnd"/>
            <w:r>
              <w:t xml:space="preserve">, </w:t>
            </w:r>
            <w:proofErr w:type="spellStart"/>
            <w:r>
              <w:t>Fall.Height</w:t>
            </w:r>
            <w:proofErr w:type="spellEnd"/>
            <w:r>
              <w:t xml:space="preserve"> AS </w:t>
            </w:r>
            <w:proofErr w:type="spellStart"/>
            <w:r>
              <w:t>FallHt</w:t>
            </w:r>
            <w:proofErr w:type="spellEnd"/>
            <w:r>
              <w:t xml:space="preserve">, </w:t>
            </w:r>
            <w:proofErr w:type="spellStart"/>
            <w:r>
              <w:t>Spring.Height</w:t>
            </w:r>
            <w:proofErr w:type="spellEnd"/>
            <w:r>
              <w:t xml:space="preserve"> AS </w:t>
            </w:r>
            <w:proofErr w:type="spellStart"/>
            <w:r>
              <w:t>SpHt</w:t>
            </w:r>
            <w:proofErr w:type="spellEnd"/>
            <w:r>
              <w:t>, ROUND ((</w:t>
            </w:r>
            <w:proofErr w:type="spellStart"/>
            <w:r>
              <w:t>Fall.Height</w:t>
            </w:r>
            <w:proofErr w:type="spellEnd"/>
            <w:r>
              <w:t xml:space="preserve"> - </w:t>
            </w:r>
            <w:proofErr w:type="spellStart"/>
            <w:r>
              <w:t>Spring.Height</w:t>
            </w:r>
            <w:proofErr w:type="spellEnd"/>
            <w:r>
              <w:t xml:space="preserve">), 3) AS </w:t>
            </w:r>
            <w:proofErr w:type="spellStart"/>
            <w:r>
              <w:t>HtDiff</w:t>
            </w:r>
            <w:proofErr w:type="spellEnd"/>
          </w:p>
          <w:p w14:paraId="41EE6F96" w14:textId="77777777" w:rsidR="00B54FCD" w:rsidRDefault="00B54FCD" w:rsidP="00B54FCD">
            <w:pPr>
              <w:pStyle w:val="ListParagraph"/>
            </w:pPr>
            <w:r>
              <w:t xml:space="preserve">FROM </w:t>
            </w:r>
          </w:p>
          <w:p w14:paraId="733BA814" w14:textId="77777777" w:rsidR="00B54FCD" w:rsidRDefault="00B54FCD" w:rsidP="00B54FCD">
            <w:pPr>
              <w:pStyle w:val="ListParagraph"/>
            </w:pPr>
            <w:r>
              <w:t xml:space="preserve">((SELECT </w:t>
            </w:r>
            <w:proofErr w:type="spellStart"/>
            <w:r>
              <w:t>SeedlingStatus.SamplePointID</w:t>
            </w:r>
            <w:proofErr w:type="spellEnd"/>
            <w:r>
              <w:t xml:space="preserve">, </w:t>
            </w:r>
            <w:proofErr w:type="spellStart"/>
            <w:r>
              <w:t>SeedlingStatus.Season</w:t>
            </w:r>
            <w:proofErr w:type="spellEnd"/>
            <w:r>
              <w:t>, NZ (</w:t>
            </w:r>
            <w:proofErr w:type="spellStart"/>
            <w:r>
              <w:t>SeedlingStatus.Height</w:t>
            </w:r>
            <w:proofErr w:type="spellEnd"/>
            <w:r>
              <w:t>, "NA") AS Height</w:t>
            </w:r>
          </w:p>
          <w:p w14:paraId="52ABF842" w14:textId="77777777" w:rsidR="00B54FCD" w:rsidRDefault="00B54FCD" w:rsidP="00B54FCD">
            <w:pPr>
              <w:pStyle w:val="ListParagraph"/>
            </w:pPr>
            <w:r>
              <w:t xml:space="preserve">FROM </w:t>
            </w:r>
            <w:proofErr w:type="spellStart"/>
            <w:r>
              <w:t>SeedlingStatus</w:t>
            </w:r>
            <w:proofErr w:type="spellEnd"/>
          </w:p>
          <w:p w14:paraId="2A5FD285" w14:textId="77777777" w:rsidR="00B54FCD" w:rsidRDefault="00B54FCD" w:rsidP="00B54FCD">
            <w:pPr>
              <w:pStyle w:val="ListParagraph"/>
            </w:pPr>
            <w:r>
              <w:t xml:space="preserve">WHERE </w:t>
            </w:r>
            <w:proofErr w:type="spellStart"/>
            <w:r>
              <w:t>SeedlingStatus.Season</w:t>
            </w:r>
            <w:proofErr w:type="spellEnd"/>
            <w:r>
              <w:t xml:space="preserve"> = "fall") AS Fall) </w:t>
            </w:r>
          </w:p>
          <w:p w14:paraId="391C0A4A" w14:textId="77777777" w:rsidR="00B54FCD" w:rsidRDefault="00B54FCD" w:rsidP="00B54FCD">
            <w:pPr>
              <w:pStyle w:val="ListParagraph"/>
            </w:pPr>
            <w:r>
              <w:t xml:space="preserve">INNER JOIN </w:t>
            </w:r>
          </w:p>
          <w:p w14:paraId="03C387C9" w14:textId="77777777" w:rsidR="00B54FCD" w:rsidRDefault="00B54FCD" w:rsidP="00B54FCD">
            <w:pPr>
              <w:pStyle w:val="ListParagraph"/>
            </w:pPr>
            <w:r>
              <w:t xml:space="preserve">((SELECT </w:t>
            </w:r>
            <w:proofErr w:type="spellStart"/>
            <w:r>
              <w:t>SeedlingStatus.SamplePointID</w:t>
            </w:r>
            <w:proofErr w:type="spellEnd"/>
            <w:r>
              <w:t xml:space="preserve">, </w:t>
            </w:r>
            <w:proofErr w:type="spellStart"/>
            <w:r>
              <w:t>SeedlingStatus.Season</w:t>
            </w:r>
            <w:proofErr w:type="spellEnd"/>
            <w:r>
              <w:t>, NZ (</w:t>
            </w:r>
            <w:proofErr w:type="spellStart"/>
            <w:r>
              <w:t>SeedlingStatus.Height</w:t>
            </w:r>
            <w:proofErr w:type="spellEnd"/>
            <w:r>
              <w:t>, "NA") AS Height</w:t>
            </w:r>
          </w:p>
          <w:p w14:paraId="7F3CE7C2" w14:textId="77777777" w:rsidR="00B54FCD" w:rsidRDefault="00B54FCD" w:rsidP="00B54FCD">
            <w:pPr>
              <w:pStyle w:val="ListParagraph"/>
            </w:pPr>
            <w:r>
              <w:t xml:space="preserve">FROM </w:t>
            </w:r>
            <w:proofErr w:type="spellStart"/>
            <w:r>
              <w:t>SeedlingStatus</w:t>
            </w:r>
            <w:proofErr w:type="spellEnd"/>
          </w:p>
          <w:p w14:paraId="5E93F117" w14:textId="77777777" w:rsidR="00B54FCD" w:rsidRDefault="00B54FCD" w:rsidP="00B54FCD">
            <w:pPr>
              <w:pStyle w:val="ListParagraph"/>
            </w:pPr>
            <w:r>
              <w:t xml:space="preserve">WHERE </w:t>
            </w:r>
            <w:proofErr w:type="spellStart"/>
            <w:r>
              <w:t>SeedlingStatus.Season</w:t>
            </w:r>
            <w:proofErr w:type="spellEnd"/>
            <w:r>
              <w:t xml:space="preserve"> = "spring") AS Spring)</w:t>
            </w:r>
          </w:p>
          <w:p w14:paraId="6C94E3AF" w14:textId="77777777" w:rsidR="00B54FCD" w:rsidRDefault="00B54FCD" w:rsidP="00B54FCD">
            <w:pPr>
              <w:pStyle w:val="ListParagraph"/>
            </w:pPr>
            <w:r>
              <w:t xml:space="preserve">ON </w:t>
            </w:r>
            <w:proofErr w:type="spellStart"/>
            <w:r>
              <w:t>Fall.SamplePointID</w:t>
            </w:r>
            <w:proofErr w:type="spellEnd"/>
            <w:r>
              <w:t xml:space="preserve"> = </w:t>
            </w:r>
            <w:proofErr w:type="spellStart"/>
            <w:r>
              <w:t>Spring.SamplePointID</w:t>
            </w:r>
            <w:proofErr w:type="spellEnd"/>
          </w:p>
          <w:p w14:paraId="131D526D" w14:textId="68BC25B4" w:rsidR="0053251C" w:rsidRDefault="00B54FCD" w:rsidP="00B54FCD">
            <w:pPr>
              <w:rPr>
                <w:b/>
              </w:rPr>
            </w:pPr>
            <w:r>
              <w:tab/>
            </w:r>
            <w:r>
              <w:t>WHERE (</w:t>
            </w:r>
            <w:proofErr w:type="spellStart"/>
            <w:r>
              <w:t>Fall.Height</w:t>
            </w:r>
            <w:proofErr w:type="spellEnd"/>
            <w:r>
              <w:t xml:space="preserve"> &lt;&gt; "NA") AND (</w:t>
            </w:r>
            <w:proofErr w:type="spellStart"/>
            <w:r>
              <w:t>Spring.Height</w:t>
            </w:r>
            <w:proofErr w:type="spellEnd"/>
            <w:r>
              <w:t xml:space="preserve"> &lt;&gt; "NA") AND (</w:t>
            </w:r>
            <w:proofErr w:type="spellStart"/>
            <w:r>
              <w:t>Fall.Height</w:t>
            </w:r>
            <w:proofErr w:type="spellEnd"/>
            <w:r>
              <w:t xml:space="preserve"> - </w:t>
            </w:r>
            <w:r>
              <w:tab/>
            </w:r>
            <w:proofErr w:type="spellStart"/>
            <w:r>
              <w:t>Spring.Height</w:t>
            </w:r>
            <w:proofErr w:type="spellEnd"/>
            <w:r>
              <w:t>) &gt; 0;</w:t>
            </w:r>
          </w:p>
          <w:p w14:paraId="4CC53E48" w14:textId="66EFEAAC" w:rsidR="0053251C" w:rsidRDefault="0053251C" w:rsidP="00834DB2">
            <w:pPr>
              <w:rPr>
                <w:b/>
              </w:rPr>
            </w:pPr>
            <w:r>
              <w:rPr>
                <w:b/>
              </w:rPr>
              <w:t>Q6:</w:t>
            </w:r>
          </w:p>
          <w:p w14:paraId="5B766BA9" w14:textId="77777777" w:rsidR="00BE4830" w:rsidRDefault="00BE4830" w:rsidP="00BE4830">
            <w:pPr>
              <w:pStyle w:val="ListParagraph"/>
            </w:pPr>
            <w:r>
              <w:t>SELECT ROUND (AVG (</w:t>
            </w:r>
            <w:proofErr w:type="spellStart"/>
            <w:r>
              <w:t>Fall.Height</w:t>
            </w:r>
            <w:proofErr w:type="spellEnd"/>
            <w:r>
              <w:t xml:space="preserve"> - </w:t>
            </w:r>
            <w:proofErr w:type="spellStart"/>
            <w:r>
              <w:t>Spring.Height</w:t>
            </w:r>
            <w:proofErr w:type="spellEnd"/>
            <w:r>
              <w:t xml:space="preserve">), 3) AS </w:t>
            </w:r>
            <w:proofErr w:type="spellStart"/>
            <w:r>
              <w:t>HtDiff</w:t>
            </w:r>
            <w:proofErr w:type="spellEnd"/>
          </w:p>
          <w:p w14:paraId="690D0989" w14:textId="77777777" w:rsidR="00BE4830" w:rsidRDefault="00BE4830" w:rsidP="00BE4830">
            <w:pPr>
              <w:pStyle w:val="ListParagraph"/>
            </w:pPr>
            <w:r>
              <w:t xml:space="preserve">FROM </w:t>
            </w:r>
          </w:p>
          <w:p w14:paraId="3433B020" w14:textId="77777777" w:rsidR="00BE4830" w:rsidRDefault="00BE4830" w:rsidP="00BE4830">
            <w:pPr>
              <w:pStyle w:val="ListParagraph"/>
            </w:pPr>
            <w:r>
              <w:t xml:space="preserve">((SELECT </w:t>
            </w:r>
            <w:proofErr w:type="spellStart"/>
            <w:r>
              <w:t>SeedlingStatus.SamplePointID</w:t>
            </w:r>
            <w:proofErr w:type="spellEnd"/>
            <w:r>
              <w:t xml:space="preserve">, </w:t>
            </w:r>
            <w:proofErr w:type="spellStart"/>
            <w:r>
              <w:t>SeedlingStatus.Season</w:t>
            </w:r>
            <w:proofErr w:type="spellEnd"/>
            <w:r>
              <w:t>, NZ (</w:t>
            </w:r>
            <w:proofErr w:type="spellStart"/>
            <w:r>
              <w:t>SeedlingStatus.Height</w:t>
            </w:r>
            <w:proofErr w:type="spellEnd"/>
            <w:r>
              <w:t>, "NA") AS Height</w:t>
            </w:r>
          </w:p>
          <w:p w14:paraId="3DF88FEB" w14:textId="77777777" w:rsidR="00BE4830" w:rsidRDefault="00BE4830" w:rsidP="00BE4830">
            <w:pPr>
              <w:pStyle w:val="ListParagraph"/>
            </w:pPr>
            <w:r>
              <w:t xml:space="preserve">FROM </w:t>
            </w:r>
            <w:proofErr w:type="spellStart"/>
            <w:r>
              <w:t>SeedlingStatus</w:t>
            </w:r>
            <w:proofErr w:type="spellEnd"/>
          </w:p>
          <w:p w14:paraId="03B6117A" w14:textId="77777777" w:rsidR="00BE4830" w:rsidRDefault="00BE4830" w:rsidP="00BE4830">
            <w:pPr>
              <w:pStyle w:val="ListParagraph"/>
            </w:pPr>
            <w:r>
              <w:t xml:space="preserve">WHERE </w:t>
            </w:r>
            <w:proofErr w:type="spellStart"/>
            <w:r>
              <w:t>SeedlingStatus.Season</w:t>
            </w:r>
            <w:proofErr w:type="spellEnd"/>
            <w:r>
              <w:t xml:space="preserve"> = "fall") AS Fall) </w:t>
            </w:r>
          </w:p>
          <w:p w14:paraId="7AC92665" w14:textId="77777777" w:rsidR="00BE4830" w:rsidRDefault="00BE4830" w:rsidP="00BE4830">
            <w:pPr>
              <w:pStyle w:val="ListParagraph"/>
            </w:pPr>
            <w:r>
              <w:t xml:space="preserve">INNER JOIN </w:t>
            </w:r>
          </w:p>
          <w:p w14:paraId="11D2EFEC" w14:textId="77777777" w:rsidR="00BE4830" w:rsidRDefault="00BE4830" w:rsidP="00BE4830">
            <w:pPr>
              <w:pStyle w:val="ListParagraph"/>
            </w:pPr>
            <w:r>
              <w:t xml:space="preserve">((SELECT </w:t>
            </w:r>
            <w:proofErr w:type="spellStart"/>
            <w:r>
              <w:t>SeedlingStatus.SamplePointID</w:t>
            </w:r>
            <w:proofErr w:type="spellEnd"/>
            <w:r>
              <w:t xml:space="preserve">, </w:t>
            </w:r>
            <w:proofErr w:type="spellStart"/>
            <w:r>
              <w:t>SeedlingStatus.Season</w:t>
            </w:r>
            <w:proofErr w:type="spellEnd"/>
            <w:r>
              <w:t>, NZ (</w:t>
            </w:r>
            <w:proofErr w:type="spellStart"/>
            <w:r>
              <w:t>SeedlingStatus.Height</w:t>
            </w:r>
            <w:proofErr w:type="spellEnd"/>
            <w:r>
              <w:t>, "NA") AS Height</w:t>
            </w:r>
          </w:p>
          <w:p w14:paraId="644AF4B1" w14:textId="77777777" w:rsidR="00BE4830" w:rsidRDefault="00BE4830" w:rsidP="00BE4830">
            <w:pPr>
              <w:pStyle w:val="ListParagraph"/>
            </w:pPr>
            <w:r>
              <w:t xml:space="preserve">FROM </w:t>
            </w:r>
            <w:proofErr w:type="spellStart"/>
            <w:r>
              <w:t>SeedlingStatus</w:t>
            </w:r>
            <w:proofErr w:type="spellEnd"/>
          </w:p>
          <w:p w14:paraId="2A9A20D7" w14:textId="77777777" w:rsidR="00BE4830" w:rsidRDefault="00BE4830" w:rsidP="00BE4830">
            <w:pPr>
              <w:pStyle w:val="ListParagraph"/>
            </w:pPr>
            <w:r>
              <w:lastRenderedPageBreak/>
              <w:t xml:space="preserve">WHERE </w:t>
            </w:r>
            <w:proofErr w:type="spellStart"/>
            <w:r>
              <w:t>SeedlingStatus.Season</w:t>
            </w:r>
            <w:proofErr w:type="spellEnd"/>
            <w:r>
              <w:t xml:space="preserve"> = "spring") AS Spring)</w:t>
            </w:r>
          </w:p>
          <w:p w14:paraId="75EA9937" w14:textId="77777777" w:rsidR="00BE4830" w:rsidRDefault="00BE4830" w:rsidP="00BE4830">
            <w:pPr>
              <w:pStyle w:val="ListParagraph"/>
            </w:pPr>
            <w:r>
              <w:t xml:space="preserve">ON </w:t>
            </w:r>
            <w:proofErr w:type="spellStart"/>
            <w:r>
              <w:t>Fall.SamplePointID</w:t>
            </w:r>
            <w:proofErr w:type="spellEnd"/>
            <w:r>
              <w:t xml:space="preserve"> = </w:t>
            </w:r>
            <w:proofErr w:type="spellStart"/>
            <w:r>
              <w:t>Spring.SamplePointID</w:t>
            </w:r>
            <w:proofErr w:type="spellEnd"/>
          </w:p>
          <w:p w14:paraId="1D0AC8D7" w14:textId="40DE626A" w:rsidR="0053251C" w:rsidRDefault="00BE4830" w:rsidP="00BE4830">
            <w:pPr>
              <w:rPr>
                <w:b/>
              </w:rPr>
            </w:pPr>
            <w:r>
              <w:tab/>
            </w:r>
            <w:r>
              <w:t>WHERE (</w:t>
            </w:r>
            <w:proofErr w:type="spellStart"/>
            <w:r>
              <w:t>Fall.Height</w:t>
            </w:r>
            <w:proofErr w:type="spellEnd"/>
            <w:r>
              <w:t xml:space="preserve"> &lt;&gt; "NA") AND (</w:t>
            </w:r>
            <w:proofErr w:type="spellStart"/>
            <w:r>
              <w:t>Spring.Height</w:t>
            </w:r>
            <w:proofErr w:type="spellEnd"/>
            <w:r>
              <w:t xml:space="preserve"> &lt;&gt; "NA") AND (</w:t>
            </w:r>
            <w:proofErr w:type="spellStart"/>
            <w:r>
              <w:t>Fall.Height</w:t>
            </w:r>
            <w:proofErr w:type="spellEnd"/>
            <w:r>
              <w:t xml:space="preserve"> - </w:t>
            </w:r>
            <w:r>
              <w:tab/>
            </w:r>
            <w:proofErr w:type="spellStart"/>
            <w:r>
              <w:t>Spring.Height</w:t>
            </w:r>
            <w:proofErr w:type="spellEnd"/>
            <w:r>
              <w:t>) &gt; 0;</w:t>
            </w:r>
          </w:p>
          <w:p w14:paraId="1DC1BD2C" w14:textId="24F0636E" w:rsidR="00834DB2" w:rsidRPr="00834DB2" w:rsidRDefault="0053251C" w:rsidP="00834DB2">
            <w:pPr>
              <w:rPr>
                <w:b/>
              </w:rPr>
            </w:pPr>
            <w:r>
              <w:rPr>
                <w:b/>
              </w:rPr>
              <w:t>Q7:</w:t>
            </w:r>
          </w:p>
          <w:p w14:paraId="72153474" w14:textId="77777777" w:rsidR="00834DB2" w:rsidRDefault="00834DB2" w:rsidP="00834DB2">
            <w:pPr>
              <w:pStyle w:val="ListParagraph"/>
            </w:pPr>
            <w:r>
              <w:t xml:space="preserve">SELECT </w:t>
            </w:r>
            <w:proofErr w:type="spellStart"/>
            <w:r>
              <w:t>Fall.Survival</w:t>
            </w:r>
            <w:proofErr w:type="spellEnd"/>
            <w:r>
              <w:t>, (ROUND (AVG (</w:t>
            </w:r>
            <w:proofErr w:type="spellStart"/>
            <w:r>
              <w:t>Fall.Diameter</w:t>
            </w:r>
            <w:proofErr w:type="spellEnd"/>
            <w:r>
              <w:t xml:space="preserve">), 3)) AS </w:t>
            </w:r>
            <w:proofErr w:type="spellStart"/>
            <w:r>
              <w:t>FallDia</w:t>
            </w:r>
            <w:proofErr w:type="spellEnd"/>
            <w:r>
              <w:t>, (ROUND (AVG (</w:t>
            </w:r>
            <w:proofErr w:type="spellStart"/>
            <w:r>
              <w:t>Spring.Diameter</w:t>
            </w:r>
            <w:proofErr w:type="spellEnd"/>
            <w:r>
              <w:t xml:space="preserve">), 3)) AS </w:t>
            </w:r>
            <w:proofErr w:type="spellStart"/>
            <w:r>
              <w:t>SpDia</w:t>
            </w:r>
            <w:proofErr w:type="spellEnd"/>
            <w:r>
              <w:t>, (ROUND (AVG (</w:t>
            </w:r>
            <w:proofErr w:type="spellStart"/>
            <w:r>
              <w:t>Fall.Diameter</w:t>
            </w:r>
            <w:proofErr w:type="spellEnd"/>
            <w:r>
              <w:t xml:space="preserve"> - </w:t>
            </w:r>
            <w:proofErr w:type="spellStart"/>
            <w:r>
              <w:t>Spring.Diameter</w:t>
            </w:r>
            <w:proofErr w:type="spellEnd"/>
            <w:r>
              <w:t xml:space="preserve">), 3)) AS </w:t>
            </w:r>
            <w:proofErr w:type="spellStart"/>
            <w:r>
              <w:t>DiaDiff</w:t>
            </w:r>
            <w:proofErr w:type="spellEnd"/>
          </w:p>
          <w:p w14:paraId="328A35DC" w14:textId="77777777" w:rsidR="00834DB2" w:rsidRDefault="00834DB2" w:rsidP="00834DB2">
            <w:pPr>
              <w:pStyle w:val="ListParagraph"/>
            </w:pPr>
            <w:r>
              <w:t xml:space="preserve">FROM </w:t>
            </w:r>
          </w:p>
          <w:p w14:paraId="7B410C2A" w14:textId="77777777" w:rsidR="00834DB2" w:rsidRDefault="00834DB2" w:rsidP="00834DB2">
            <w:pPr>
              <w:pStyle w:val="ListParagraph"/>
            </w:pPr>
            <w:r>
              <w:t xml:space="preserve">((SELECT </w:t>
            </w:r>
            <w:proofErr w:type="spellStart"/>
            <w:r>
              <w:t>SeedlingStatus.SamplePointID</w:t>
            </w:r>
            <w:proofErr w:type="spellEnd"/>
            <w:r>
              <w:t xml:space="preserve">, </w:t>
            </w:r>
            <w:proofErr w:type="spellStart"/>
            <w:r>
              <w:t>SeedlingStatus.Season</w:t>
            </w:r>
            <w:proofErr w:type="spellEnd"/>
            <w:r>
              <w:t xml:space="preserve">, </w:t>
            </w:r>
            <w:proofErr w:type="spellStart"/>
            <w:r>
              <w:t>SeedlingStatus.Diameter</w:t>
            </w:r>
            <w:proofErr w:type="spellEnd"/>
            <w:r>
              <w:t xml:space="preserve">, </w:t>
            </w:r>
            <w:proofErr w:type="spellStart"/>
            <w:r>
              <w:t>SeedlingStatus.SurvivalRating</w:t>
            </w:r>
            <w:proofErr w:type="spellEnd"/>
            <w:r>
              <w:t xml:space="preserve"> AS Survival</w:t>
            </w:r>
          </w:p>
          <w:p w14:paraId="097C9FE5" w14:textId="77777777" w:rsidR="00834DB2" w:rsidRDefault="00834DB2" w:rsidP="00834DB2">
            <w:pPr>
              <w:pStyle w:val="ListParagraph"/>
            </w:pPr>
            <w:r>
              <w:t xml:space="preserve">FROM </w:t>
            </w:r>
            <w:proofErr w:type="spellStart"/>
            <w:r>
              <w:t>SeedlingStatus</w:t>
            </w:r>
            <w:proofErr w:type="spellEnd"/>
          </w:p>
          <w:p w14:paraId="0D0ED8C1" w14:textId="77777777" w:rsidR="00834DB2" w:rsidRDefault="00834DB2" w:rsidP="00834DB2">
            <w:pPr>
              <w:pStyle w:val="ListParagraph"/>
            </w:pPr>
            <w:r>
              <w:t xml:space="preserve">WHERE </w:t>
            </w:r>
            <w:proofErr w:type="spellStart"/>
            <w:r>
              <w:t>SeedlingStatus.Season</w:t>
            </w:r>
            <w:proofErr w:type="spellEnd"/>
            <w:r>
              <w:t xml:space="preserve"> = "fall") AS Fall) </w:t>
            </w:r>
          </w:p>
          <w:p w14:paraId="0D9E1F4F" w14:textId="77777777" w:rsidR="00834DB2" w:rsidRDefault="00834DB2" w:rsidP="00834DB2">
            <w:pPr>
              <w:pStyle w:val="ListParagraph"/>
            </w:pPr>
            <w:r>
              <w:t xml:space="preserve">INNER JOIN </w:t>
            </w:r>
          </w:p>
          <w:p w14:paraId="0623E036" w14:textId="77777777" w:rsidR="00834DB2" w:rsidRDefault="00834DB2" w:rsidP="00834DB2">
            <w:pPr>
              <w:pStyle w:val="ListParagraph"/>
            </w:pPr>
            <w:r>
              <w:t xml:space="preserve">((SELECT </w:t>
            </w:r>
            <w:proofErr w:type="spellStart"/>
            <w:r>
              <w:t>SeedlingStatus.SamplePointID</w:t>
            </w:r>
            <w:proofErr w:type="spellEnd"/>
            <w:r>
              <w:t xml:space="preserve">, </w:t>
            </w:r>
            <w:proofErr w:type="spellStart"/>
            <w:r>
              <w:t>SeedlingStatus.Season</w:t>
            </w:r>
            <w:proofErr w:type="spellEnd"/>
            <w:r>
              <w:t xml:space="preserve">, </w:t>
            </w:r>
            <w:proofErr w:type="spellStart"/>
            <w:r>
              <w:t>SeedlingStatus.Diameter</w:t>
            </w:r>
            <w:proofErr w:type="spellEnd"/>
            <w:r>
              <w:t xml:space="preserve">, </w:t>
            </w:r>
            <w:proofErr w:type="spellStart"/>
            <w:r>
              <w:t>SeedlingStatus.SurvivalRating</w:t>
            </w:r>
            <w:proofErr w:type="spellEnd"/>
            <w:r>
              <w:t xml:space="preserve"> AS Survival</w:t>
            </w:r>
          </w:p>
          <w:p w14:paraId="295D282C" w14:textId="77777777" w:rsidR="00834DB2" w:rsidRDefault="00834DB2" w:rsidP="00834DB2">
            <w:pPr>
              <w:pStyle w:val="ListParagraph"/>
            </w:pPr>
            <w:r>
              <w:t xml:space="preserve">FROM </w:t>
            </w:r>
            <w:proofErr w:type="spellStart"/>
            <w:r>
              <w:t>SeedlingStatus</w:t>
            </w:r>
            <w:proofErr w:type="spellEnd"/>
          </w:p>
          <w:p w14:paraId="75DAEE6E" w14:textId="77777777" w:rsidR="00834DB2" w:rsidRDefault="00834DB2" w:rsidP="00834DB2">
            <w:pPr>
              <w:pStyle w:val="ListParagraph"/>
            </w:pPr>
            <w:r>
              <w:t xml:space="preserve">WHERE </w:t>
            </w:r>
            <w:proofErr w:type="spellStart"/>
            <w:r>
              <w:t>SeedlingStatus.Season</w:t>
            </w:r>
            <w:proofErr w:type="spellEnd"/>
            <w:r>
              <w:t xml:space="preserve"> = "spring") AS Spring)</w:t>
            </w:r>
          </w:p>
          <w:p w14:paraId="6AF9F8FB" w14:textId="77777777" w:rsidR="00834DB2" w:rsidRDefault="00834DB2" w:rsidP="00834DB2">
            <w:pPr>
              <w:pStyle w:val="ListParagraph"/>
            </w:pPr>
            <w:r>
              <w:t xml:space="preserve">ON </w:t>
            </w:r>
            <w:proofErr w:type="spellStart"/>
            <w:r>
              <w:t>Fall.SamplePointID</w:t>
            </w:r>
            <w:proofErr w:type="spellEnd"/>
            <w:r>
              <w:t xml:space="preserve"> = </w:t>
            </w:r>
            <w:proofErr w:type="spellStart"/>
            <w:r>
              <w:t>Spring.SamplePointID</w:t>
            </w:r>
            <w:proofErr w:type="spellEnd"/>
          </w:p>
          <w:p w14:paraId="221DAA6A" w14:textId="77777777" w:rsidR="00B542A2" w:rsidRDefault="00834DB2" w:rsidP="00834DB2">
            <w:pPr>
              <w:pStyle w:val="NoSpacing"/>
            </w:pPr>
            <w:r>
              <w:tab/>
            </w:r>
            <w:r>
              <w:t xml:space="preserve">GROUP BY </w:t>
            </w:r>
            <w:proofErr w:type="spellStart"/>
            <w:r>
              <w:t>Fall.Survival</w:t>
            </w:r>
            <w:proofErr w:type="spellEnd"/>
            <w:r>
              <w:t>;</w:t>
            </w:r>
          </w:p>
          <w:p w14:paraId="36B8CA69" w14:textId="77777777" w:rsidR="00DF2096" w:rsidRDefault="0053251C" w:rsidP="00834DB2">
            <w:pPr>
              <w:pStyle w:val="NoSpacing"/>
              <w:rPr>
                <w:b/>
              </w:rPr>
            </w:pPr>
            <w:r w:rsidRPr="0053251C">
              <w:rPr>
                <w:b/>
              </w:rPr>
              <w:t>Q8</w:t>
            </w:r>
            <w:r w:rsidR="00D01236">
              <w:rPr>
                <w:b/>
              </w:rPr>
              <w:t>:</w:t>
            </w:r>
          </w:p>
          <w:p w14:paraId="6CC1F757" w14:textId="4E9AF0A4" w:rsidR="00D01236" w:rsidRPr="000A50D7" w:rsidRDefault="00582E14" w:rsidP="00834DB2">
            <w:pPr>
              <w:pStyle w:val="NoSpacing"/>
            </w:pPr>
            <w:r>
              <w:t xml:space="preserve">Query for </w:t>
            </w:r>
            <w:r w:rsidR="000A50D7">
              <w:t xml:space="preserve">Table </w:t>
            </w:r>
            <w:r w:rsidR="000A50D7" w:rsidRPr="000A50D7">
              <w:t>Spring:</w:t>
            </w:r>
          </w:p>
          <w:p w14:paraId="58247689" w14:textId="77777777" w:rsidR="000A50D7" w:rsidRPr="000A50D7" w:rsidRDefault="000A50D7" w:rsidP="00AE2643">
            <w:pPr>
              <w:pStyle w:val="NoSpacing"/>
              <w:ind w:left="720"/>
            </w:pPr>
            <w:r w:rsidRPr="000A50D7">
              <w:t xml:space="preserve">SELECT </w:t>
            </w:r>
            <w:proofErr w:type="spellStart"/>
            <w:r w:rsidRPr="000A50D7">
              <w:t>SeedlingStatus.SamplePointID</w:t>
            </w:r>
            <w:proofErr w:type="spellEnd"/>
            <w:r w:rsidRPr="000A50D7">
              <w:t xml:space="preserve"> AS Sample, </w:t>
            </w:r>
            <w:proofErr w:type="spellStart"/>
            <w:r w:rsidRPr="000A50D7">
              <w:t>SeedlingStatus.Season</w:t>
            </w:r>
            <w:proofErr w:type="spellEnd"/>
            <w:r w:rsidRPr="000A50D7">
              <w:t>, NZ(</w:t>
            </w:r>
            <w:proofErr w:type="spellStart"/>
            <w:r w:rsidRPr="000A50D7">
              <w:t>SeedlingStatus.Diameter</w:t>
            </w:r>
            <w:proofErr w:type="spellEnd"/>
            <w:r w:rsidRPr="000A50D7">
              <w:t>, 0) AS Diameter</w:t>
            </w:r>
          </w:p>
          <w:p w14:paraId="09E4502C" w14:textId="77777777" w:rsidR="000A50D7" w:rsidRPr="000A50D7" w:rsidRDefault="000A50D7" w:rsidP="00AE2643">
            <w:pPr>
              <w:pStyle w:val="NoSpacing"/>
              <w:ind w:left="720"/>
            </w:pPr>
            <w:r w:rsidRPr="000A50D7">
              <w:t xml:space="preserve">FROM </w:t>
            </w:r>
            <w:proofErr w:type="spellStart"/>
            <w:r w:rsidRPr="000A50D7">
              <w:t>SeedlingStatus</w:t>
            </w:r>
            <w:proofErr w:type="spellEnd"/>
          </w:p>
          <w:p w14:paraId="09CEEB57" w14:textId="77777777" w:rsidR="000A50D7" w:rsidRDefault="000A50D7" w:rsidP="00AE2643">
            <w:pPr>
              <w:pStyle w:val="NoSpacing"/>
              <w:ind w:left="720"/>
            </w:pPr>
            <w:r w:rsidRPr="000A50D7">
              <w:t xml:space="preserve">WHERE </w:t>
            </w:r>
            <w:proofErr w:type="spellStart"/>
            <w:r w:rsidRPr="000A50D7">
              <w:t>SeedlingStatus.Season</w:t>
            </w:r>
            <w:proofErr w:type="spellEnd"/>
            <w:r w:rsidRPr="000A50D7">
              <w:t xml:space="preserve"> = "spring";</w:t>
            </w:r>
          </w:p>
          <w:p w14:paraId="5985E37E" w14:textId="24940073" w:rsidR="00AE2643" w:rsidRPr="00F50121" w:rsidRDefault="00582E14" w:rsidP="00F50121">
            <w:pPr>
              <w:pStyle w:val="NoSpacing"/>
            </w:pPr>
            <w:r>
              <w:t xml:space="preserve">Query for </w:t>
            </w:r>
            <w:r w:rsidR="00F50121">
              <w:t>Table Fall:</w:t>
            </w:r>
          </w:p>
          <w:p w14:paraId="0E1DDC5B" w14:textId="77777777" w:rsidR="00F50121" w:rsidRPr="00F50121" w:rsidRDefault="00F50121" w:rsidP="00F50121">
            <w:pPr>
              <w:pStyle w:val="NoSpacing"/>
              <w:ind w:left="720"/>
            </w:pPr>
            <w:r w:rsidRPr="00F50121">
              <w:t xml:space="preserve">SELECT </w:t>
            </w:r>
            <w:proofErr w:type="spellStart"/>
            <w:r w:rsidRPr="00F50121">
              <w:t>SeedlingStatus.SamplePointID</w:t>
            </w:r>
            <w:proofErr w:type="spellEnd"/>
            <w:r w:rsidRPr="00F50121">
              <w:t xml:space="preserve"> AS Sample, </w:t>
            </w:r>
            <w:proofErr w:type="spellStart"/>
            <w:r w:rsidRPr="00F50121">
              <w:t>SeedlingStatus.Season</w:t>
            </w:r>
            <w:proofErr w:type="spellEnd"/>
            <w:r w:rsidRPr="00F50121">
              <w:t>, NZ(</w:t>
            </w:r>
            <w:proofErr w:type="spellStart"/>
            <w:r w:rsidRPr="00F50121">
              <w:t>SeedlingStatus.Diameter</w:t>
            </w:r>
            <w:proofErr w:type="spellEnd"/>
            <w:r w:rsidRPr="00F50121">
              <w:t>, 0) AS Diameter</w:t>
            </w:r>
          </w:p>
          <w:p w14:paraId="2A9B4156" w14:textId="77777777" w:rsidR="00F50121" w:rsidRPr="00F50121" w:rsidRDefault="00F50121" w:rsidP="00F50121">
            <w:pPr>
              <w:pStyle w:val="NoSpacing"/>
              <w:ind w:left="720"/>
            </w:pPr>
            <w:r w:rsidRPr="00F50121">
              <w:t xml:space="preserve">FROM </w:t>
            </w:r>
            <w:proofErr w:type="spellStart"/>
            <w:r w:rsidRPr="00F50121">
              <w:t>SeedlingStatus</w:t>
            </w:r>
            <w:proofErr w:type="spellEnd"/>
          </w:p>
          <w:p w14:paraId="3F5DC418" w14:textId="6735C310" w:rsidR="00F50121" w:rsidRDefault="00F50121" w:rsidP="00F50121">
            <w:pPr>
              <w:pStyle w:val="NoSpacing"/>
              <w:ind w:left="720"/>
            </w:pPr>
            <w:r w:rsidRPr="00F50121">
              <w:t>WHERE</w:t>
            </w:r>
            <w:r w:rsidR="007C201B">
              <w:t xml:space="preserve"> </w:t>
            </w:r>
            <w:proofErr w:type="spellStart"/>
            <w:r w:rsidR="007C201B">
              <w:t>SeedlingStatus.Season</w:t>
            </w:r>
            <w:proofErr w:type="spellEnd"/>
            <w:r w:rsidR="007C201B">
              <w:t xml:space="preserve"> = "Fall</w:t>
            </w:r>
            <w:r w:rsidRPr="00F50121">
              <w:t>";</w:t>
            </w:r>
          </w:p>
          <w:p w14:paraId="14BD292A" w14:textId="6BE0705F" w:rsidR="00C84FC6" w:rsidRPr="00582E14" w:rsidRDefault="00582E14" w:rsidP="00C84FC6">
            <w:pPr>
              <w:pStyle w:val="NoSpacing"/>
            </w:pPr>
            <w:r>
              <w:t xml:space="preserve">Query for </w:t>
            </w:r>
            <w:r w:rsidR="00B54F93" w:rsidRPr="00582E14">
              <w:t>Table Soil</w:t>
            </w:r>
          </w:p>
          <w:p w14:paraId="00DE8B1B" w14:textId="77777777" w:rsidR="00B54F93" w:rsidRDefault="00B54F93" w:rsidP="00B54F93">
            <w:pPr>
              <w:pStyle w:val="NoSpacing"/>
              <w:ind w:left="720"/>
            </w:pPr>
            <w:r>
              <w:t xml:space="preserve">SELECT </w:t>
            </w:r>
            <w:proofErr w:type="spellStart"/>
            <w:r>
              <w:t>SoilProperties.SamplePointID</w:t>
            </w:r>
            <w:proofErr w:type="spellEnd"/>
            <w:r>
              <w:t xml:space="preserve"> AS Sample, </w:t>
            </w:r>
            <w:proofErr w:type="spellStart"/>
            <w:r>
              <w:t>SoilProperties.pH</w:t>
            </w:r>
            <w:proofErr w:type="spellEnd"/>
          </w:p>
          <w:p w14:paraId="36CF3F7B" w14:textId="77777777" w:rsidR="00B54F93" w:rsidRDefault="00B54F93" w:rsidP="00B54F93">
            <w:pPr>
              <w:pStyle w:val="NoSpacing"/>
              <w:ind w:left="720"/>
            </w:pPr>
            <w:r>
              <w:t xml:space="preserve">FROM </w:t>
            </w:r>
            <w:proofErr w:type="spellStart"/>
            <w:r>
              <w:t>SoilProperties</w:t>
            </w:r>
            <w:proofErr w:type="spellEnd"/>
            <w:r>
              <w:t>;</w:t>
            </w:r>
          </w:p>
          <w:p w14:paraId="2C6FD69C" w14:textId="2287F2AA" w:rsidR="00B54F93" w:rsidRPr="00582E14" w:rsidRDefault="00582E14" w:rsidP="00B54F93">
            <w:pPr>
              <w:pStyle w:val="NoSpacing"/>
            </w:pPr>
            <w:r>
              <w:t xml:space="preserve">Query for </w:t>
            </w:r>
            <w:r w:rsidR="00B54F93" w:rsidRPr="00582E14">
              <w:t>Table Spring and Fall (</w:t>
            </w:r>
            <w:proofErr w:type="spellStart"/>
            <w:r w:rsidR="00B54F93" w:rsidRPr="00582E14">
              <w:t>SpF</w:t>
            </w:r>
            <w:proofErr w:type="spellEnd"/>
            <w:r w:rsidR="00B54F93" w:rsidRPr="00582E14">
              <w:t>)</w:t>
            </w:r>
          </w:p>
          <w:p w14:paraId="5CC378FF" w14:textId="77777777" w:rsidR="00B54F93" w:rsidRDefault="00B54F93" w:rsidP="00B54F93">
            <w:pPr>
              <w:pStyle w:val="NoSpacing"/>
              <w:ind w:left="720"/>
            </w:pPr>
            <w:r>
              <w:t xml:space="preserve">SELECT </w:t>
            </w:r>
            <w:proofErr w:type="spellStart"/>
            <w:r>
              <w:t>Spring.Sample</w:t>
            </w:r>
            <w:proofErr w:type="spellEnd"/>
            <w:r>
              <w:t xml:space="preserve">, </w:t>
            </w:r>
            <w:proofErr w:type="spellStart"/>
            <w:r>
              <w:t>Spring.Diameter</w:t>
            </w:r>
            <w:proofErr w:type="spellEnd"/>
            <w:r>
              <w:t xml:space="preserve"> AS </w:t>
            </w:r>
            <w:proofErr w:type="spellStart"/>
            <w:r>
              <w:t>SpDia</w:t>
            </w:r>
            <w:proofErr w:type="spellEnd"/>
            <w:r>
              <w:t xml:space="preserve">, </w:t>
            </w:r>
            <w:proofErr w:type="spellStart"/>
            <w:r>
              <w:t>Fall.Diameter</w:t>
            </w:r>
            <w:proofErr w:type="spellEnd"/>
            <w:r>
              <w:t xml:space="preserve"> AS </w:t>
            </w:r>
            <w:proofErr w:type="spellStart"/>
            <w:r>
              <w:t>FallDia</w:t>
            </w:r>
            <w:proofErr w:type="spellEnd"/>
            <w:r>
              <w:t>, ROUND((</w:t>
            </w:r>
            <w:proofErr w:type="spellStart"/>
            <w:r>
              <w:t>Spring.Diameter</w:t>
            </w:r>
            <w:proofErr w:type="spellEnd"/>
            <w:r>
              <w:t xml:space="preserve"> - </w:t>
            </w:r>
            <w:proofErr w:type="spellStart"/>
            <w:r>
              <w:t>Fall.Diameter</w:t>
            </w:r>
            <w:proofErr w:type="spellEnd"/>
            <w:r>
              <w:t xml:space="preserve">), 3) AS </w:t>
            </w:r>
            <w:proofErr w:type="spellStart"/>
            <w:r>
              <w:t>DiaDiff</w:t>
            </w:r>
            <w:proofErr w:type="spellEnd"/>
          </w:p>
          <w:p w14:paraId="4517CAAC" w14:textId="77777777" w:rsidR="00B54F93" w:rsidRDefault="00B54F93" w:rsidP="00B54F93">
            <w:pPr>
              <w:pStyle w:val="NoSpacing"/>
              <w:ind w:left="720"/>
            </w:pPr>
            <w:r>
              <w:t xml:space="preserve">FROM Spring INNER JOIN Fall ON </w:t>
            </w:r>
            <w:proofErr w:type="spellStart"/>
            <w:r>
              <w:t>Spring.Sample</w:t>
            </w:r>
            <w:proofErr w:type="spellEnd"/>
            <w:r>
              <w:t xml:space="preserve"> = </w:t>
            </w:r>
            <w:proofErr w:type="spellStart"/>
            <w:r>
              <w:t>Fall.Sample</w:t>
            </w:r>
            <w:proofErr w:type="spellEnd"/>
            <w:r>
              <w:t>;</w:t>
            </w:r>
          </w:p>
          <w:p w14:paraId="4536FEA4" w14:textId="108D5A3C" w:rsidR="00B54F93" w:rsidRDefault="00582E14" w:rsidP="00B54F93">
            <w:pPr>
              <w:pStyle w:val="NoSpacing"/>
            </w:pPr>
            <w:r>
              <w:t xml:space="preserve">Query for </w:t>
            </w:r>
            <w:r w:rsidR="0000260E">
              <w:t>Final Result:</w:t>
            </w:r>
          </w:p>
          <w:p w14:paraId="2C746C26" w14:textId="77777777" w:rsidR="0000260E" w:rsidRDefault="0000260E" w:rsidP="0000260E">
            <w:pPr>
              <w:pStyle w:val="NoSpacing"/>
              <w:ind w:left="720"/>
            </w:pPr>
            <w:r>
              <w:t xml:space="preserve">SELECT </w:t>
            </w:r>
            <w:proofErr w:type="spellStart"/>
            <w:r>
              <w:t>SpF.Sample</w:t>
            </w:r>
            <w:proofErr w:type="spellEnd"/>
            <w:r>
              <w:t xml:space="preserve">, </w:t>
            </w:r>
            <w:proofErr w:type="spellStart"/>
            <w:r>
              <w:t>SpF.SpDia</w:t>
            </w:r>
            <w:proofErr w:type="spellEnd"/>
            <w:r>
              <w:t xml:space="preserve">, </w:t>
            </w:r>
            <w:proofErr w:type="spellStart"/>
            <w:r>
              <w:t>SpF.FallDia</w:t>
            </w:r>
            <w:proofErr w:type="spellEnd"/>
            <w:r>
              <w:t xml:space="preserve">, </w:t>
            </w:r>
            <w:proofErr w:type="spellStart"/>
            <w:r>
              <w:t>Soil.pH</w:t>
            </w:r>
            <w:proofErr w:type="spellEnd"/>
          </w:p>
          <w:p w14:paraId="0965B61D" w14:textId="77777777" w:rsidR="0000260E" w:rsidRDefault="0000260E" w:rsidP="0000260E">
            <w:pPr>
              <w:pStyle w:val="NoSpacing"/>
              <w:ind w:left="720"/>
            </w:pPr>
            <w:r>
              <w:t xml:space="preserve">FROM </w:t>
            </w:r>
            <w:proofErr w:type="spellStart"/>
            <w:r>
              <w:t>SpF</w:t>
            </w:r>
            <w:proofErr w:type="spellEnd"/>
            <w:r>
              <w:t xml:space="preserve"> INNER JOIN Soil ON </w:t>
            </w:r>
            <w:proofErr w:type="spellStart"/>
            <w:r>
              <w:t>SpF.Sample</w:t>
            </w:r>
            <w:proofErr w:type="spellEnd"/>
            <w:r>
              <w:t>=</w:t>
            </w:r>
            <w:proofErr w:type="spellStart"/>
            <w:r>
              <w:t>Soil.Sample</w:t>
            </w:r>
            <w:proofErr w:type="spellEnd"/>
          </w:p>
          <w:p w14:paraId="6DA7CE0E" w14:textId="77777777" w:rsidR="0000260E" w:rsidRDefault="0000260E" w:rsidP="0000260E">
            <w:pPr>
              <w:pStyle w:val="NoSpacing"/>
              <w:ind w:left="720"/>
            </w:pPr>
            <w:r>
              <w:t>WHERE ROUND((</w:t>
            </w:r>
            <w:proofErr w:type="spellStart"/>
            <w:r>
              <w:t>SpF.SpDia</w:t>
            </w:r>
            <w:proofErr w:type="spellEnd"/>
            <w:r>
              <w:t xml:space="preserve"> - </w:t>
            </w:r>
            <w:proofErr w:type="spellStart"/>
            <w:r>
              <w:t>SpF.FallDia</w:t>
            </w:r>
            <w:proofErr w:type="spellEnd"/>
            <w:r>
              <w:t>), 3)  &gt; 0;</w:t>
            </w:r>
          </w:p>
          <w:p w14:paraId="02A4AF50" w14:textId="77777777" w:rsidR="00EA4FB6" w:rsidRDefault="00EA4FB6" w:rsidP="00EA4FB6">
            <w:pPr>
              <w:pStyle w:val="NoSpacing"/>
            </w:pPr>
          </w:p>
          <w:p w14:paraId="2A34AAF3" w14:textId="327D0E91" w:rsidR="00EA4FB6" w:rsidRDefault="00EA4FB6" w:rsidP="00EA4FB6">
            <w:pPr>
              <w:pStyle w:val="NoSpacing"/>
            </w:pPr>
            <w:r>
              <w:t>Joint Query:</w:t>
            </w:r>
          </w:p>
          <w:p w14:paraId="2E9B8921" w14:textId="77777777" w:rsidR="00007BCE" w:rsidRDefault="00007BCE" w:rsidP="00007BCE">
            <w:pPr>
              <w:pStyle w:val="NoSpacing"/>
              <w:ind w:left="720"/>
            </w:pPr>
            <w:r>
              <w:t xml:space="preserve">SELECT </w:t>
            </w:r>
            <w:proofErr w:type="spellStart"/>
            <w:r>
              <w:t>SpF.Sample</w:t>
            </w:r>
            <w:proofErr w:type="spellEnd"/>
            <w:r>
              <w:t xml:space="preserve">, </w:t>
            </w:r>
            <w:proofErr w:type="spellStart"/>
            <w:r>
              <w:t>SpF.SpDia</w:t>
            </w:r>
            <w:proofErr w:type="spellEnd"/>
            <w:r>
              <w:t xml:space="preserve">, </w:t>
            </w:r>
            <w:proofErr w:type="spellStart"/>
            <w:r>
              <w:t>SpF.FallDia</w:t>
            </w:r>
            <w:proofErr w:type="spellEnd"/>
            <w:r>
              <w:t xml:space="preserve">, </w:t>
            </w:r>
            <w:proofErr w:type="spellStart"/>
            <w:r>
              <w:t>DiaDiff</w:t>
            </w:r>
            <w:proofErr w:type="spellEnd"/>
            <w:r>
              <w:t xml:space="preserve">, </w:t>
            </w:r>
            <w:proofErr w:type="spellStart"/>
            <w:r>
              <w:t>Soil.pH</w:t>
            </w:r>
            <w:proofErr w:type="spellEnd"/>
          </w:p>
          <w:p w14:paraId="1FE87EB1" w14:textId="77777777" w:rsidR="00007BCE" w:rsidRDefault="00007BCE" w:rsidP="00007BCE">
            <w:pPr>
              <w:pStyle w:val="NoSpacing"/>
              <w:ind w:left="720"/>
            </w:pPr>
            <w:r>
              <w:lastRenderedPageBreak/>
              <w:t xml:space="preserve">FROM (SELECT </w:t>
            </w:r>
            <w:proofErr w:type="spellStart"/>
            <w:r>
              <w:t>SoilProperties.SamplePointID</w:t>
            </w:r>
            <w:proofErr w:type="spellEnd"/>
            <w:r>
              <w:t xml:space="preserve"> AS Sample, </w:t>
            </w:r>
            <w:proofErr w:type="spellStart"/>
            <w:r>
              <w:t>SoilProperties.pH</w:t>
            </w:r>
            <w:proofErr w:type="spellEnd"/>
            <w:r>
              <w:t xml:space="preserve"> FROM </w:t>
            </w:r>
            <w:proofErr w:type="spellStart"/>
            <w:r>
              <w:t>SoilProperties</w:t>
            </w:r>
            <w:proofErr w:type="spellEnd"/>
            <w:r>
              <w:t xml:space="preserve">) AS Soil </w:t>
            </w:r>
          </w:p>
          <w:p w14:paraId="355117FB" w14:textId="77777777" w:rsidR="00007BCE" w:rsidRDefault="00007BCE" w:rsidP="00007BCE">
            <w:pPr>
              <w:pStyle w:val="NoSpacing"/>
              <w:ind w:left="720"/>
            </w:pPr>
          </w:p>
          <w:p w14:paraId="0311BD32" w14:textId="77777777" w:rsidR="00007BCE" w:rsidRDefault="00007BCE" w:rsidP="00007BCE">
            <w:pPr>
              <w:pStyle w:val="NoSpacing"/>
              <w:ind w:left="720"/>
            </w:pPr>
            <w:r>
              <w:t>INNER JOIN</w:t>
            </w:r>
          </w:p>
          <w:p w14:paraId="5A93E5CE" w14:textId="77777777" w:rsidR="00007BCE" w:rsidRDefault="00007BCE" w:rsidP="00007BCE">
            <w:pPr>
              <w:pStyle w:val="NoSpacing"/>
              <w:ind w:left="720"/>
            </w:pPr>
          </w:p>
          <w:p w14:paraId="76E3E3FB" w14:textId="77777777" w:rsidR="00007BCE" w:rsidRDefault="00007BCE" w:rsidP="00007BCE">
            <w:pPr>
              <w:pStyle w:val="NoSpacing"/>
              <w:ind w:left="720"/>
            </w:pPr>
            <w:r>
              <w:t xml:space="preserve">(SELECT </w:t>
            </w:r>
            <w:proofErr w:type="spellStart"/>
            <w:r>
              <w:t>Spring.Sample</w:t>
            </w:r>
            <w:proofErr w:type="spellEnd"/>
            <w:r>
              <w:t xml:space="preserve">, </w:t>
            </w:r>
            <w:proofErr w:type="spellStart"/>
            <w:r>
              <w:t>Spring.Diameter</w:t>
            </w:r>
            <w:proofErr w:type="spellEnd"/>
            <w:r>
              <w:t xml:space="preserve"> AS </w:t>
            </w:r>
            <w:proofErr w:type="spellStart"/>
            <w:r>
              <w:t>SpDia</w:t>
            </w:r>
            <w:proofErr w:type="spellEnd"/>
            <w:r>
              <w:t xml:space="preserve">, </w:t>
            </w:r>
            <w:proofErr w:type="spellStart"/>
            <w:r>
              <w:t>Fall.Diameter</w:t>
            </w:r>
            <w:proofErr w:type="spellEnd"/>
            <w:r>
              <w:t xml:space="preserve"> AS </w:t>
            </w:r>
            <w:proofErr w:type="spellStart"/>
            <w:r>
              <w:t>FallDia</w:t>
            </w:r>
            <w:proofErr w:type="spellEnd"/>
            <w:r>
              <w:t>, ROUND ((</w:t>
            </w:r>
            <w:proofErr w:type="spellStart"/>
            <w:r>
              <w:t>Spring.Diameter</w:t>
            </w:r>
            <w:proofErr w:type="spellEnd"/>
            <w:r>
              <w:t xml:space="preserve"> - </w:t>
            </w:r>
            <w:proofErr w:type="spellStart"/>
            <w:r>
              <w:t>Fall.Diameter</w:t>
            </w:r>
            <w:proofErr w:type="spellEnd"/>
            <w:r>
              <w:t xml:space="preserve">), 3) AS </w:t>
            </w:r>
            <w:proofErr w:type="spellStart"/>
            <w:r>
              <w:t>DiaDiff</w:t>
            </w:r>
            <w:proofErr w:type="spellEnd"/>
          </w:p>
          <w:p w14:paraId="1FAE045B" w14:textId="77777777" w:rsidR="00007BCE" w:rsidRDefault="00007BCE" w:rsidP="00007BCE">
            <w:pPr>
              <w:pStyle w:val="NoSpacing"/>
              <w:ind w:left="720"/>
            </w:pPr>
            <w:r>
              <w:t xml:space="preserve">FROM ((SELECT </w:t>
            </w:r>
            <w:proofErr w:type="spellStart"/>
            <w:r>
              <w:t>SeedlingStatus.SamplePointID</w:t>
            </w:r>
            <w:proofErr w:type="spellEnd"/>
            <w:r>
              <w:t xml:space="preserve"> AS Sample, </w:t>
            </w:r>
            <w:proofErr w:type="spellStart"/>
            <w:r>
              <w:t>SeedlingStatus.Season</w:t>
            </w:r>
            <w:proofErr w:type="spellEnd"/>
            <w:r>
              <w:t>, NZ (</w:t>
            </w:r>
            <w:proofErr w:type="spellStart"/>
            <w:r>
              <w:t>SeedlingStatus.Diameter</w:t>
            </w:r>
            <w:proofErr w:type="spellEnd"/>
            <w:r>
              <w:t>, 0) AS Diameter</w:t>
            </w:r>
          </w:p>
          <w:p w14:paraId="71E9C762" w14:textId="77777777" w:rsidR="00007BCE" w:rsidRDefault="00007BCE" w:rsidP="00007BCE">
            <w:pPr>
              <w:pStyle w:val="NoSpacing"/>
              <w:ind w:left="720"/>
            </w:pPr>
            <w:r>
              <w:t xml:space="preserve">FROM </w:t>
            </w:r>
            <w:proofErr w:type="spellStart"/>
            <w:r>
              <w:t>SeedlingStatus</w:t>
            </w:r>
            <w:proofErr w:type="spellEnd"/>
            <w:r>
              <w:t xml:space="preserve"> WHERE </w:t>
            </w:r>
            <w:proofErr w:type="spellStart"/>
            <w:r>
              <w:t>SeedlingStatus.Season</w:t>
            </w:r>
            <w:proofErr w:type="spellEnd"/>
            <w:r>
              <w:t xml:space="preserve"> = "spring") AS Spring) </w:t>
            </w:r>
          </w:p>
          <w:p w14:paraId="309300E0" w14:textId="77777777" w:rsidR="00007BCE" w:rsidRDefault="00007BCE" w:rsidP="00007BCE">
            <w:pPr>
              <w:pStyle w:val="NoSpacing"/>
              <w:ind w:left="720"/>
            </w:pPr>
          </w:p>
          <w:p w14:paraId="12955809" w14:textId="77777777" w:rsidR="00007BCE" w:rsidRDefault="00007BCE" w:rsidP="00007BCE">
            <w:pPr>
              <w:pStyle w:val="NoSpacing"/>
              <w:ind w:left="720"/>
            </w:pPr>
            <w:r>
              <w:t xml:space="preserve">INNER JOIN </w:t>
            </w:r>
          </w:p>
          <w:p w14:paraId="065F0FC3" w14:textId="77777777" w:rsidR="00007BCE" w:rsidRDefault="00007BCE" w:rsidP="00007BCE">
            <w:pPr>
              <w:pStyle w:val="NoSpacing"/>
              <w:ind w:left="720"/>
            </w:pPr>
          </w:p>
          <w:p w14:paraId="07EC720D" w14:textId="77777777" w:rsidR="00007BCE" w:rsidRDefault="00007BCE" w:rsidP="00007BCE">
            <w:pPr>
              <w:pStyle w:val="NoSpacing"/>
              <w:ind w:left="720"/>
            </w:pPr>
            <w:r>
              <w:t xml:space="preserve">((SELECT </w:t>
            </w:r>
            <w:proofErr w:type="spellStart"/>
            <w:r>
              <w:t>SeedlingStatus.SamplePointID</w:t>
            </w:r>
            <w:proofErr w:type="spellEnd"/>
            <w:r>
              <w:t xml:space="preserve"> AS Sample, </w:t>
            </w:r>
            <w:proofErr w:type="spellStart"/>
            <w:r>
              <w:t>SeedlingStatus.Season</w:t>
            </w:r>
            <w:proofErr w:type="spellEnd"/>
            <w:r>
              <w:t>, NZ (</w:t>
            </w:r>
            <w:proofErr w:type="spellStart"/>
            <w:r>
              <w:t>SeedlingStatus.Diameter</w:t>
            </w:r>
            <w:proofErr w:type="spellEnd"/>
            <w:r>
              <w:t>, 0) AS Diameter</w:t>
            </w:r>
          </w:p>
          <w:p w14:paraId="14E017C5" w14:textId="77777777" w:rsidR="00007BCE" w:rsidRDefault="00007BCE" w:rsidP="00007BCE">
            <w:pPr>
              <w:pStyle w:val="NoSpacing"/>
              <w:ind w:left="720"/>
            </w:pPr>
            <w:r>
              <w:t xml:space="preserve">FROM </w:t>
            </w:r>
            <w:proofErr w:type="spellStart"/>
            <w:r>
              <w:t>SeedlingStatus</w:t>
            </w:r>
            <w:proofErr w:type="spellEnd"/>
            <w:r>
              <w:t xml:space="preserve"> WHERE </w:t>
            </w:r>
            <w:proofErr w:type="spellStart"/>
            <w:r>
              <w:t>SeedlingStatus.Season</w:t>
            </w:r>
            <w:proofErr w:type="spellEnd"/>
            <w:r>
              <w:t xml:space="preserve"> = "Fall") AS Fall) ON </w:t>
            </w:r>
            <w:proofErr w:type="spellStart"/>
            <w:r>
              <w:t>Spring.Sample</w:t>
            </w:r>
            <w:proofErr w:type="spellEnd"/>
            <w:r>
              <w:t xml:space="preserve"> = </w:t>
            </w:r>
            <w:proofErr w:type="spellStart"/>
            <w:r>
              <w:t>Fall.Sample</w:t>
            </w:r>
            <w:proofErr w:type="spellEnd"/>
            <w:r>
              <w:t xml:space="preserve">) AS </w:t>
            </w:r>
            <w:proofErr w:type="spellStart"/>
            <w:r>
              <w:t>SpF</w:t>
            </w:r>
            <w:proofErr w:type="spellEnd"/>
            <w:r>
              <w:t xml:space="preserve"> </w:t>
            </w:r>
          </w:p>
          <w:p w14:paraId="73FC9922" w14:textId="77777777" w:rsidR="00007BCE" w:rsidRDefault="00007BCE" w:rsidP="00007BCE">
            <w:pPr>
              <w:pStyle w:val="NoSpacing"/>
              <w:ind w:left="720"/>
            </w:pPr>
          </w:p>
          <w:p w14:paraId="3C8BB2E0" w14:textId="77777777" w:rsidR="00007BCE" w:rsidRDefault="00007BCE" w:rsidP="00007BCE">
            <w:pPr>
              <w:pStyle w:val="NoSpacing"/>
              <w:ind w:left="720"/>
            </w:pPr>
            <w:r>
              <w:t xml:space="preserve">ON </w:t>
            </w:r>
            <w:proofErr w:type="spellStart"/>
            <w:r>
              <w:t>SpF.Sample</w:t>
            </w:r>
            <w:proofErr w:type="spellEnd"/>
            <w:r>
              <w:t>=</w:t>
            </w:r>
            <w:proofErr w:type="spellStart"/>
            <w:r>
              <w:t>Soil.Sample</w:t>
            </w:r>
            <w:proofErr w:type="spellEnd"/>
          </w:p>
          <w:p w14:paraId="18337BA6" w14:textId="565A0939" w:rsidR="00EA4FB6" w:rsidRPr="00B54F93" w:rsidRDefault="00007BCE" w:rsidP="00007BCE">
            <w:pPr>
              <w:pStyle w:val="NoSpacing"/>
              <w:ind w:left="720"/>
            </w:pPr>
            <w:r>
              <w:t>WHERE (</w:t>
            </w:r>
            <w:proofErr w:type="spellStart"/>
            <w:r>
              <w:t>SpF.SpDia</w:t>
            </w:r>
            <w:proofErr w:type="spellEnd"/>
            <w:r>
              <w:t xml:space="preserve"> - </w:t>
            </w:r>
            <w:proofErr w:type="spellStart"/>
            <w:r>
              <w:t>SpF.FallDia</w:t>
            </w:r>
            <w:proofErr w:type="spellEnd"/>
            <w:r>
              <w:t>) &gt; 0;</w:t>
            </w:r>
          </w:p>
        </w:tc>
      </w:tr>
    </w:tbl>
    <w:p w14:paraId="762EBD60" w14:textId="77777777" w:rsidR="000B3FFE" w:rsidRDefault="000B3FFE" w:rsidP="000B3FFE">
      <w:pPr>
        <w:pStyle w:val="NoSpacing"/>
      </w:pPr>
    </w:p>
    <w:sectPr w:rsidR="000B3FF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0F104A" w14:textId="77777777" w:rsidR="00CF0179" w:rsidRDefault="00CF0179" w:rsidP="00C06BD8">
      <w:pPr>
        <w:spacing w:after="0" w:line="240" w:lineRule="auto"/>
      </w:pPr>
      <w:r>
        <w:separator/>
      </w:r>
    </w:p>
  </w:endnote>
  <w:endnote w:type="continuationSeparator" w:id="0">
    <w:p w14:paraId="32F63833" w14:textId="77777777" w:rsidR="00CF0179" w:rsidRDefault="00CF0179" w:rsidP="00C06B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169EE2" w14:textId="77777777" w:rsidR="00CF0179" w:rsidRDefault="00CF0179" w:rsidP="00C06BD8">
      <w:pPr>
        <w:spacing w:after="0" w:line="240" w:lineRule="auto"/>
      </w:pPr>
      <w:r>
        <w:separator/>
      </w:r>
    </w:p>
  </w:footnote>
  <w:footnote w:type="continuationSeparator" w:id="0">
    <w:p w14:paraId="62CA911E" w14:textId="77777777" w:rsidR="00CF0179" w:rsidRDefault="00CF0179" w:rsidP="00C06B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B59062" w14:textId="75F52202" w:rsidR="00C06BD8" w:rsidRDefault="00A96E79">
    <w:pPr>
      <w:pStyle w:val="Header"/>
    </w:pPr>
    <w:r>
      <w:t>NREM 5193</w:t>
    </w:r>
    <w:r>
      <w:tab/>
      <w:t>Exercise</w:t>
    </w:r>
    <w:r w:rsidR="00BE22BA">
      <w:t xml:space="preserve"> 6 – Query 5</w:t>
    </w:r>
    <w:r w:rsidR="00BE22BA">
      <w:tab/>
      <w:t>Spring 2020</w:t>
    </w:r>
  </w:p>
  <w:p w14:paraId="15CAD481" w14:textId="247A64D7" w:rsidR="007A1525" w:rsidRDefault="00BE22BA" w:rsidP="007A1525">
    <w:pPr>
      <w:pStyle w:val="Header"/>
      <w:jc w:val="center"/>
    </w:pPr>
    <w:r>
      <w:t>Due February 24, 2020</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8C7D0E"/>
    <w:multiLevelType w:val="hybridMultilevel"/>
    <w:tmpl w:val="DA6E5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Nja2MLCwtDQxMjFQ0lEKTi0uzszPAykwqgUA0a+XCiwAAAA="/>
  </w:docVars>
  <w:rsids>
    <w:rsidRoot w:val="00C06BD8"/>
    <w:rsid w:val="0000260E"/>
    <w:rsid w:val="00007BCE"/>
    <w:rsid w:val="0002598A"/>
    <w:rsid w:val="00051E29"/>
    <w:rsid w:val="000917E3"/>
    <w:rsid w:val="00093BC1"/>
    <w:rsid w:val="000A50D7"/>
    <w:rsid w:val="000B3FFE"/>
    <w:rsid w:val="000E7163"/>
    <w:rsid w:val="001328FC"/>
    <w:rsid w:val="00163832"/>
    <w:rsid w:val="001661EB"/>
    <w:rsid w:val="001B4B91"/>
    <w:rsid w:val="001C1814"/>
    <w:rsid w:val="001C513D"/>
    <w:rsid w:val="00210910"/>
    <w:rsid w:val="00222D95"/>
    <w:rsid w:val="002347BB"/>
    <w:rsid w:val="00255C79"/>
    <w:rsid w:val="00274ED4"/>
    <w:rsid w:val="00284D0A"/>
    <w:rsid w:val="002A2486"/>
    <w:rsid w:val="002A50F1"/>
    <w:rsid w:val="002B4D91"/>
    <w:rsid w:val="002C6E94"/>
    <w:rsid w:val="002C7A18"/>
    <w:rsid w:val="00310402"/>
    <w:rsid w:val="00355AF4"/>
    <w:rsid w:val="00372CED"/>
    <w:rsid w:val="00374B34"/>
    <w:rsid w:val="0037709C"/>
    <w:rsid w:val="003B00BB"/>
    <w:rsid w:val="003C38DB"/>
    <w:rsid w:val="003C3D76"/>
    <w:rsid w:val="003C7461"/>
    <w:rsid w:val="003D1021"/>
    <w:rsid w:val="003D4069"/>
    <w:rsid w:val="003D5E25"/>
    <w:rsid w:val="003E26E7"/>
    <w:rsid w:val="00401E5A"/>
    <w:rsid w:val="00403317"/>
    <w:rsid w:val="00425671"/>
    <w:rsid w:val="0043622F"/>
    <w:rsid w:val="004409A4"/>
    <w:rsid w:val="004516B4"/>
    <w:rsid w:val="00476406"/>
    <w:rsid w:val="004852E0"/>
    <w:rsid w:val="004A3906"/>
    <w:rsid w:val="004E6121"/>
    <w:rsid w:val="00500AE0"/>
    <w:rsid w:val="0053251C"/>
    <w:rsid w:val="005421B6"/>
    <w:rsid w:val="00545710"/>
    <w:rsid w:val="00560D26"/>
    <w:rsid w:val="00567295"/>
    <w:rsid w:val="00576356"/>
    <w:rsid w:val="00576A87"/>
    <w:rsid w:val="00582094"/>
    <w:rsid w:val="00582E14"/>
    <w:rsid w:val="005870DE"/>
    <w:rsid w:val="005A5523"/>
    <w:rsid w:val="005A5712"/>
    <w:rsid w:val="005C589D"/>
    <w:rsid w:val="005E06F2"/>
    <w:rsid w:val="005E20BD"/>
    <w:rsid w:val="005E5CCF"/>
    <w:rsid w:val="006045F0"/>
    <w:rsid w:val="00623C00"/>
    <w:rsid w:val="0062451C"/>
    <w:rsid w:val="00630C2C"/>
    <w:rsid w:val="00633E2B"/>
    <w:rsid w:val="00637A1D"/>
    <w:rsid w:val="0065033E"/>
    <w:rsid w:val="006554BB"/>
    <w:rsid w:val="00657ABE"/>
    <w:rsid w:val="00671662"/>
    <w:rsid w:val="00676301"/>
    <w:rsid w:val="006A4DE9"/>
    <w:rsid w:val="006E2EC0"/>
    <w:rsid w:val="00711029"/>
    <w:rsid w:val="00713094"/>
    <w:rsid w:val="00720CCB"/>
    <w:rsid w:val="007230EE"/>
    <w:rsid w:val="007447FB"/>
    <w:rsid w:val="007737F9"/>
    <w:rsid w:val="007807AC"/>
    <w:rsid w:val="00787247"/>
    <w:rsid w:val="007A1525"/>
    <w:rsid w:val="007C15B0"/>
    <w:rsid w:val="007C201B"/>
    <w:rsid w:val="007C6183"/>
    <w:rsid w:val="007D7A07"/>
    <w:rsid w:val="007F2225"/>
    <w:rsid w:val="007F2B59"/>
    <w:rsid w:val="00802BEE"/>
    <w:rsid w:val="00811285"/>
    <w:rsid w:val="00823E38"/>
    <w:rsid w:val="008255D0"/>
    <w:rsid w:val="0082610B"/>
    <w:rsid w:val="00834DB2"/>
    <w:rsid w:val="008527FE"/>
    <w:rsid w:val="00881B2B"/>
    <w:rsid w:val="008F2C57"/>
    <w:rsid w:val="009030B1"/>
    <w:rsid w:val="009145B8"/>
    <w:rsid w:val="009307E9"/>
    <w:rsid w:val="009525B8"/>
    <w:rsid w:val="009528F5"/>
    <w:rsid w:val="00972571"/>
    <w:rsid w:val="009A368A"/>
    <w:rsid w:val="009C79D0"/>
    <w:rsid w:val="00A13F06"/>
    <w:rsid w:val="00A27B68"/>
    <w:rsid w:val="00A35ABA"/>
    <w:rsid w:val="00A956B0"/>
    <w:rsid w:val="00A96491"/>
    <w:rsid w:val="00A96E79"/>
    <w:rsid w:val="00AB0B6F"/>
    <w:rsid w:val="00AB5BFB"/>
    <w:rsid w:val="00AE2643"/>
    <w:rsid w:val="00B142CA"/>
    <w:rsid w:val="00B26B44"/>
    <w:rsid w:val="00B5137C"/>
    <w:rsid w:val="00B542A2"/>
    <w:rsid w:val="00B54F93"/>
    <w:rsid w:val="00B54FCD"/>
    <w:rsid w:val="00B55B02"/>
    <w:rsid w:val="00B63F84"/>
    <w:rsid w:val="00BD5B54"/>
    <w:rsid w:val="00BE22BA"/>
    <w:rsid w:val="00BE4830"/>
    <w:rsid w:val="00C06BD8"/>
    <w:rsid w:val="00C20901"/>
    <w:rsid w:val="00C21B62"/>
    <w:rsid w:val="00C536A1"/>
    <w:rsid w:val="00C72D69"/>
    <w:rsid w:val="00C83E07"/>
    <w:rsid w:val="00C84F5C"/>
    <w:rsid w:val="00C84FC6"/>
    <w:rsid w:val="00C92C08"/>
    <w:rsid w:val="00C94391"/>
    <w:rsid w:val="00CE7A61"/>
    <w:rsid w:val="00CF0179"/>
    <w:rsid w:val="00D00810"/>
    <w:rsid w:val="00D01236"/>
    <w:rsid w:val="00D06808"/>
    <w:rsid w:val="00D07226"/>
    <w:rsid w:val="00D360A3"/>
    <w:rsid w:val="00D52F6E"/>
    <w:rsid w:val="00D57041"/>
    <w:rsid w:val="00D66B76"/>
    <w:rsid w:val="00DA0571"/>
    <w:rsid w:val="00DA1083"/>
    <w:rsid w:val="00DB589F"/>
    <w:rsid w:val="00DE64B1"/>
    <w:rsid w:val="00DF1751"/>
    <w:rsid w:val="00DF2096"/>
    <w:rsid w:val="00DF7377"/>
    <w:rsid w:val="00EA4FB6"/>
    <w:rsid w:val="00EA66BF"/>
    <w:rsid w:val="00EF4049"/>
    <w:rsid w:val="00F12504"/>
    <w:rsid w:val="00F44987"/>
    <w:rsid w:val="00F50121"/>
    <w:rsid w:val="00F5260D"/>
    <w:rsid w:val="00F53192"/>
    <w:rsid w:val="00F71648"/>
    <w:rsid w:val="00F74DB5"/>
    <w:rsid w:val="00FD1184"/>
    <w:rsid w:val="00FD1D4E"/>
    <w:rsid w:val="1E7BCB67"/>
    <w:rsid w:val="4030D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9523D"/>
  <w15:chartTrackingRefBased/>
  <w15:docId w15:val="{72976523-F6EC-4CFA-9E3D-48D79B1DF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B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BD8"/>
  </w:style>
  <w:style w:type="paragraph" w:styleId="Footer">
    <w:name w:val="footer"/>
    <w:basedOn w:val="Normal"/>
    <w:link w:val="FooterChar"/>
    <w:uiPriority w:val="99"/>
    <w:unhideWhenUsed/>
    <w:rsid w:val="00C06B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BD8"/>
  </w:style>
  <w:style w:type="paragraph" w:styleId="NoSpacing">
    <w:name w:val="No Spacing"/>
    <w:uiPriority w:val="1"/>
    <w:qFormat/>
    <w:rsid w:val="00C06BD8"/>
    <w:pPr>
      <w:spacing w:after="0" w:line="240" w:lineRule="auto"/>
    </w:pPr>
  </w:style>
  <w:style w:type="paragraph" w:styleId="ListParagraph">
    <w:name w:val="List Paragraph"/>
    <w:basedOn w:val="Normal"/>
    <w:uiPriority w:val="34"/>
    <w:qFormat/>
    <w:rsid w:val="005E06F2"/>
    <w:pPr>
      <w:ind w:left="720"/>
      <w:contextualSpacing/>
    </w:pPr>
  </w:style>
  <w:style w:type="character" w:styleId="CommentReference">
    <w:name w:val="annotation reference"/>
    <w:basedOn w:val="DefaultParagraphFont"/>
    <w:uiPriority w:val="99"/>
    <w:semiHidden/>
    <w:unhideWhenUsed/>
    <w:rsid w:val="005E5CCF"/>
    <w:rPr>
      <w:sz w:val="16"/>
      <w:szCs w:val="16"/>
    </w:rPr>
  </w:style>
  <w:style w:type="paragraph" w:styleId="CommentText">
    <w:name w:val="annotation text"/>
    <w:basedOn w:val="Normal"/>
    <w:link w:val="CommentTextChar"/>
    <w:uiPriority w:val="99"/>
    <w:semiHidden/>
    <w:unhideWhenUsed/>
    <w:rsid w:val="005E5CCF"/>
    <w:pPr>
      <w:spacing w:line="240" w:lineRule="auto"/>
    </w:pPr>
    <w:rPr>
      <w:sz w:val="20"/>
      <w:szCs w:val="20"/>
    </w:rPr>
  </w:style>
  <w:style w:type="character" w:customStyle="1" w:styleId="CommentTextChar">
    <w:name w:val="Comment Text Char"/>
    <w:basedOn w:val="DefaultParagraphFont"/>
    <w:link w:val="CommentText"/>
    <w:uiPriority w:val="99"/>
    <w:semiHidden/>
    <w:rsid w:val="005E5CCF"/>
    <w:rPr>
      <w:sz w:val="20"/>
      <w:szCs w:val="20"/>
    </w:rPr>
  </w:style>
  <w:style w:type="paragraph" w:styleId="CommentSubject">
    <w:name w:val="annotation subject"/>
    <w:basedOn w:val="CommentText"/>
    <w:next w:val="CommentText"/>
    <w:link w:val="CommentSubjectChar"/>
    <w:uiPriority w:val="99"/>
    <w:semiHidden/>
    <w:unhideWhenUsed/>
    <w:rsid w:val="005E5CCF"/>
    <w:rPr>
      <w:b/>
      <w:bCs/>
    </w:rPr>
  </w:style>
  <w:style w:type="character" w:customStyle="1" w:styleId="CommentSubjectChar">
    <w:name w:val="Comment Subject Char"/>
    <w:basedOn w:val="CommentTextChar"/>
    <w:link w:val="CommentSubject"/>
    <w:uiPriority w:val="99"/>
    <w:semiHidden/>
    <w:rsid w:val="005E5CCF"/>
    <w:rPr>
      <w:b/>
      <w:bCs/>
      <w:sz w:val="20"/>
      <w:szCs w:val="20"/>
    </w:rPr>
  </w:style>
  <w:style w:type="paragraph" w:styleId="BalloonText">
    <w:name w:val="Balloon Text"/>
    <w:basedOn w:val="Normal"/>
    <w:link w:val="BalloonTextChar"/>
    <w:uiPriority w:val="99"/>
    <w:semiHidden/>
    <w:unhideWhenUsed/>
    <w:rsid w:val="005E5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5CCF"/>
    <w:rPr>
      <w:rFonts w:ascii="Segoe UI" w:hAnsi="Segoe UI" w:cs="Segoe UI"/>
      <w:sz w:val="18"/>
      <w:szCs w:val="18"/>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7</TotalTime>
  <Pages>9</Pages>
  <Words>2216</Words>
  <Characters>1263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ray, Bryan</dc:creator>
  <cp:keywords/>
  <dc:description/>
  <cp:lastModifiedBy>Mishra, Bijesh</cp:lastModifiedBy>
  <cp:revision>181</cp:revision>
  <dcterms:created xsi:type="dcterms:W3CDTF">2020-02-17T04:35:00Z</dcterms:created>
  <dcterms:modified xsi:type="dcterms:W3CDTF">2020-02-19T21:58:00Z</dcterms:modified>
</cp:coreProperties>
</file>